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3231B" w14:textId="77777777" w:rsidR="00817C10" w:rsidRPr="00DA61D0" w:rsidRDefault="00817C10" w:rsidP="00817C10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МИНИСТЕРСТВО ПРОСВЕЩЕНИЯ РОССИЙСКОЙ ФЕДЕРАЦИИ</w:t>
      </w:r>
    </w:p>
    <w:p w14:paraId="03268E57" w14:textId="77777777" w:rsidR="00817C10" w:rsidRPr="00DA61D0" w:rsidRDefault="00817C10" w:rsidP="00817C10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 xml:space="preserve">Министерство образования Калининградской области </w:t>
      </w:r>
    </w:p>
    <w:p w14:paraId="7F323B30" w14:textId="361003D7" w:rsidR="00817C10" w:rsidRPr="00DA61D0" w:rsidRDefault="00817C10" w:rsidP="00817C10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Частное общеобразовательное учреждение «Интерлицей». Частная школа</w:t>
      </w:r>
    </w:p>
    <w:p w14:paraId="4515A4E9" w14:textId="77777777" w:rsidR="00817C10" w:rsidRPr="00DA61D0" w:rsidRDefault="00817C10" w:rsidP="00817C10">
      <w:pPr>
        <w:jc w:val="center"/>
        <w:rPr>
          <w:rFonts w:eastAsia="Calibri"/>
          <w:b/>
          <w:bCs/>
          <w:sz w:val="28"/>
          <w:szCs w:val="28"/>
        </w:rPr>
      </w:pPr>
      <w:r w:rsidRPr="00DA61D0">
        <w:rPr>
          <w:rFonts w:eastAsia="Calibri"/>
          <w:b/>
          <w:bCs/>
          <w:sz w:val="28"/>
          <w:szCs w:val="28"/>
        </w:rPr>
        <w:t>Приложение к ООП НОО</w:t>
      </w:r>
    </w:p>
    <w:p w14:paraId="26970280" w14:textId="239F6C72" w:rsidR="00817C10" w:rsidRPr="00817C10" w:rsidRDefault="00817C10" w:rsidP="00817C10">
      <w:pPr>
        <w:jc w:val="center"/>
        <w:rPr>
          <w:rFonts w:ascii="Calibri" w:eastAsia="Calibri" w:hAnsi="Calibri"/>
        </w:rPr>
      </w:pPr>
      <w:r w:rsidRPr="00DA61D0">
        <w:rPr>
          <w:rFonts w:eastAsia="Calibri"/>
          <w:b/>
          <w:bCs/>
          <w:sz w:val="28"/>
          <w:szCs w:val="28"/>
        </w:rPr>
        <w:t>(в соответствии с ФГОС ООО)</w:t>
      </w:r>
    </w:p>
    <w:p w14:paraId="0A47C125" w14:textId="77777777" w:rsidR="00817C10" w:rsidRPr="00DA61D0" w:rsidRDefault="00817C10" w:rsidP="00817C10">
      <w:pPr>
        <w:jc w:val="center"/>
        <w:rPr>
          <w:rFonts w:eastAsia="Calibri"/>
          <w:b/>
          <w:sz w:val="28"/>
          <w:szCs w:val="28"/>
        </w:rPr>
      </w:pPr>
    </w:p>
    <w:p w14:paraId="7DC95758" w14:textId="77777777" w:rsidR="00817C10" w:rsidRPr="00DA61D0" w:rsidRDefault="00817C10" w:rsidP="00817C10">
      <w:pPr>
        <w:jc w:val="center"/>
        <w:rPr>
          <w:rFonts w:eastAsia="Calibri"/>
          <w:b/>
          <w:sz w:val="28"/>
          <w:szCs w:val="28"/>
        </w:rPr>
      </w:pPr>
    </w:p>
    <w:p w14:paraId="3028BFEF" w14:textId="77777777" w:rsidR="00817C10" w:rsidRPr="00DA61D0" w:rsidRDefault="00817C10" w:rsidP="00817C10">
      <w:pPr>
        <w:jc w:val="center"/>
        <w:rPr>
          <w:rFonts w:eastAsia="Calibri"/>
          <w:b/>
          <w:sz w:val="28"/>
          <w:szCs w:val="28"/>
        </w:rPr>
      </w:pPr>
      <w:r w:rsidRPr="00DA61D0">
        <w:rPr>
          <w:rFonts w:eastAsia="Calibri"/>
          <w:b/>
          <w:sz w:val="28"/>
          <w:szCs w:val="28"/>
        </w:rPr>
        <w:t>РАБОЧАЯ ПРОГРАММА</w:t>
      </w:r>
    </w:p>
    <w:p w14:paraId="2657FC22" w14:textId="3896507B" w:rsidR="00817C10" w:rsidRPr="00DA61D0" w:rsidRDefault="00817C10" w:rsidP="00817C10">
      <w:pPr>
        <w:jc w:val="center"/>
        <w:rPr>
          <w:rFonts w:eastAsia="Calibri"/>
          <w:bCs/>
          <w:sz w:val="40"/>
          <w:szCs w:val="40"/>
        </w:rPr>
      </w:pPr>
      <w:r w:rsidRPr="00DA61D0">
        <w:rPr>
          <w:rFonts w:eastAsia="Calibri"/>
          <w:bCs/>
          <w:sz w:val="40"/>
          <w:szCs w:val="40"/>
        </w:rPr>
        <w:t xml:space="preserve">по </w:t>
      </w:r>
      <w:r>
        <w:rPr>
          <w:rFonts w:eastAsia="Calibri"/>
          <w:bCs/>
          <w:sz w:val="40"/>
          <w:szCs w:val="40"/>
        </w:rPr>
        <w:t>английскому языку</w:t>
      </w:r>
    </w:p>
    <w:p w14:paraId="79B9E81F" w14:textId="115C96D3" w:rsidR="00817C10" w:rsidRPr="00817C10" w:rsidRDefault="00817C10" w:rsidP="00817C10">
      <w:pPr>
        <w:jc w:val="center"/>
        <w:rPr>
          <w:rFonts w:eastAsia="Calibri"/>
          <w:bCs/>
          <w:sz w:val="40"/>
          <w:szCs w:val="40"/>
        </w:rPr>
      </w:pPr>
      <w:r w:rsidRPr="00DA61D0">
        <w:rPr>
          <w:rFonts w:ascii="Calibri" w:eastAsia="Times New Roman" w:hAnsi="Calibri"/>
          <w:noProof/>
        </w:rPr>
        <w:drawing>
          <wp:anchor distT="0" distB="0" distL="114300" distR="114300" simplePos="0" relativeHeight="251658752" behindDoc="0" locked="0" layoutInCell="1" allowOverlap="1" wp14:anchorId="0D28B433" wp14:editId="10432E28">
            <wp:simplePos x="0" y="0"/>
            <wp:positionH relativeFrom="margin">
              <wp:posOffset>6253480</wp:posOffset>
            </wp:positionH>
            <wp:positionV relativeFrom="paragraph">
              <wp:posOffset>456565</wp:posOffset>
            </wp:positionV>
            <wp:extent cx="1846230" cy="1846230"/>
            <wp:effectExtent l="95250" t="0" r="590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58036">
                      <a:off x="0" y="0"/>
                      <a:ext cx="1846230" cy="184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61D0">
        <w:rPr>
          <w:rFonts w:eastAsia="Calibri"/>
          <w:bCs/>
          <w:sz w:val="40"/>
          <w:szCs w:val="40"/>
        </w:rPr>
        <w:t>2е классы</w:t>
      </w:r>
    </w:p>
    <w:p w14:paraId="6C0AF6AE" w14:textId="7B08BAA2" w:rsidR="00817C10" w:rsidRPr="00DA61D0" w:rsidRDefault="00817C10" w:rsidP="00817C10">
      <w:pPr>
        <w:jc w:val="center"/>
        <w:rPr>
          <w:rFonts w:ascii="Calibri" w:eastAsia="Calibri" w:hAnsi="Calibri" w:cs="SimSun"/>
        </w:rPr>
      </w:pPr>
    </w:p>
    <w:p w14:paraId="7BA65024" w14:textId="77777777" w:rsidR="00817C10" w:rsidRPr="00DA61D0" w:rsidRDefault="00817C10" w:rsidP="00817C10">
      <w:pPr>
        <w:jc w:val="center"/>
        <w:rPr>
          <w:rFonts w:ascii="Calibri" w:eastAsia="Calibri" w:hAnsi="Calibri" w:cs="SimSun"/>
        </w:rPr>
      </w:pPr>
    </w:p>
    <w:p w14:paraId="365D7AAD" w14:textId="77777777" w:rsidR="00817C10" w:rsidRPr="00DA61D0" w:rsidRDefault="00817C10" w:rsidP="00817C10">
      <w:pPr>
        <w:jc w:val="right"/>
        <w:rPr>
          <w:rFonts w:ascii="Calibri" w:eastAsia="Times New Roman" w:hAnsi="Calibri"/>
        </w:rPr>
      </w:pPr>
      <w:r w:rsidRPr="00DA61D0">
        <w:rPr>
          <w:rFonts w:ascii="Calibri" w:eastAsia="Times New Roman" w:hAnsi="Calibri"/>
        </w:rPr>
        <w:t xml:space="preserve">Утверждена на заседании педагогического совета, </w:t>
      </w:r>
    </w:p>
    <w:p w14:paraId="3B381398" w14:textId="77777777" w:rsidR="00817C10" w:rsidRPr="00DA61D0" w:rsidRDefault="00817C10" w:rsidP="00817C10">
      <w:pPr>
        <w:jc w:val="right"/>
        <w:rPr>
          <w:rFonts w:ascii="Calibri" w:eastAsia="Times New Roman" w:hAnsi="Calibri"/>
        </w:rPr>
      </w:pPr>
      <w:r w:rsidRPr="00DA61D0">
        <w:rPr>
          <w:rFonts w:ascii="Calibri" w:eastAsia="Times New Roman" w:hAnsi="Calibri"/>
        </w:rPr>
        <w:t>протокол № 1 от 28.08.2020 года</w:t>
      </w:r>
    </w:p>
    <w:p w14:paraId="71547267" w14:textId="77777777" w:rsidR="00817C10" w:rsidRPr="00DA61D0" w:rsidRDefault="00817C10" w:rsidP="00817C10">
      <w:pPr>
        <w:keepNext/>
        <w:jc w:val="center"/>
        <w:outlineLvl w:val="3"/>
        <w:rPr>
          <w:rFonts w:eastAsia="Times New Roman"/>
          <w:b/>
          <w:bCs/>
          <w:sz w:val="32"/>
          <w:szCs w:val="32"/>
        </w:rPr>
      </w:pPr>
    </w:p>
    <w:p w14:paraId="0A91DF62" w14:textId="77777777" w:rsidR="00817C10" w:rsidRDefault="00817C10" w:rsidP="00817C10">
      <w:pPr>
        <w:tabs>
          <w:tab w:val="left" w:pos="709"/>
          <w:tab w:val="left" w:pos="8647"/>
        </w:tabs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</w:pPr>
    </w:p>
    <w:p w14:paraId="217305A9" w14:textId="5EE822F4" w:rsidR="00051B90" w:rsidRPr="0033737D" w:rsidRDefault="00051B90" w:rsidP="00817C10">
      <w:pPr>
        <w:tabs>
          <w:tab w:val="left" w:pos="709"/>
          <w:tab w:val="left" w:pos="8647"/>
        </w:tabs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lastRenderedPageBreak/>
        <w:t>ПОЯСНИТЕЛЬНАЯ ЗАПИСКА</w:t>
      </w:r>
    </w:p>
    <w:p w14:paraId="54ACF59E" w14:textId="77777777" w:rsidR="00051B90" w:rsidRPr="0033737D" w:rsidRDefault="00081514" w:rsidP="0033737D">
      <w:pPr>
        <w:tabs>
          <w:tab w:val="left" w:pos="567"/>
        </w:tabs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converted-space"/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051B90" w:rsidRPr="0033737D">
        <w:rPr>
          <w:rStyle w:val="apple-converted-space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Рабочая программа  учебного предмета  «Иностранный язык (английский)»  уровня начального общего образования создана на основе следующих документов:</w:t>
      </w:r>
    </w:p>
    <w:p w14:paraId="0A578458" w14:textId="63DA1F32" w:rsidR="00F47665" w:rsidRPr="0033737D" w:rsidRDefault="00356170" w:rsidP="00356170">
      <w:pPr>
        <w:pStyle w:val="ListParagraph"/>
        <w:spacing w:line="240" w:lineRule="auto"/>
        <w:rPr>
          <w:rStyle w:val="apple-style-span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517058">
        <w:rPr>
          <w:rFonts w:ascii="Times New Roman" w:hAnsi="Times New Roman"/>
          <w:sz w:val="24"/>
          <w:szCs w:val="24"/>
        </w:rPr>
        <w:t>Р</w:t>
      </w:r>
      <w:r w:rsidR="00F47665" w:rsidRPr="0033737D">
        <w:rPr>
          <w:rFonts w:ascii="Times New Roman" w:hAnsi="Times New Roman"/>
          <w:sz w:val="24"/>
          <w:szCs w:val="24"/>
        </w:rPr>
        <w:t xml:space="preserve">абочая программа к учебникам О.В. Афанасьевой, И.В. Михеевой «Английский язык.  </w:t>
      </w:r>
      <w:r w:rsidR="00F47665" w:rsidRPr="0033737D">
        <w:rPr>
          <w:rFonts w:ascii="Times New Roman" w:hAnsi="Times New Roman"/>
          <w:sz w:val="24"/>
          <w:szCs w:val="24"/>
          <w:lang w:val="en-US"/>
        </w:rPr>
        <w:t>Rainbow</w:t>
      </w:r>
      <w:r w:rsidR="00F47665" w:rsidRPr="0033737D">
        <w:rPr>
          <w:rFonts w:ascii="Times New Roman" w:hAnsi="Times New Roman"/>
          <w:sz w:val="24"/>
          <w:szCs w:val="24"/>
        </w:rPr>
        <w:t xml:space="preserve"> </w:t>
      </w:r>
      <w:r w:rsidR="00F47665" w:rsidRPr="0033737D">
        <w:rPr>
          <w:rFonts w:ascii="Times New Roman" w:hAnsi="Times New Roman"/>
          <w:sz w:val="24"/>
          <w:szCs w:val="24"/>
          <w:lang w:val="en-US"/>
        </w:rPr>
        <w:t>English</w:t>
      </w:r>
      <w:r w:rsidR="00F47665" w:rsidRPr="0033737D">
        <w:rPr>
          <w:rFonts w:ascii="Times New Roman" w:hAnsi="Times New Roman"/>
          <w:sz w:val="24"/>
          <w:szCs w:val="24"/>
        </w:rPr>
        <w:t>» 2 – 4 классы</w:t>
      </w:r>
      <w:r w:rsidR="00385ADC" w:rsidRPr="0033737D">
        <w:rPr>
          <w:rFonts w:ascii="Times New Roman" w:hAnsi="Times New Roman"/>
          <w:sz w:val="24"/>
          <w:szCs w:val="24"/>
        </w:rPr>
        <w:t>. –М.: Дрофа, 201</w:t>
      </w:r>
      <w:r w:rsidR="00817C10">
        <w:rPr>
          <w:rFonts w:ascii="Times New Roman" w:hAnsi="Times New Roman"/>
          <w:sz w:val="24"/>
          <w:szCs w:val="24"/>
        </w:rPr>
        <w:t>9</w:t>
      </w:r>
      <w:r w:rsidR="00F47665" w:rsidRPr="0033737D">
        <w:rPr>
          <w:rFonts w:ascii="Times New Roman" w:hAnsi="Times New Roman"/>
          <w:sz w:val="24"/>
          <w:szCs w:val="24"/>
        </w:rPr>
        <w:br/>
      </w:r>
    </w:p>
    <w:p w14:paraId="5A7CE48E" w14:textId="77777777" w:rsidR="00051B90" w:rsidRPr="0033737D" w:rsidRDefault="00356170" w:rsidP="00356170">
      <w:pPr>
        <w:pStyle w:val="ListParagraph"/>
        <w:spacing w:line="240" w:lineRule="auto"/>
        <w:rPr>
          <w:rStyle w:val="apple-converted-space"/>
          <w:rFonts w:ascii="Times New Roman" w:hAnsi="Times New Roman"/>
          <w:sz w:val="24"/>
          <w:szCs w:val="24"/>
        </w:rPr>
      </w:pPr>
      <w:r>
        <w:rPr>
          <w:rStyle w:val="apple-converted-space"/>
          <w:rFonts w:ascii="Times New Roman" w:hAnsi="Times New Roman"/>
          <w:sz w:val="24"/>
          <w:szCs w:val="24"/>
        </w:rPr>
        <w:t xml:space="preserve">- </w:t>
      </w:r>
      <w:r w:rsidR="00051B90" w:rsidRPr="0033737D">
        <w:rPr>
          <w:rStyle w:val="apple-converted-space"/>
          <w:rFonts w:ascii="Times New Roman" w:hAnsi="Times New Roman"/>
          <w:sz w:val="24"/>
          <w:szCs w:val="24"/>
        </w:rPr>
        <w:t>Федеральный   государственный  образовательный стандарт начального общего образования, утвержденный приказом Минобрнауки Росси</w:t>
      </w:r>
      <w:r w:rsidR="00517058">
        <w:rPr>
          <w:rStyle w:val="apple-converted-space"/>
          <w:rFonts w:ascii="Times New Roman" w:hAnsi="Times New Roman"/>
          <w:sz w:val="24"/>
          <w:szCs w:val="24"/>
        </w:rPr>
        <w:t>и от 06. 10. 2009г., № 373 (</w:t>
      </w:r>
      <w:r w:rsidR="00051B90" w:rsidRPr="0033737D">
        <w:rPr>
          <w:rStyle w:val="apple-converted-space"/>
          <w:rFonts w:ascii="Times New Roman" w:hAnsi="Times New Roman"/>
          <w:sz w:val="24"/>
          <w:szCs w:val="24"/>
        </w:rPr>
        <w:t>с изменениями</w:t>
      </w:r>
      <w:r w:rsidR="00517058">
        <w:rPr>
          <w:rStyle w:val="apple-converted-space"/>
          <w:rFonts w:ascii="Times New Roman" w:hAnsi="Times New Roman"/>
          <w:sz w:val="24"/>
          <w:szCs w:val="24"/>
        </w:rPr>
        <w:t xml:space="preserve"> и дополнениями</w:t>
      </w:r>
      <w:r w:rsidR="00051B90" w:rsidRPr="0033737D">
        <w:rPr>
          <w:rStyle w:val="apple-converted-space"/>
          <w:rFonts w:ascii="Times New Roman" w:hAnsi="Times New Roman"/>
          <w:sz w:val="24"/>
          <w:szCs w:val="24"/>
        </w:rPr>
        <w:t xml:space="preserve">). </w:t>
      </w:r>
    </w:p>
    <w:p w14:paraId="6719423F" w14:textId="77777777" w:rsidR="00051B90" w:rsidRPr="0033737D" w:rsidRDefault="00081514" w:rsidP="0033737D">
      <w:pPr>
        <w:tabs>
          <w:tab w:val="left" w:pos="284"/>
          <w:tab w:val="left" w:pos="567"/>
        </w:tabs>
        <w:spacing w:after="0" w:line="240" w:lineRule="auto"/>
        <w:rPr>
          <w:rStyle w:val="FontStyle19"/>
          <w:rFonts w:eastAsia="Times New Roman"/>
          <w:sz w:val="24"/>
          <w:szCs w:val="24"/>
        </w:rPr>
      </w:pPr>
      <w:r w:rsidRPr="0033737D">
        <w:rPr>
          <w:rStyle w:val="FontStyle19"/>
          <w:rFonts w:eastAsia="Times New Roman"/>
          <w:sz w:val="24"/>
          <w:szCs w:val="24"/>
        </w:rPr>
        <w:t xml:space="preserve">       </w:t>
      </w:r>
      <w:r w:rsidR="00051B90" w:rsidRPr="0033737D">
        <w:rPr>
          <w:rStyle w:val="FontStyle19"/>
          <w:rFonts w:eastAsia="Times New Roman"/>
          <w:sz w:val="24"/>
          <w:szCs w:val="24"/>
        </w:rPr>
        <w:t xml:space="preserve">Данный предмет входит в образовательную область «Иностранный язык». </w:t>
      </w:r>
    </w:p>
    <w:p w14:paraId="4F0F544F" w14:textId="77777777" w:rsidR="00051B90" w:rsidRPr="0033737D" w:rsidRDefault="00051B90" w:rsidP="0033737D">
      <w:pPr>
        <w:tabs>
          <w:tab w:val="left" w:pos="567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Язык является важнейшим средством общения, без которого невозможно существование и развитие человеческого общества. Наряду с русским языком и литературным чтением он формирует коммуникативную культуру школьника, способствует его общему речевому развитию, расширению кругозора и воспитанию. </w:t>
      </w:r>
    </w:p>
    <w:p w14:paraId="1A224A58" w14:textId="77777777" w:rsidR="00FB0FDA" w:rsidRPr="0033737D" w:rsidRDefault="00051B9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 xml:space="preserve">      Целями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изучения предмета «Иностранный язык (английский)» в начальной школе являются:</w:t>
      </w:r>
      <w:r w:rsidR="00FB0FDA" w:rsidRPr="0033737D">
        <w:rPr>
          <w:rFonts w:ascii="Times New Roman" w:eastAsia="Times New Roman" w:hAnsi="Times New Roman" w:cs="Times New Roman"/>
          <w:sz w:val="24"/>
          <w:szCs w:val="24"/>
        </w:rPr>
        <w:t xml:space="preserve"> Интегративной целью обучения английскому языку в учебных комплексах серии “Rainbow English” является формирование</w:t>
      </w:r>
      <w:r w:rsidR="00FB0FDA"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 элементарной коммуникативной компетенции</w:t>
      </w:r>
      <w:r w:rsidR="00FB0FDA" w:rsidRPr="0033737D">
        <w:rPr>
          <w:rFonts w:ascii="Times New Roman" w:eastAsia="Times New Roman" w:hAnsi="Times New Roman" w:cs="Times New Roman"/>
          <w:sz w:val="24"/>
          <w:szCs w:val="24"/>
        </w:rPr>
        <w:t> в совокупности пяти ее составляющих: речевой, языковой, социокультурной, учебно-познавательной, компенсаторной компетенций. Элементарная коммуникативная компетенция понимается как способность и готовность младшего школьника осуществлять межличностное и межкультурное общение с носителями изучаемого иностранного языка в соответствующих его жизненному опыту ситуациях. Элементарное общение на английском языке в начальной школе возможно при условии достижения учащимися достаточного уровня владения:</w:t>
      </w:r>
    </w:p>
    <w:p w14:paraId="308ADE2C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речевой компетенцией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 — готовностью и способностью осуществлять элементарное межкультурное общение в четырех видах речевой деятельности (аудировании, говорении, чтении и письме);</w:t>
      </w:r>
    </w:p>
    <w:p w14:paraId="5A7A0D68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языковой компетенцией —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готовностью и способностью применять языковые знания (фонетические, орфографические, лексические, грамматические) и навыки оперирования ими для выражения коммуникативного намерения в соответствии с темами, сферами и ситуациями общения, представленными в примерной программе по иностранному языку для начальной школы;</w:t>
      </w:r>
    </w:p>
    <w:p w14:paraId="17613D4E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социокультурной компетенцией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 — готовностью и способностью учащихся строить свое межкультурное общение на основе знаний культуры народа страны/стран изучаемого языка, его традиций, менталитета, обычаев в рамках тем, сфер</w:t>
      </w:r>
    </w:p>
    <w:p w14:paraId="087989BE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lastRenderedPageBreak/>
        <w:t>и ситуаций общения, отвечающих опыту, интересам учащихся начальной школы;</w:t>
      </w:r>
    </w:p>
    <w:p w14:paraId="39A5FE8A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компенсаторной компетенцией —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 готовностью и способностью выходить из затруднительного положения в процессе межкультурного общения, связанного с дефицитом языковых средств;</w:t>
      </w:r>
    </w:p>
    <w:p w14:paraId="3022B6AC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учебно-познавательной компетенцией —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 готовностью и способностью осуществлять самостоятельное изучение иностранных языков, в том числе с использованием современных информационных технологий, владением элементарными универсальными учебными умениями.</w:t>
      </w:r>
    </w:p>
    <w:p w14:paraId="3EC6A35A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Коммуникативная цель является ведущей на уроках английского языка на основе учебно-методических комплексов серии “Rainbow English”. Однако в процессе ее реализации осуществляется воспитание, общее и филологическое образование и личностное развитие школьников.</w:t>
      </w:r>
    </w:p>
    <w:p w14:paraId="65757661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Воспитательная цель.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В процессе соизучения языков и культур, общепринятых человеческих и базовых национальных ценностей, представленных в содержании учебников, осуществляется духовно-нравственное воспитание младших школьников, предусматривающее принятие ими моральных норм и нравственных установок. Благодаря совместной деятельности, межличностному общению формируется эмоционально-оценочное отношение к миру, развивается культура общения.</w:t>
      </w:r>
    </w:p>
    <w:p w14:paraId="664B5A67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Образовательная цель.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 Использование иностранного языка как средства получения информации способствует расширению общего кругозора младших школьников, достижению образовательной цели. Наряду с общим образованием (приобретением знаний об окружающей их действительности посредством иностранного языка) младшие школьники расширяют свой филологический кругозор, знакомятся с новыми лингвистическими явлениями и понятиями.</w:t>
      </w:r>
    </w:p>
    <w:p w14:paraId="73D80239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Развивающая цель.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 Процесс изучения английского языка организован таким образом, что он способствует развитию интеллектуальных и познавательных способностей младших школьников, которые учатся воспринимать, запоминать, осмысливать новую информацию. В процессе участия в моделированных ситуациях общения, ролевых играх у младших школьников развиваются речевые способности, личностные качества, а также творческое мышление и воображение.</w:t>
      </w:r>
    </w:p>
    <w:p w14:paraId="40DA389F" w14:textId="77777777" w:rsidR="00051B90" w:rsidRPr="0033737D" w:rsidRDefault="00051B90" w:rsidP="0033737D">
      <w:pPr>
        <w:tabs>
          <w:tab w:val="left" w:pos="284"/>
          <w:tab w:val="left" w:pos="426"/>
        </w:tabs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Задачи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изучения  предмета «Иностранный язык (английский)»:</w:t>
      </w:r>
    </w:p>
    <w:p w14:paraId="0EBB059B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1) Приобретение начальных навыков общения в устной и письменной форме с носителями иностранного языка на основе своих речевых возможностей и потребностей; освоение правил речевого и неречевого поведения;</w:t>
      </w:r>
    </w:p>
    <w:p w14:paraId="37D2B69E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2) Освоение начальных лингвистических представлений, необходимых для овладения на элементарном уровне устной и письменной речью на иностранном языке, расширение лингвистического кругозора;</w:t>
      </w:r>
      <w:r w:rsidR="00B62BF3" w:rsidRPr="0033737D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29B4A4CA" w14:textId="77777777" w:rsidR="00FB0FDA" w:rsidRPr="0033737D" w:rsidRDefault="00FB0FDA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lastRenderedPageBreak/>
        <w:t>3) Формирование дружелюбного отношения и толерантности к носителям другого языка на основе знакомства с жизнью своих сверстников в других странах, с детским фольклором и доступными образцами детской художественной литературы.</w:t>
      </w:r>
    </w:p>
    <w:p w14:paraId="1222A79C" w14:textId="77777777" w:rsidR="006A6835" w:rsidRPr="0033737D" w:rsidRDefault="00051B90" w:rsidP="0033737D">
      <w:p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</w:t>
      </w:r>
      <w:r w:rsidR="00FC704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боснование отбора содержани</w:t>
      </w:r>
      <w:r w:rsidR="00B62BF3" w:rsidRPr="0033737D">
        <w:rPr>
          <w:rFonts w:ascii="Times New Roman" w:eastAsia="Times New Roman" w:hAnsi="Times New Roman" w:cs="Times New Roman"/>
          <w:b/>
          <w:sz w:val="24"/>
          <w:szCs w:val="24"/>
        </w:rPr>
        <w:t xml:space="preserve">я </w:t>
      </w:r>
    </w:p>
    <w:p w14:paraId="5684D76C" w14:textId="77777777" w:rsidR="00B62BF3" w:rsidRPr="0033737D" w:rsidRDefault="00C13114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9F9F9"/>
        </w:rPr>
      </w:pPr>
      <w:r w:rsidRPr="0033737D">
        <w:rPr>
          <w:rFonts w:ascii="Times New Roman" w:eastAsia="Times New Roman" w:hAnsi="Times New Roman" w:cs="Times New Roman"/>
          <w:sz w:val="24"/>
          <w:szCs w:val="24"/>
          <w:shd w:val="clear" w:color="auto" w:fill="F9F9F9"/>
        </w:rPr>
        <w:t>В данной линии УМК особое внимание отводится развитию умения учиться.</w:t>
      </w:r>
      <w:r w:rsidR="003E1BAD" w:rsidRPr="0033737D">
        <w:rPr>
          <w:rFonts w:ascii="Times New Roman" w:eastAsia="Times New Roman" w:hAnsi="Times New Roman" w:cs="Times New Roman"/>
          <w:sz w:val="24"/>
          <w:szCs w:val="24"/>
          <w:shd w:val="clear" w:color="auto" w:fill="F9F9F9"/>
        </w:rPr>
        <w:t xml:space="preserve"> Школьники овладевают рациональными приемами изучения английского языка. Данный курс готовит учеников к успешной социализации. Владение английским языком стало сегодня одним из условий профессиональной компетенции специалиста, поскольку знание английского языка может существенно повлиять на его образовательные и самообразовательные возможности, выбор профессии и перспективу карьерного роста.</w:t>
      </w:r>
    </w:p>
    <w:p w14:paraId="41493C93" w14:textId="77777777" w:rsidR="00051B90" w:rsidRPr="0033737D" w:rsidRDefault="00051B90" w:rsidP="0033737D">
      <w:p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Место предмета в учебном плане</w:t>
      </w:r>
    </w:p>
    <w:p w14:paraId="31A5B449" w14:textId="7A95A2DE" w:rsidR="004C6948" w:rsidRPr="00517058" w:rsidRDefault="00051B90" w:rsidP="005170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51705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17058" w:rsidRPr="00517058">
        <w:rPr>
          <w:rFonts w:ascii="Times New Roman" w:eastAsia="Times New Roman" w:hAnsi="Times New Roman" w:cs="Times New Roman"/>
          <w:sz w:val="24"/>
          <w:szCs w:val="24"/>
        </w:rPr>
        <w:t>Согласно учебному плану</w:t>
      </w:r>
      <w:r w:rsidR="00817C10">
        <w:rPr>
          <w:rFonts w:ascii="Times New Roman" w:eastAsia="Times New Roman" w:hAnsi="Times New Roman" w:cs="Times New Roman"/>
          <w:sz w:val="24"/>
          <w:szCs w:val="24"/>
        </w:rPr>
        <w:t>,</w:t>
      </w:r>
      <w:r w:rsidR="00517058" w:rsidRPr="00517058">
        <w:rPr>
          <w:rFonts w:ascii="Times New Roman" w:eastAsia="Times New Roman" w:hAnsi="Times New Roman" w:cs="Times New Roman"/>
          <w:sz w:val="24"/>
          <w:szCs w:val="24"/>
        </w:rPr>
        <w:t xml:space="preserve"> на изучение английского языка в начальной школе выделяется 204 ч.</w:t>
      </w:r>
      <w:r w:rsidR="00F01A0C" w:rsidRPr="0051705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во 2 </w:t>
      </w:r>
      <w:r w:rsidRPr="0051705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-</w:t>
      </w:r>
      <w:r w:rsidR="00F01A0C" w:rsidRPr="0051705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17058" w:rsidRPr="00517058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4 классах:</w:t>
      </w:r>
    </w:p>
    <w:p w14:paraId="3D02290A" w14:textId="77777777" w:rsidR="004C6948" w:rsidRPr="0033737D" w:rsidRDefault="004C6948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16ED3A47" w14:textId="77777777" w:rsidR="004C6948" w:rsidRPr="0033737D" w:rsidRDefault="004C6948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 xml:space="preserve">2 класс – 68 часов </w:t>
      </w:r>
      <w:r w:rsidRPr="0033737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(2 часа в неделю, 34 учебные недели).</w:t>
      </w:r>
    </w:p>
    <w:p w14:paraId="25E180DF" w14:textId="77777777" w:rsidR="00051B90" w:rsidRPr="0033737D" w:rsidRDefault="00051B90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3 класс - 68 часов</w:t>
      </w:r>
      <w:r w:rsidRPr="0033737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(2 часа в неделю, 34 учебные недели).</w:t>
      </w:r>
    </w:p>
    <w:p w14:paraId="5719C500" w14:textId="77777777" w:rsidR="00051B90" w:rsidRPr="0033737D" w:rsidRDefault="00051B90" w:rsidP="0033737D">
      <w:pPr>
        <w:tabs>
          <w:tab w:val="left" w:pos="1843"/>
          <w:tab w:val="left" w:pos="1985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4 класс – 68 часов</w:t>
      </w:r>
      <w:r w:rsidRPr="0033737D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(2 часа в неделю, 34 учебные недели).</w:t>
      </w:r>
    </w:p>
    <w:p w14:paraId="12A7709D" w14:textId="77777777" w:rsidR="00051B90" w:rsidRPr="0033737D" w:rsidRDefault="00051B90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3C97E1D2" w14:textId="77777777" w:rsidR="00B71624" w:rsidRPr="00600DBE" w:rsidRDefault="0081194F" w:rsidP="0033737D">
      <w:pPr>
        <w:autoSpaceDE w:val="0"/>
        <w:autoSpaceDN w:val="0"/>
        <w:adjustRightInd w:val="0"/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600DBE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Планируемые </w:t>
      </w:r>
      <w:r w:rsidR="00B62BF3" w:rsidRPr="00600DBE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результа</w:t>
      </w:r>
      <w:r w:rsidR="00F01A0C" w:rsidRPr="00600DBE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ты освоения учебного предмета «</w:t>
      </w:r>
      <w:r w:rsidR="00B62BF3" w:rsidRPr="00600DBE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Иностранный язык (английский)»</w:t>
      </w:r>
      <w:r w:rsidR="00051B90" w:rsidRPr="00600DBE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</w:t>
      </w:r>
      <w:r w:rsidR="00081514" w:rsidRPr="00600DBE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 </w:t>
      </w:r>
    </w:p>
    <w:p w14:paraId="29BF0444" w14:textId="77777777" w:rsidR="00600DBE" w:rsidRPr="00600DBE" w:rsidRDefault="00600DBE" w:rsidP="00600DBE">
      <w:pPr>
        <w:pStyle w:val="4"/>
        <w:spacing w:before="0" w:after="0" w:line="24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600DB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Личностные универсальные учебные действия</w:t>
      </w:r>
    </w:p>
    <w:p w14:paraId="2013696A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color w:val="auto"/>
          <w:sz w:val="24"/>
          <w:szCs w:val="24"/>
        </w:rPr>
        <w:t>У выпускника будут сформированы:</w:t>
      </w:r>
    </w:p>
    <w:p w14:paraId="23BFD0A4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внутренняя позиция школьника на уровне положитель</w:t>
      </w:r>
      <w:r w:rsidRPr="00600DBE">
        <w:rPr>
          <w:rFonts w:ascii="Times New Roman" w:hAnsi="Times New Roman"/>
          <w:color w:val="auto"/>
          <w:spacing w:val="4"/>
          <w:sz w:val="24"/>
          <w:szCs w:val="24"/>
        </w:rPr>
        <w:t xml:space="preserve">ного отношения к школе, ориентации на содержательные моменты школьной действительности и принятия образца </w:t>
      </w:r>
      <w:r w:rsidRPr="00600DBE">
        <w:rPr>
          <w:rFonts w:ascii="Times New Roman" w:hAnsi="Times New Roman"/>
          <w:color w:val="auto"/>
          <w:sz w:val="24"/>
          <w:szCs w:val="24"/>
        </w:rPr>
        <w:t>«хорошего ученика»;</w:t>
      </w:r>
    </w:p>
    <w:p w14:paraId="10B3E1D9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 xml:space="preserve">широкая мотивационная основа учебной деятельности, </w:t>
      </w:r>
      <w:r w:rsidRPr="00600DBE">
        <w:rPr>
          <w:rFonts w:ascii="Times New Roman" w:hAnsi="Times New Roman"/>
          <w:color w:val="auto"/>
          <w:sz w:val="24"/>
          <w:szCs w:val="24"/>
        </w:rPr>
        <w:t>включающая социальные, учебно­познавательные и внешние мотивы;</w:t>
      </w:r>
    </w:p>
    <w:p w14:paraId="5FEBF322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учебно­познавательный интерес к новому учебному материалу и способам решения новой задачи;</w:t>
      </w:r>
    </w:p>
    <w:p w14:paraId="79DB4D1E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4"/>
          <w:sz w:val="24"/>
          <w:szCs w:val="24"/>
        </w:rPr>
        <w:t xml:space="preserve">ориентация на понимание причин успеха в учебной </w:t>
      </w: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деятельности, в том числе на самоанализ и самоконтроль резуль</w:t>
      </w:r>
      <w:r w:rsidRPr="00600DBE">
        <w:rPr>
          <w:rFonts w:ascii="Times New Roman" w:hAnsi="Times New Roman"/>
          <w:color w:val="auto"/>
          <w:sz w:val="24"/>
          <w:szCs w:val="24"/>
        </w:rPr>
        <w:t>тата, на анализ соответствия результатов требованиям конкретной задачи, на понимание оценок учителей, товарищей, родителей и других людей;</w:t>
      </w:r>
    </w:p>
    <w:p w14:paraId="6D2A7C12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способность к оценке своей учебной деятельности;</w:t>
      </w:r>
    </w:p>
    <w:p w14:paraId="11E6A844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pacing w:val="-2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4"/>
          <w:sz w:val="24"/>
          <w:szCs w:val="24"/>
        </w:rPr>
        <w:t xml:space="preserve">основы гражданской идентичности, своей этнической </w:t>
      </w: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принадлежности в форме осознания «Я» как члена семьи,</w:t>
      </w: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t xml:space="preserve"> представителя народа, гражданина России, чувства сопричастности и гордости за свою Родину, народ и историю, осознание ответственности человека за общее благополучие;</w:t>
      </w:r>
    </w:p>
    <w:p w14:paraId="58D1F791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 xml:space="preserve">ориентация в нравственном содержании и смысле как </w:t>
      </w:r>
      <w:r w:rsidRPr="00600DBE">
        <w:rPr>
          <w:rFonts w:ascii="Times New Roman" w:hAnsi="Times New Roman"/>
          <w:color w:val="auto"/>
          <w:sz w:val="24"/>
          <w:szCs w:val="24"/>
        </w:rPr>
        <w:t>собственных поступков, так и поступков окружающих людей;</w:t>
      </w:r>
    </w:p>
    <w:p w14:paraId="0A135EBB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lastRenderedPageBreak/>
        <w:t>знание основных моральных норм и ориентация на их выполнение;</w:t>
      </w:r>
    </w:p>
    <w:p w14:paraId="2425D260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развитие этических чувств — стыда, вины, совести как регуляторов морального поведения; понимание чувств других людей и сопереживание им;</w:t>
      </w:r>
    </w:p>
    <w:p w14:paraId="5A046751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установка на здоровый образ жизни;</w:t>
      </w:r>
    </w:p>
    <w:p w14:paraId="75FC8256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t>основы экологической культуры: принятие ценности природного мира, готовность следовать в своей деятельности нор</w:t>
      </w:r>
      <w:r w:rsidRPr="00600DBE">
        <w:rPr>
          <w:rFonts w:ascii="Times New Roman" w:hAnsi="Times New Roman"/>
          <w:color w:val="auto"/>
          <w:sz w:val="24"/>
          <w:szCs w:val="24"/>
        </w:rPr>
        <w:t>мам природоохранного, нерасточительного, здоровьесберегающего поведения;</w:t>
      </w:r>
    </w:p>
    <w:p w14:paraId="73211D5E" w14:textId="77777777" w:rsidR="00600DBE" w:rsidRPr="00600DBE" w:rsidRDefault="00600DBE" w:rsidP="00600DBE">
      <w:pPr>
        <w:pStyle w:val="a4"/>
        <w:numPr>
          <w:ilvl w:val="0"/>
          <w:numId w:val="16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 xml:space="preserve">чувство прекрасного и эстетические чувства на основе </w:t>
      </w:r>
      <w:r w:rsidRPr="00600DBE">
        <w:rPr>
          <w:rFonts w:ascii="Times New Roman" w:hAnsi="Times New Roman"/>
          <w:color w:val="auto"/>
          <w:sz w:val="24"/>
          <w:szCs w:val="24"/>
        </w:rPr>
        <w:t>знакомства с мировой и отечественной художественной культурой.</w:t>
      </w:r>
    </w:p>
    <w:p w14:paraId="5870905D" w14:textId="77777777" w:rsidR="00600DBE" w:rsidRPr="00600DBE" w:rsidRDefault="00600DBE" w:rsidP="00600DBE">
      <w:pPr>
        <w:pStyle w:val="a4"/>
        <w:spacing w:line="240" w:lineRule="auto"/>
        <w:ind w:left="680" w:firstLine="0"/>
        <w:rPr>
          <w:rFonts w:ascii="Times New Roman" w:hAnsi="Times New Roman"/>
          <w:color w:val="auto"/>
          <w:sz w:val="24"/>
          <w:szCs w:val="24"/>
        </w:rPr>
      </w:pPr>
    </w:p>
    <w:p w14:paraId="715F2B4E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iCs/>
          <w:color w:val="auto"/>
          <w:sz w:val="24"/>
          <w:szCs w:val="24"/>
        </w:rPr>
        <w:t>Выпускник получит возможность для формирования:</w:t>
      </w:r>
    </w:p>
    <w:p w14:paraId="6B0D4246" w14:textId="77777777" w:rsidR="00600DBE" w:rsidRPr="00600DBE" w:rsidRDefault="00571139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>
        <w:rPr>
          <w:rFonts w:ascii="Times New Roman" w:hAnsi="Times New Roman"/>
          <w:iCs/>
          <w:color w:val="auto"/>
          <w:spacing w:val="4"/>
          <w:sz w:val="24"/>
          <w:szCs w:val="24"/>
        </w:rPr>
        <w:t>внутренней позиции уча</w:t>
      </w:r>
      <w:r w:rsidR="00600DBE" w:rsidRPr="00600DBE">
        <w:rPr>
          <w:rFonts w:ascii="Times New Roman" w:hAnsi="Times New Roman"/>
          <w:iCs/>
          <w:color w:val="auto"/>
          <w:spacing w:val="4"/>
          <w:sz w:val="24"/>
          <w:szCs w:val="24"/>
        </w:rPr>
        <w:t>щегося на уровне поло</w:t>
      </w:r>
      <w:r w:rsidR="00600DBE" w:rsidRPr="00600DBE">
        <w:rPr>
          <w:rFonts w:ascii="Times New Roman" w:hAnsi="Times New Roman"/>
          <w:iCs/>
          <w:color w:val="auto"/>
          <w:sz w:val="24"/>
          <w:szCs w:val="24"/>
        </w:rPr>
        <w:t>жительного отношения к образовательной организации, понимания необходимости учения, выраженного в преобладании учебно­познавательных мотивов и предпочтении социального способа оценки знаний;</w:t>
      </w:r>
    </w:p>
    <w:p w14:paraId="76B469D8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-2"/>
          <w:sz w:val="24"/>
          <w:szCs w:val="24"/>
        </w:rPr>
        <w:t>выраженной устойчивой учебно­познавательной моти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вации учения;</w:t>
      </w:r>
    </w:p>
    <w:p w14:paraId="024D6B66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-2"/>
          <w:sz w:val="24"/>
          <w:szCs w:val="24"/>
        </w:rPr>
        <w:t>устойчивого учебно­познавательного интереса к новым</w:t>
      </w:r>
      <w:r w:rsidR="001C3C55">
        <w:rPr>
          <w:rFonts w:ascii="Times New Roman" w:hAnsi="Times New Roman"/>
          <w:iCs/>
          <w:color w:val="auto"/>
          <w:spacing w:val="-2"/>
          <w:sz w:val="24"/>
          <w:szCs w:val="24"/>
        </w:rPr>
        <w:t xml:space="preserve"> 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общим способам решения задач;</w:t>
      </w:r>
    </w:p>
    <w:p w14:paraId="6F1DD921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адекватного понимания причин успешности/неуспешности учебной деятельности;</w:t>
      </w:r>
    </w:p>
    <w:p w14:paraId="671FC638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-2"/>
          <w:sz w:val="24"/>
          <w:szCs w:val="24"/>
        </w:rPr>
        <w:t>положительной адекватной дифференцированной само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оценки на основе критерия успешности реализации социальной роли «хорошего ученика»;</w:t>
      </w:r>
    </w:p>
    <w:p w14:paraId="49042D3B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4"/>
          <w:sz w:val="24"/>
          <w:szCs w:val="24"/>
        </w:rPr>
        <w:t xml:space="preserve">компетентности в реализации основ гражданской 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идентичности в поступках и деятельности;</w:t>
      </w:r>
    </w:p>
    <w:p w14:paraId="404816F0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морального сознания на конвенциональном уровне, способности к решению моральных дилемм на основе учёта позиций партнёров в общении, ориентации на их мотивы и чувства, устойчивое следование в поведении моральным нормам и этическим требованиям;</w:t>
      </w:r>
    </w:p>
    <w:p w14:paraId="28A4BB3F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установки на здоровый образ жизни и реализации её в реальном поведении и поступках;</w:t>
      </w:r>
    </w:p>
    <w:p w14:paraId="52B0335B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 xml:space="preserve">осознанных устойчивых эстетических предпочтений и ориентации на искусство как значимую сферу человеческой жизни; </w:t>
      </w:r>
    </w:p>
    <w:p w14:paraId="4CAF113C" w14:textId="77777777" w:rsidR="00600DBE" w:rsidRPr="00600DBE" w:rsidRDefault="00600DBE" w:rsidP="00600DBE">
      <w:pPr>
        <w:pStyle w:val="a4"/>
        <w:numPr>
          <w:ilvl w:val="0"/>
          <w:numId w:val="17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эмпатии как осознанного понимания чувств других людей и сопереживания им, выражающихся в поступках, направленных на помощь другим и обеспечение их благополучия.</w:t>
      </w:r>
    </w:p>
    <w:p w14:paraId="73350934" w14:textId="77777777" w:rsidR="00BA4DB9" w:rsidRDefault="00BA4DB9" w:rsidP="00BA4DB9">
      <w:pPr>
        <w:pStyle w:val="4"/>
        <w:tabs>
          <w:tab w:val="left" w:pos="2595"/>
        </w:tabs>
        <w:spacing w:before="0" w:after="0" w:line="24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54AF0AFF" w14:textId="77777777" w:rsidR="00600DBE" w:rsidRPr="00600DBE" w:rsidRDefault="00BA4DB9" w:rsidP="00BA4DB9">
      <w:pPr>
        <w:pStyle w:val="4"/>
        <w:tabs>
          <w:tab w:val="left" w:pos="2595"/>
        </w:tabs>
        <w:spacing w:before="0" w:after="0" w:line="24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Метапредметные резултаты</w:t>
      </w:r>
      <w:r w:rsidR="00600DBE" w:rsidRPr="00600DB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ab/>
      </w:r>
    </w:p>
    <w:p w14:paraId="5A45C342" w14:textId="77777777" w:rsidR="00600DBE" w:rsidRPr="00600DBE" w:rsidRDefault="00600DBE" w:rsidP="00600DBE">
      <w:pPr>
        <w:pStyle w:val="4"/>
        <w:spacing w:before="0" w:after="0" w:line="24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600DB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Регулятивные универсальные учебные действия</w:t>
      </w:r>
    </w:p>
    <w:p w14:paraId="4160A706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33F4682C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принимать и сохранять учебную задачу;</w:t>
      </w:r>
    </w:p>
    <w:p w14:paraId="424D3567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4"/>
          <w:sz w:val="24"/>
          <w:szCs w:val="24"/>
        </w:rPr>
        <w:t>учитывать выделенные учителем ориентиры действия в но</w:t>
      </w:r>
      <w:r w:rsidRPr="00600DBE">
        <w:rPr>
          <w:rFonts w:ascii="Times New Roman" w:hAnsi="Times New Roman"/>
          <w:color w:val="auto"/>
          <w:sz w:val="24"/>
          <w:szCs w:val="24"/>
        </w:rPr>
        <w:t>вом учебном материале в сотрудничестве с учителем;</w:t>
      </w:r>
    </w:p>
    <w:p w14:paraId="27068CF5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планировать свои действия в соответствии с поставленной задачей и условиями её реализации, в том числе во внутреннем плане;</w:t>
      </w:r>
    </w:p>
    <w:p w14:paraId="415A52FE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4"/>
          <w:sz w:val="24"/>
          <w:szCs w:val="24"/>
        </w:rPr>
        <w:t>учитывать установленные правила в планировании и конт</w:t>
      </w:r>
      <w:r w:rsidRPr="00600DBE">
        <w:rPr>
          <w:rFonts w:ascii="Times New Roman" w:hAnsi="Times New Roman"/>
          <w:color w:val="auto"/>
          <w:sz w:val="24"/>
          <w:szCs w:val="24"/>
        </w:rPr>
        <w:t>роле способа решения;</w:t>
      </w:r>
    </w:p>
    <w:p w14:paraId="412EB8C2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lastRenderedPageBreak/>
        <w:t>осуществлять итоговый и пошаговый контроль по резуль</w:t>
      </w:r>
      <w:r w:rsidRPr="00600DBE">
        <w:rPr>
          <w:rFonts w:ascii="Times New Roman" w:hAnsi="Times New Roman"/>
          <w:color w:val="auto"/>
          <w:sz w:val="24"/>
          <w:szCs w:val="24"/>
        </w:rPr>
        <w:t>тату;</w:t>
      </w:r>
    </w:p>
    <w:p w14:paraId="3872C631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 xml:space="preserve">оценивать правильность выполнения действия на уровне </w:t>
      </w: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адекватной ретроспективной оценки соответствия результа</w:t>
      </w:r>
      <w:r w:rsidRPr="00600DBE">
        <w:rPr>
          <w:rFonts w:ascii="Times New Roman" w:hAnsi="Times New Roman"/>
          <w:color w:val="auto"/>
          <w:sz w:val="24"/>
          <w:szCs w:val="24"/>
        </w:rPr>
        <w:t>тов требованиям данной задачи;</w:t>
      </w:r>
    </w:p>
    <w:p w14:paraId="262A05DE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адекватно воспринимать предложения и оценку учите</w:t>
      </w:r>
      <w:r w:rsidRPr="00600DBE">
        <w:rPr>
          <w:rFonts w:ascii="Times New Roman" w:hAnsi="Times New Roman"/>
          <w:color w:val="auto"/>
          <w:sz w:val="24"/>
          <w:szCs w:val="24"/>
        </w:rPr>
        <w:t>лей, товарищей, родителей и других людей;</w:t>
      </w:r>
    </w:p>
    <w:p w14:paraId="352FD4BD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различать способ и результат действия;</w:t>
      </w:r>
    </w:p>
    <w:p w14:paraId="07012E41" w14:textId="77777777" w:rsidR="00600DBE" w:rsidRPr="00600DBE" w:rsidRDefault="00600DBE" w:rsidP="00600DBE">
      <w:pPr>
        <w:pStyle w:val="a4"/>
        <w:numPr>
          <w:ilvl w:val="0"/>
          <w:numId w:val="18"/>
        </w:numPr>
        <w:spacing w:line="240" w:lineRule="auto"/>
        <w:ind w:left="0"/>
        <w:rPr>
          <w:rFonts w:ascii="Times New Roman" w:hAnsi="Times New Roman"/>
          <w:color w:val="auto"/>
          <w:spacing w:val="-4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4"/>
          <w:sz w:val="24"/>
          <w:szCs w:val="24"/>
        </w:rPr>
        <w:t xml:space="preserve">вносить необходимые коррективы в действие после его завершения на основе его оценки и учёта характера сделанных </w:t>
      </w:r>
      <w:r w:rsidRPr="00600DBE">
        <w:rPr>
          <w:rFonts w:ascii="Times New Roman" w:hAnsi="Times New Roman"/>
          <w:color w:val="auto"/>
          <w:sz w:val="24"/>
          <w:szCs w:val="24"/>
        </w:rPr>
        <w:t xml:space="preserve">ошибок, использовать предложения и оценки для создания </w:t>
      </w:r>
      <w:r w:rsidRPr="00600DBE">
        <w:rPr>
          <w:rFonts w:ascii="Times New Roman" w:hAnsi="Times New Roman"/>
          <w:color w:val="auto"/>
          <w:spacing w:val="-4"/>
          <w:sz w:val="24"/>
          <w:szCs w:val="24"/>
        </w:rPr>
        <w:t>нового, более совершенного результата, использовать запись в цифровой форме хода и результатов решения задачи, собственной звучащей речи на русском, родном и иностранном языках.</w:t>
      </w:r>
    </w:p>
    <w:p w14:paraId="5358340D" w14:textId="77777777" w:rsidR="00600DBE" w:rsidRPr="00600DBE" w:rsidRDefault="00600DBE" w:rsidP="00600DBE">
      <w:pPr>
        <w:pStyle w:val="a0"/>
        <w:spacing w:line="240" w:lineRule="auto"/>
        <w:ind w:firstLine="454"/>
        <w:rPr>
          <w:rFonts w:ascii="Times New Roman" w:hAnsi="Times New Roman"/>
          <w:b/>
          <w:iCs/>
          <w:color w:val="auto"/>
          <w:sz w:val="24"/>
          <w:szCs w:val="24"/>
        </w:rPr>
      </w:pPr>
    </w:p>
    <w:p w14:paraId="79D1B8A7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iCs/>
          <w:color w:val="auto"/>
          <w:sz w:val="24"/>
          <w:szCs w:val="24"/>
        </w:rPr>
        <w:t>Выпускник получит возможность научиться:</w:t>
      </w:r>
    </w:p>
    <w:p w14:paraId="7DA5C804" w14:textId="77777777" w:rsidR="00600DBE" w:rsidRPr="00600DBE" w:rsidRDefault="00600DBE" w:rsidP="00600DBE">
      <w:pPr>
        <w:pStyle w:val="a4"/>
        <w:numPr>
          <w:ilvl w:val="0"/>
          <w:numId w:val="19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в сотрудничестве с учителем ставить новые учебные задачи;</w:t>
      </w:r>
    </w:p>
    <w:p w14:paraId="5BF72A47" w14:textId="77777777" w:rsidR="00600DBE" w:rsidRPr="00600DBE" w:rsidRDefault="00600DBE" w:rsidP="00600DBE">
      <w:pPr>
        <w:pStyle w:val="a4"/>
        <w:numPr>
          <w:ilvl w:val="0"/>
          <w:numId w:val="19"/>
        </w:numPr>
        <w:spacing w:line="240" w:lineRule="auto"/>
        <w:ind w:left="0"/>
        <w:rPr>
          <w:rFonts w:ascii="Times New Roman" w:hAnsi="Times New Roman"/>
          <w:iCs/>
          <w:color w:val="auto"/>
          <w:spacing w:val="-6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-6"/>
          <w:sz w:val="24"/>
          <w:szCs w:val="24"/>
        </w:rPr>
        <w:t>преобразовывать практическую задачу в познавательную;</w:t>
      </w:r>
    </w:p>
    <w:p w14:paraId="341DC421" w14:textId="77777777" w:rsidR="00600DBE" w:rsidRPr="00600DBE" w:rsidRDefault="00600DBE" w:rsidP="00600DBE">
      <w:pPr>
        <w:pStyle w:val="a4"/>
        <w:numPr>
          <w:ilvl w:val="0"/>
          <w:numId w:val="19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проявлять познавательную инициативу в учебном сотрудничестве;</w:t>
      </w:r>
    </w:p>
    <w:p w14:paraId="74F9F3C3" w14:textId="77777777" w:rsidR="00600DBE" w:rsidRPr="00600DBE" w:rsidRDefault="00600DBE" w:rsidP="00600DBE">
      <w:pPr>
        <w:pStyle w:val="a4"/>
        <w:numPr>
          <w:ilvl w:val="0"/>
          <w:numId w:val="19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-2"/>
          <w:sz w:val="24"/>
          <w:szCs w:val="24"/>
        </w:rPr>
        <w:t>самостоятельно учитывать выделенные учителем ори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ентиры действия в новом учебном материале;</w:t>
      </w:r>
    </w:p>
    <w:p w14:paraId="34096E83" w14:textId="77777777" w:rsidR="00600DBE" w:rsidRPr="00600DBE" w:rsidRDefault="00600DBE" w:rsidP="00600DBE">
      <w:pPr>
        <w:pStyle w:val="a4"/>
        <w:numPr>
          <w:ilvl w:val="0"/>
          <w:numId w:val="19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осуществлять констатирующий и предвосхищающий 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контроль по результату и по способу действия, актуальный контроль на уровне произвольного внимания;</w:t>
      </w:r>
    </w:p>
    <w:p w14:paraId="68E15601" w14:textId="77777777" w:rsidR="00600DBE" w:rsidRPr="00600DBE" w:rsidRDefault="00600DBE" w:rsidP="00600DBE">
      <w:pPr>
        <w:pStyle w:val="a4"/>
        <w:numPr>
          <w:ilvl w:val="0"/>
          <w:numId w:val="19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самостоятельно оценивать правильность выполнения действия и вносить необходимые коррективы в исполнение как по ходу его реализации, так и в конце действия.</w:t>
      </w:r>
    </w:p>
    <w:p w14:paraId="27AD49F8" w14:textId="77777777" w:rsidR="00600DBE" w:rsidRPr="00600DBE" w:rsidRDefault="00600DBE" w:rsidP="00600DBE">
      <w:pPr>
        <w:pStyle w:val="a4"/>
        <w:spacing w:line="240" w:lineRule="auto"/>
        <w:ind w:left="680" w:firstLine="0"/>
        <w:rPr>
          <w:rFonts w:ascii="Times New Roman" w:hAnsi="Times New Roman"/>
          <w:iCs/>
          <w:color w:val="auto"/>
          <w:sz w:val="24"/>
          <w:szCs w:val="24"/>
        </w:rPr>
      </w:pPr>
    </w:p>
    <w:p w14:paraId="3DFB6E42" w14:textId="77777777" w:rsidR="00600DBE" w:rsidRPr="00600DBE" w:rsidRDefault="00600DBE" w:rsidP="00600DBE">
      <w:pPr>
        <w:pStyle w:val="4"/>
        <w:spacing w:before="0" w:after="0" w:line="24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600DB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Познавательные универсальные учебные действия</w:t>
      </w:r>
    </w:p>
    <w:p w14:paraId="71C1B889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2FD14274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 xml:space="preserve">осуществлять поиск необходимой информации для выполнения учебных заданий с использованием учебной литературы, энциклопедий, справочников (включая электронные, </w:t>
      </w: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t xml:space="preserve">цифровые), в открытом информационном пространстве, в том </w:t>
      </w:r>
      <w:r w:rsidRPr="00600DBE">
        <w:rPr>
          <w:rFonts w:ascii="Times New Roman" w:hAnsi="Times New Roman"/>
          <w:color w:val="auto"/>
          <w:sz w:val="24"/>
          <w:szCs w:val="24"/>
        </w:rPr>
        <w:t>числе контролируемом пространстве сети Интернет;</w:t>
      </w:r>
    </w:p>
    <w:p w14:paraId="09EF1829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осуществлять запись (фиксацию) выборочной информации об окружающем мире и о себе самом, в том числе с помощью инструментов ИКТ;</w:t>
      </w:r>
    </w:p>
    <w:p w14:paraId="347EA354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t>использовать знаково­символические средства, в том чис</w:t>
      </w:r>
      <w:r w:rsidRPr="00600DBE">
        <w:rPr>
          <w:rFonts w:ascii="Times New Roman" w:hAnsi="Times New Roman"/>
          <w:color w:val="auto"/>
          <w:sz w:val="24"/>
          <w:szCs w:val="24"/>
        </w:rPr>
        <w:t>ле модели (включая виртуальные) и схемы (включая концептуальные), для решения задач;</w:t>
      </w:r>
    </w:p>
    <w:p w14:paraId="794C9D76" w14:textId="77777777" w:rsidR="00600DBE" w:rsidRPr="00600DBE" w:rsidRDefault="00600DBE" w:rsidP="00600DBE">
      <w:pPr>
        <w:numPr>
          <w:ilvl w:val="0"/>
          <w:numId w:val="23"/>
        </w:numPr>
        <w:tabs>
          <w:tab w:val="left" w:pos="142"/>
          <w:tab w:val="left" w:leader="dot" w:pos="624"/>
        </w:tabs>
        <w:spacing w:after="0" w:line="240" w:lineRule="auto"/>
        <w:jc w:val="both"/>
        <w:rPr>
          <w:rStyle w:val="Zag11"/>
          <w:rFonts w:ascii="Times New Roman" w:eastAsia="@Arial Unicode MS" w:hAnsi="Times New Roman" w:cs="Times New Roman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iCs/>
          <w:sz w:val="24"/>
          <w:szCs w:val="24"/>
        </w:rPr>
        <w:t>проявлять познавательную инициативу в учебном сотрудничестве;</w:t>
      </w:r>
    </w:p>
    <w:p w14:paraId="0B41B0CE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строить сообщения в устной и письменной форме;</w:t>
      </w:r>
    </w:p>
    <w:p w14:paraId="722888E7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pacing w:val="-4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4"/>
          <w:sz w:val="24"/>
          <w:szCs w:val="24"/>
        </w:rPr>
        <w:t>ориентироваться на разнообразие способов решения задач;</w:t>
      </w:r>
    </w:p>
    <w:p w14:paraId="1818FD5B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t>основам смыслового восприятия художественных и позна</w:t>
      </w:r>
      <w:r w:rsidRPr="00600DBE">
        <w:rPr>
          <w:rFonts w:ascii="Times New Roman" w:hAnsi="Times New Roman"/>
          <w:color w:val="auto"/>
          <w:sz w:val="24"/>
          <w:szCs w:val="24"/>
        </w:rPr>
        <w:t>вательных текстов, выделять существенную информацию из сообщений разных видов (в первую очередь текстов);</w:t>
      </w:r>
    </w:p>
    <w:p w14:paraId="11BC5438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lastRenderedPageBreak/>
        <w:t>осуществлять анализ объектов с выделением существенных и несущественных признаков;</w:t>
      </w:r>
    </w:p>
    <w:p w14:paraId="00F798C0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осуществлять синтез как составление целого из частей;</w:t>
      </w:r>
    </w:p>
    <w:p w14:paraId="35ABBE44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4"/>
          <w:sz w:val="24"/>
          <w:szCs w:val="24"/>
        </w:rPr>
        <w:t xml:space="preserve">проводить сравнение, сериацию и классификацию по </w:t>
      </w:r>
      <w:r w:rsidRPr="00600DBE">
        <w:rPr>
          <w:rFonts w:ascii="Times New Roman" w:hAnsi="Times New Roman"/>
          <w:color w:val="auto"/>
          <w:sz w:val="24"/>
          <w:szCs w:val="24"/>
        </w:rPr>
        <w:t>заданным критериям;</w:t>
      </w:r>
    </w:p>
    <w:p w14:paraId="18AEF93E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устанавливать причинно­следственные связи в изучае</w:t>
      </w:r>
      <w:r w:rsidRPr="00600DBE">
        <w:rPr>
          <w:rFonts w:ascii="Times New Roman" w:hAnsi="Times New Roman"/>
          <w:color w:val="auto"/>
          <w:sz w:val="24"/>
          <w:szCs w:val="24"/>
        </w:rPr>
        <w:t>мом круге явлений;</w:t>
      </w:r>
    </w:p>
    <w:p w14:paraId="0B9C89DB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строить рассуждения в форме связи простых суждений об объекте, его строении, свойствах и связях;</w:t>
      </w:r>
    </w:p>
    <w:p w14:paraId="0F61513B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обобщать, т.</w:t>
      </w:r>
      <w:r w:rsidRPr="00600DBE">
        <w:rPr>
          <w:rFonts w:ascii="Times New Roman" w:hAnsi="Times New Roman"/>
          <w:color w:val="auto"/>
          <w:sz w:val="24"/>
          <w:szCs w:val="24"/>
        </w:rPr>
        <w:t> </w:t>
      </w:r>
      <w:r w:rsidRPr="00600DBE">
        <w:rPr>
          <w:rFonts w:ascii="Times New Roman" w:hAnsi="Times New Roman"/>
          <w:color w:val="auto"/>
          <w:sz w:val="24"/>
          <w:szCs w:val="24"/>
        </w:rPr>
        <w:t>е. осуществлять генерализацию и выведение общности для целого ряда или класса единичных объектов, на основе выделения сущностной связи;</w:t>
      </w:r>
    </w:p>
    <w:p w14:paraId="23760087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осуществлять подведение под понятие на основе распознавания объектов, выделения существенных признаков и их синтеза;</w:t>
      </w:r>
    </w:p>
    <w:p w14:paraId="00FF0873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устанавливать аналогии;</w:t>
      </w:r>
    </w:p>
    <w:p w14:paraId="52F3C93E" w14:textId="77777777" w:rsidR="00600DBE" w:rsidRPr="00600DBE" w:rsidRDefault="00600DBE" w:rsidP="00600DBE">
      <w:pPr>
        <w:pStyle w:val="a4"/>
        <w:numPr>
          <w:ilvl w:val="0"/>
          <w:numId w:val="23"/>
        </w:numPr>
        <w:spacing w:line="240" w:lineRule="auto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владеть рядом общих приёмов решения задач.</w:t>
      </w:r>
    </w:p>
    <w:p w14:paraId="6D7C2278" w14:textId="77777777" w:rsidR="00600DBE" w:rsidRPr="00600DBE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iCs/>
          <w:color w:val="auto"/>
          <w:sz w:val="24"/>
          <w:szCs w:val="24"/>
        </w:rPr>
      </w:pPr>
    </w:p>
    <w:p w14:paraId="4E433DD2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iCs/>
          <w:color w:val="auto"/>
          <w:sz w:val="24"/>
          <w:szCs w:val="24"/>
        </w:rPr>
        <w:t>Выпускник получит возможность научиться:</w:t>
      </w:r>
    </w:p>
    <w:p w14:paraId="04A76E3F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осуществлять расширенный поиск информации с использованием ресурсов библиотек и сети Интернет;</w:t>
      </w:r>
    </w:p>
    <w:p w14:paraId="263D08E8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записывать, фиксировать информацию об окружающем мире с помощью инструментов ИКТ;</w:t>
      </w:r>
    </w:p>
    <w:p w14:paraId="0E8B7198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создавать и преобразовывать модели и схемы для решения задач;</w:t>
      </w:r>
    </w:p>
    <w:p w14:paraId="1691885F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осознанно и произвольно строить сообщения в устной и письменной форме;</w:t>
      </w:r>
    </w:p>
    <w:p w14:paraId="6829682B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осуществлять выбор наиболее эффективных способов решения задач в зависимости от конкретных условий;</w:t>
      </w:r>
    </w:p>
    <w:p w14:paraId="178E3AA7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осуществлять синтез как составление целого из частей, самостоятельно достраивая и восполняя недостающие компоненты;</w:t>
      </w:r>
    </w:p>
    <w:p w14:paraId="466CC3E7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осуществлять сравнение, сериацию и классификацию, самостоятельно выбирая основания и критерии для указанных логических операций;</w:t>
      </w:r>
    </w:p>
    <w:p w14:paraId="55A44757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строить логическое рассуждение, включающее установление причинно­следственных связей;</w:t>
      </w:r>
    </w:p>
    <w:p w14:paraId="1A51A6F4" w14:textId="77777777" w:rsidR="00600DBE" w:rsidRPr="00600DBE" w:rsidRDefault="00600DBE" w:rsidP="00600DBE">
      <w:pPr>
        <w:pStyle w:val="a4"/>
        <w:numPr>
          <w:ilvl w:val="0"/>
          <w:numId w:val="20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произвольно и осознанно владеть общими приёмами 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решения задач.</w:t>
      </w:r>
    </w:p>
    <w:p w14:paraId="497EAA05" w14:textId="77777777" w:rsidR="00600DBE" w:rsidRPr="00600DBE" w:rsidRDefault="00600DBE" w:rsidP="00600DBE">
      <w:pPr>
        <w:pStyle w:val="4"/>
        <w:spacing w:before="0" w:after="0" w:line="240" w:lineRule="auto"/>
        <w:ind w:firstLine="454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1B4D5151" w14:textId="77777777" w:rsidR="00600DBE" w:rsidRPr="00600DBE" w:rsidRDefault="00600DBE" w:rsidP="00600DBE">
      <w:pPr>
        <w:pStyle w:val="4"/>
        <w:spacing w:before="0" w:after="0" w:line="240" w:lineRule="auto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600DBE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Коммуникативные универсальные учебные действия</w:t>
      </w:r>
    </w:p>
    <w:p w14:paraId="00355F8E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1A9F76DF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адекватно использовать коммуникативные, прежде все</w:t>
      </w:r>
      <w:r w:rsidRPr="00600DBE">
        <w:rPr>
          <w:rFonts w:ascii="Times New Roman" w:hAnsi="Times New Roman"/>
          <w:color w:val="auto"/>
          <w:sz w:val="24"/>
          <w:szCs w:val="24"/>
        </w:rPr>
        <w:t xml:space="preserve">го </w:t>
      </w:r>
      <w:r w:rsidRPr="00600DBE">
        <w:rPr>
          <w:rFonts w:ascii="Times New Roman" w:hAnsi="Times New Roman"/>
          <w:color w:val="auto"/>
          <w:spacing w:val="-2"/>
          <w:sz w:val="24"/>
          <w:szCs w:val="24"/>
        </w:rPr>
        <w:t>речевые, средства для решения различных коммуникативных задач, строить монологическое высказывание (в том чис</w:t>
      </w: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 xml:space="preserve">ле сопровождая его аудиовизуальной поддержкой), владеть </w:t>
      </w:r>
      <w:r w:rsidRPr="00600DBE">
        <w:rPr>
          <w:rFonts w:ascii="Times New Roman" w:hAnsi="Times New Roman"/>
          <w:color w:val="auto"/>
          <w:sz w:val="24"/>
          <w:szCs w:val="24"/>
        </w:rPr>
        <w:t>диалогической формой коммуникации, используя в том чис</w:t>
      </w: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ле средства и инструменты ИКТ и дистанционного обще</w:t>
      </w:r>
      <w:r w:rsidRPr="00600DBE">
        <w:rPr>
          <w:rFonts w:ascii="Times New Roman" w:hAnsi="Times New Roman"/>
          <w:color w:val="auto"/>
          <w:sz w:val="24"/>
          <w:szCs w:val="24"/>
        </w:rPr>
        <w:t>ния;</w:t>
      </w:r>
    </w:p>
    <w:p w14:paraId="72A009E6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допускать возможность существования у людей различных точек зрения, в том числе не совпадающих с его собственной, и ориентироваться на позицию партнёра в общении и взаимодействии;</w:t>
      </w:r>
    </w:p>
    <w:p w14:paraId="00A8B04E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учитывать разные мнения и стремиться к координации различных позиций в сотрудничестве;</w:t>
      </w:r>
    </w:p>
    <w:p w14:paraId="62804DAA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формулировать собственное мнение и позицию;</w:t>
      </w:r>
    </w:p>
    <w:p w14:paraId="6F306ED6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>договариваться и приходить к общему решению в со</w:t>
      </w:r>
      <w:r w:rsidRPr="00600DBE">
        <w:rPr>
          <w:rFonts w:ascii="Times New Roman" w:hAnsi="Times New Roman"/>
          <w:color w:val="auto"/>
          <w:sz w:val="24"/>
          <w:szCs w:val="24"/>
        </w:rPr>
        <w:t>вместной деятельности, в том числе в ситуации столкновения интересов;</w:t>
      </w:r>
    </w:p>
    <w:p w14:paraId="30190B9E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lastRenderedPageBreak/>
        <w:t>строить понятные для партнёра высказывания, учитывающие, что партнёр знает и видит, а что нет;</w:t>
      </w:r>
    </w:p>
    <w:p w14:paraId="4BDF7A40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задавать вопросы;</w:t>
      </w:r>
    </w:p>
    <w:p w14:paraId="5761B886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контролировать действия партнёра;</w:t>
      </w:r>
    </w:p>
    <w:p w14:paraId="5AF0CD43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z w:val="24"/>
          <w:szCs w:val="24"/>
        </w:rPr>
        <w:t>использовать речь для регуляции своего действия;</w:t>
      </w:r>
    </w:p>
    <w:p w14:paraId="62FF6259" w14:textId="77777777" w:rsidR="00600DBE" w:rsidRPr="00600DBE" w:rsidRDefault="00600DBE" w:rsidP="00600DBE">
      <w:pPr>
        <w:pStyle w:val="a4"/>
        <w:numPr>
          <w:ilvl w:val="0"/>
          <w:numId w:val="21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color w:val="auto"/>
          <w:spacing w:val="2"/>
          <w:sz w:val="24"/>
          <w:szCs w:val="24"/>
        </w:rPr>
        <w:t xml:space="preserve">адекватно использовать речевые средства для решения </w:t>
      </w:r>
      <w:r w:rsidRPr="00600DBE">
        <w:rPr>
          <w:rFonts w:ascii="Times New Roman" w:hAnsi="Times New Roman"/>
          <w:color w:val="auto"/>
          <w:sz w:val="24"/>
          <w:szCs w:val="24"/>
        </w:rPr>
        <w:t>различных коммуникативных задач, строить монологическое высказывание, владеть диалогической формой речи.</w:t>
      </w:r>
    </w:p>
    <w:p w14:paraId="7A6CD675" w14:textId="77777777" w:rsidR="00600DBE" w:rsidRPr="00600DBE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iCs/>
          <w:color w:val="auto"/>
          <w:sz w:val="24"/>
          <w:szCs w:val="24"/>
        </w:rPr>
      </w:pPr>
    </w:p>
    <w:p w14:paraId="3C6C3673" w14:textId="77777777" w:rsidR="00600DBE" w:rsidRPr="00571139" w:rsidRDefault="00600DBE" w:rsidP="00600DBE">
      <w:pPr>
        <w:pStyle w:val="a0"/>
        <w:spacing w:line="240" w:lineRule="auto"/>
        <w:ind w:firstLine="0"/>
        <w:rPr>
          <w:rFonts w:ascii="Times New Roman" w:hAnsi="Times New Roman"/>
          <w:b/>
          <w:color w:val="auto"/>
          <w:sz w:val="24"/>
          <w:szCs w:val="24"/>
        </w:rPr>
      </w:pPr>
      <w:r w:rsidRPr="00571139">
        <w:rPr>
          <w:rFonts w:ascii="Times New Roman" w:hAnsi="Times New Roman"/>
          <w:b/>
          <w:iCs/>
          <w:color w:val="auto"/>
          <w:sz w:val="24"/>
          <w:szCs w:val="24"/>
        </w:rPr>
        <w:t>Выпускник получит возможность научиться:</w:t>
      </w:r>
    </w:p>
    <w:p w14:paraId="1E719BA4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pacing w:val="2"/>
          <w:sz w:val="24"/>
          <w:szCs w:val="24"/>
        </w:rPr>
        <w:t>учитывать и координировать в сотрудничестве по</w:t>
      </w:r>
      <w:r w:rsidRPr="00600DBE">
        <w:rPr>
          <w:rFonts w:ascii="Times New Roman" w:hAnsi="Times New Roman"/>
          <w:iCs/>
          <w:color w:val="auto"/>
          <w:sz w:val="24"/>
          <w:szCs w:val="24"/>
        </w:rPr>
        <w:t>зиции других людей, отличные от собственной;</w:t>
      </w:r>
    </w:p>
    <w:p w14:paraId="076CAF75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учитывать разные мнения и интересы и обосновывать собственную позицию;</w:t>
      </w:r>
    </w:p>
    <w:p w14:paraId="6F93DCEA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понимать относительность мнений и подходов к решению проблемы;</w:t>
      </w:r>
    </w:p>
    <w:p w14:paraId="168EECCE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аргументировать свою позицию и координировать её с позициями партнёров в сотрудничестве при выработке общего решения в совместной деятельности;</w:t>
      </w:r>
    </w:p>
    <w:p w14:paraId="041F4E9E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продуктивно содействовать разрешению конфликтов на основе учёта интересов и позиций всех участников;</w:t>
      </w:r>
    </w:p>
    <w:p w14:paraId="4017A438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с учётом целей коммуникации достаточно точно, последовательно и полно передавать партнёру необходимую информацию как ориентир для построения действия;</w:t>
      </w:r>
    </w:p>
    <w:p w14:paraId="6603C13F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задавать вопросы, необходимые для организации собственной деятельности и сотрудничества с партнёром;</w:t>
      </w:r>
    </w:p>
    <w:p w14:paraId="391983F9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осуществлять взаимный контроль и оказывать в сотрудничестве необходимую взаимопомощь;</w:t>
      </w:r>
    </w:p>
    <w:p w14:paraId="22E8CB7D" w14:textId="77777777" w:rsidR="00600DBE" w:rsidRPr="00600DBE" w:rsidRDefault="00600DBE" w:rsidP="00600DBE">
      <w:pPr>
        <w:pStyle w:val="a4"/>
        <w:numPr>
          <w:ilvl w:val="0"/>
          <w:numId w:val="22"/>
        </w:numPr>
        <w:spacing w:line="240" w:lineRule="auto"/>
        <w:ind w:left="0"/>
        <w:rPr>
          <w:rFonts w:ascii="Times New Roman" w:hAnsi="Times New Roman"/>
          <w:iCs/>
          <w:color w:val="auto"/>
          <w:sz w:val="24"/>
          <w:szCs w:val="24"/>
        </w:rPr>
      </w:pPr>
      <w:r w:rsidRPr="00600DBE">
        <w:rPr>
          <w:rFonts w:ascii="Times New Roman" w:hAnsi="Times New Roman"/>
          <w:iCs/>
          <w:color w:val="auto"/>
          <w:sz w:val="24"/>
          <w:szCs w:val="24"/>
        </w:rPr>
        <w:t>адекватно использовать речевые средства для эффективного решения разнообразных коммуникативных задач, планирования и регуляции своей деятельности.</w:t>
      </w:r>
    </w:p>
    <w:p w14:paraId="57D340B1" w14:textId="77777777" w:rsidR="00600DBE" w:rsidRPr="00600DBE" w:rsidRDefault="00600DBE" w:rsidP="00600DBE">
      <w:pPr>
        <w:pStyle w:val="a4"/>
        <w:spacing w:line="240" w:lineRule="auto"/>
        <w:ind w:left="680" w:firstLine="0"/>
        <w:rPr>
          <w:rFonts w:ascii="Times New Roman" w:hAnsi="Times New Roman"/>
          <w:iCs/>
          <w:color w:val="auto"/>
          <w:sz w:val="24"/>
          <w:szCs w:val="24"/>
        </w:rPr>
      </w:pPr>
    </w:p>
    <w:p w14:paraId="5E65AEAD" w14:textId="77777777" w:rsidR="00CC77DA" w:rsidRPr="00600DBE" w:rsidRDefault="00BA4DB9" w:rsidP="00600DBE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b/>
          <w:iCs/>
          <w:color w:val="auto"/>
          <w:sz w:val="24"/>
          <w:szCs w:val="24"/>
        </w:rPr>
        <w:t xml:space="preserve">            </w:t>
      </w:r>
      <w:r w:rsidR="00CC77DA" w:rsidRPr="00600DBE">
        <w:rPr>
          <w:rFonts w:ascii="Times New Roman" w:hAnsi="Times New Roman"/>
          <w:color w:val="auto"/>
          <w:spacing w:val="2"/>
          <w:sz w:val="24"/>
          <w:szCs w:val="24"/>
        </w:rPr>
        <w:t xml:space="preserve">В результате изучения иностранного языка при получении </w:t>
      </w:r>
      <w:r w:rsidR="00CC77DA" w:rsidRPr="00600DBE">
        <w:rPr>
          <w:rFonts w:ascii="Times New Roman" w:hAnsi="Times New Roman"/>
          <w:color w:val="auto"/>
          <w:sz w:val="24"/>
          <w:szCs w:val="24"/>
        </w:rPr>
        <w:t>началь</w:t>
      </w:r>
      <w:r>
        <w:rPr>
          <w:rFonts w:ascii="Times New Roman" w:hAnsi="Times New Roman"/>
          <w:color w:val="auto"/>
          <w:sz w:val="24"/>
          <w:szCs w:val="24"/>
        </w:rPr>
        <w:t>ного общего образования у уча</w:t>
      </w:r>
      <w:r w:rsidR="00CC77DA" w:rsidRPr="00600DBE">
        <w:rPr>
          <w:rFonts w:ascii="Times New Roman" w:hAnsi="Times New Roman"/>
          <w:color w:val="auto"/>
          <w:sz w:val="24"/>
          <w:szCs w:val="24"/>
        </w:rPr>
        <w:t>щихся будут сфор</w:t>
      </w:r>
      <w:r w:rsidR="00CC77DA" w:rsidRPr="00600DBE">
        <w:rPr>
          <w:rFonts w:ascii="Times New Roman" w:hAnsi="Times New Roman"/>
          <w:color w:val="auto"/>
          <w:spacing w:val="2"/>
          <w:sz w:val="24"/>
          <w:szCs w:val="24"/>
        </w:rPr>
        <w:t>мированы первоначальные представления о роли и значи</w:t>
      </w:r>
      <w:r w:rsidR="00CC77DA" w:rsidRPr="00600DBE">
        <w:rPr>
          <w:rFonts w:ascii="Times New Roman" w:hAnsi="Times New Roman"/>
          <w:color w:val="auto"/>
          <w:sz w:val="24"/>
          <w:szCs w:val="24"/>
        </w:rPr>
        <w:t xml:space="preserve">мости иностранного языка в жизни современного человека </w:t>
      </w:r>
      <w:r>
        <w:rPr>
          <w:rFonts w:ascii="Times New Roman" w:hAnsi="Times New Roman"/>
          <w:color w:val="auto"/>
          <w:spacing w:val="2"/>
          <w:sz w:val="24"/>
          <w:szCs w:val="24"/>
        </w:rPr>
        <w:t>и поликультурного мира. Уча</w:t>
      </w:r>
      <w:r w:rsidR="00CC77DA" w:rsidRPr="00600DBE">
        <w:rPr>
          <w:rFonts w:ascii="Times New Roman" w:hAnsi="Times New Roman"/>
          <w:color w:val="auto"/>
          <w:spacing w:val="2"/>
          <w:sz w:val="24"/>
          <w:szCs w:val="24"/>
        </w:rPr>
        <w:t>щиеся приобретут началь</w:t>
      </w:r>
      <w:r w:rsidR="00CC77DA" w:rsidRPr="00600DBE">
        <w:rPr>
          <w:rFonts w:ascii="Times New Roman" w:hAnsi="Times New Roman"/>
          <w:color w:val="auto"/>
          <w:sz w:val="24"/>
          <w:szCs w:val="24"/>
        </w:rPr>
        <w:t>ный опыт использования иностранного языка как средства культуры других народов, осознают личностный смысл овладения иностранным языком.</w:t>
      </w:r>
    </w:p>
    <w:p w14:paraId="7DEAFDA8" w14:textId="77777777" w:rsidR="00CC77DA" w:rsidRPr="00600DBE" w:rsidRDefault="00CC77DA" w:rsidP="0033737D">
      <w:pPr>
        <w:tabs>
          <w:tab w:val="left" w:pos="142"/>
          <w:tab w:val="left" w:leader="dot" w:pos="624"/>
        </w:tabs>
        <w:spacing w:line="240" w:lineRule="auto"/>
        <w:ind w:firstLine="709"/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Знакомство с детским пластом культуры страны (стран) изучаемого языка не только заложит основы уважительного отношения к чужой (иной) культуре, но и будет способствов</w:t>
      </w:r>
      <w:r w:rsidR="00BA4DB9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ать более глубокому осознанию уча</w:t>
      </w: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щимися особенностей культуры своего народа. Начальное общее иноязычное образовани</w:t>
      </w:r>
      <w:r w:rsidR="00BA4DB9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е позволит сформировать у уча</w:t>
      </w: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щихся способность в элементарной форме представлять на иностранном языке родную культуру в письменной и устной формах общения с зарубежными сверстниками, в том числе с использованием средств телекоммуникации.</w:t>
      </w:r>
    </w:p>
    <w:p w14:paraId="3B121BEE" w14:textId="77777777" w:rsidR="00CC77DA" w:rsidRPr="00600DBE" w:rsidRDefault="00CC77DA" w:rsidP="0033737D">
      <w:pPr>
        <w:tabs>
          <w:tab w:val="left" w:pos="142"/>
          <w:tab w:val="left" w:leader="dot" w:pos="624"/>
        </w:tabs>
        <w:spacing w:line="240" w:lineRule="auto"/>
        <w:ind w:firstLine="709"/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Совместное изучение языков и культур, общепринятых человеческих и базовых национальных ценностей заложит основу для формирования гражданской идентичности, чувства патриотизма и гордости за свой народ, свой край, свою страну, поможет лучше осознать свою этническую и национальную принадлежность.</w:t>
      </w:r>
    </w:p>
    <w:p w14:paraId="40C643B7" w14:textId="77777777" w:rsidR="00CC77DA" w:rsidRPr="00600DBE" w:rsidRDefault="00CC77DA" w:rsidP="0033737D">
      <w:pPr>
        <w:tabs>
          <w:tab w:val="left" w:pos="142"/>
          <w:tab w:val="left" w:leader="dot" w:pos="624"/>
        </w:tabs>
        <w:spacing w:line="240" w:lineRule="auto"/>
        <w:ind w:firstLine="709"/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lastRenderedPageBreak/>
        <w:t>Процесс овладения иностранным языком на уровне начального общего образования внесет свой вклад в формирован</w:t>
      </w:r>
      <w:r w:rsidR="00BA4DB9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ие активной жизненной позиции уча</w:t>
      </w: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щихся. Знакомство на уроках иностранного языка с доступными образцами зарубежного фольклора, выражение своего отношения к литературным героям, участие в ролевых играх будут способствовать становлению обучающихся как членов гражданского общества.</w:t>
      </w:r>
    </w:p>
    <w:p w14:paraId="11209D8C" w14:textId="77777777" w:rsidR="00CC77DA" w:rsidRPr="00600DBE" w:rsidRDefault="00CC77DA" w:rsidP="0033737D">
      <w:pPr>
        <w:tabs>
          <w:tab w:val="left" w:pos="142"/>
          <w:tab w:val="left" w:leader="dot" w:pos="624"/>
        </w:tabs>
        <w:spacing w:line="240" w:lineRule="auto"/>
        <w:ind w:firstLine="709"/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В результате изучения иностранного языка на уровне началь</w:t>
      </w:r>
      <w:r w:rsidR="00BA4DB9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ного общего образования у уча</w:t>
      </w: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щихся:</w:t>
      </w:r>
    </w:p>
    <w:p w14:paraId="2B48C413" w14:textId="77777777" w:rsidR="00CC77DA" w:rsidRPr="00600DBE" w:rsidRDefault="00CC77DA" w:rsidP="0033737D">
      <w:pPr>
        <w:tabs>
          <w:tab w:val="left" w:pos="142"/>
          <w:tab w:val="left" w:leader="dot" w:pos="624"/>
        </w:tabs>
        <w:spacing w:line="240" w:lineRule="auto"/>
        <w:ind w:firstLine="709"/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сформируется элементарная иноязычная коммуникативная компетенция, т. е. способность и готовность общаться с носителями изучаемого иностранного языка в устной (говорение и аудирование) и письменной (чтение и письмо) формах общения с учетом речевых возможностей и потребностей младшего школьника; расширится лингвистический кругозор; будет получено общее представление о строе изучаемого языка и его некоторых отличиях от родного языка;</w:t>
      </w:r>
    </w:p>
    <w:p w14:paraId="2196D9EE" w14:textId="77777777" w:rsidR="00CC77DA" w:rsidRPr="00600DBE" w:rsidRDefault="00CC77DA" w:rsidP="0033737D">
      <w:pPr>
        <w:tabs>
          <w:tab w:val="left" w:pos="142"/>
          <w:tab w:val="left" w:leader="dot" w:pos="624"/>
        </w:tabs>
        <w:spacing w:line="240" w:lineRule="auto"/>
        <w:ind w:firstLine="709"/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</w:pPr>
      <w:r w:rsidRPr="00600DBE">
        <w:rPr>
          <w:rStyle w:val="Zag11"/>
          <w:rFonts w:ascii="Times New Roman" w:eastAsia="@Arial Unicode MS" w:hAnsi="Times New Roman" w:cs="Times New Roman"/>
          <w:color w:val="auto"/>
          <w:sz w:val="24"/>
          <w:szCs w:val="24"/>
        </w:rPr>
        <w:t>будут заложены основы коммуникативной культуры, т. е. способность ставить и решать посильные коммуникативные задачи, адекватно использовать имеющиеся речевые и неречевые средства общения, соблюдать речевой этикет, быть вежливыми и доброжелательными речевыми партнерами;</w:t>
      </w:r>
    </w:p>
    <w:p w14:paraId="33334ED0" w14:textId="77777777" w:rsidR="00CC77DA" w:rsidRPr="00600DBE" w:rsidRDefault="00CC77DA" w:rsidP="0033737D">
      <w:pPr>
        <w:pStyle w:val="Zag3"/>
        <w:tabs>
          <w:tab w:val="left" w:pos="142"/>
          <w:tab w:val="left" w:leader="dot" w:pos="624"/>
        </w:tabs>
        <w:spacing w:after="0" w:line="240" w:lineRule="auto"/>
        <w:ind w:firstLine="709"/>
        <w:jc w:val="left"/>
        <w:rPr>
          <w:rStyle w:val="Zag11"/>
          <w:rFonts w:eastAsia="@Arial Unicode MS"/>
          <w:i w:val="0"/>
          <w:iCs w:val="0"/>
          <w:color w:val="auto"/>
          <w:lang w:val="ru-RU"/>
        </w:rPr>
      </w:pPr>
      <w:r w:rsidRPr="00600DBE">
        <w:rPr>
          <w:rStyle w:val="Zag11"/>
          <w:rFonts w:eastAsia="@Arial Unicode MS"/>
          <w:i w:val="0"/>
          <w:color w:val="auto"/>
          <w:lang w:val="ru-RU"/>
        </w:rPr>
        <w:t>сформируются положительная мотивация и устойчивый учебно-познавательный интерес к предмету «Иностранный язык», а также необходимые универсальные учебные действия и специальные учебные умения, что заложит основу успешной учебной деятельности по овладению иностранным языком на следующем уровне образования.</w:t>
      </w:r>
    </w:p>
    <w:p w14:paraId="526342C0" w14:textId="77777777" w:rsidR="00CC77DA" w:rsidRPr="00600DBE" w:rsidRDefault="00CC77DA" w:rsidP="0033737D">
      <w:pPr>
        <w:pStyle w:val="4"/>
        <w:spacing w:before="0" w:after="0" w:line="240" w:lineRule="auto"/>
        <w:jc w:val="left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45049AA3" w14:textId="77777777" w:rsidR="00CC77DA" w:rsidRPr="0033737D" w:rsidRDefault="00CC77DA" w:rsidP="0033737D">
      <w:pPr>
        <w:pStyle w:val="4"/>
        <w:spacing w:before="0" w:after="0" w:line="240" w:lineRule="auto"/>
        <w:jc w:val="left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Коммуникативные умения</w:t>
      </w:r>
    </w:p>
    <w:p w14:paraId="5CAD45B7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7E5869E6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Говорение</w:t>
      </w:r>
    </w:p>
    <w:p w14:paraId="20E39664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560D3B4A" w14:textId="77777777" w:rsidR="00CC77DA" w:rsidRPr="0033737D" w:rsidRDefault="00FC704D" w:rsidP="0033737D">
      <w:pPr>
        <w:pStyle w:val="21"/>
        <w:numPr>
          <w:ilvl w:val="0"/>
          <w:numId w:val="0"/>
        </w:numPr>
        <w:spacing w:line="240" w:lineRule="auto"/>
        <w:ind w:firstLine="680"/>
        <w:jc w:val="left"/>
        <w:rPr>
          <w:sz w:val="24"/>
        </w:rPr>
      </w:pPr>
      <w:r w:rsidRPr="0033737D">
        <w:rPr>
          <w:sz w:val="24"/>
        </w:rPr>
        <w:t xml:space="preserve">- </w:t>
      </w:r>
      <w:r w:rsidR="00CC77DA" w:rsidRPr="0033737D">
        <w:rPr>
          <w:sz w:val="24"/>
        </w:rPr>
        <w:t>участвовать в элементарных диалогах, соблюдая нормы речевого этикета, принятые в англоязычных странах;</w:t>
      </w:r>
    </w:p>
    <w:p w14:paraId="54A8723A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-2"/>
          <w:sz w:val="24"/>
        </w:rPr>
        <w:t xml:space="preserve">- </w:t>
      </w:r>
      <w:r w:rsidR="00CC77DA" w:rsidRPr="0033737D">
        <w:rPr>
          <w:spacing w:val="-2"/>
          <w:sz w:val="24"/>
        </w:rPr>
        <w:t>составлять небольшое описание предмета, картинки, пер</w:t>
      </w:r>
      <w:r w:rsidR="00CC77DA" w:rsidRPr="0033737D">
        <w:rPr>
          <w:sz w:val="24"/>
        </w:rPr>
        <w:t>сонажа;</w:t>
      </w:r>
    </w:p>
    <w:p w14:paraId="5D330DEF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рассказывать о себе, своей семье, друге.</w:t>
      </w:r>
    </w:p>
    <w:p w14:paraId="0AAA7520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i/>
          <w:color w:val="auto"/>
          <w:sz w:val="24"/>
          <w:szCs w:val="24"/>
        </w:rPr>
      </w:pPr>
    </w:p>
    <w:p w14:paraId="485C044C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получит возможность научиться:</w:t>
      </w:r>
    </w:p>
    <w:p w14:paraId="0D1DAFE1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оспроизводить наизусть небольшие произведения детского фольклора;</w:t>
      </w:r>
    </w:p>
    <w:p w14:paraId="46F0FD2A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оставлять краткую характеристику персонажа;</w:t>
      </w:r>
    </w:p>
    <w:p w14:paraId="262D1777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кратко излагать содержание прочитанного текста.</w:t>
      </w:r>
    </w:p>
    <w:p w14:paraId="2AE9F697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6CA5C7D5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Аудирование</w:t>
      </w:r>
    </w:p>
    <w:p w14:paraId="2EF03370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lastRenderedPageBreak/>
        <w:t>Выпускник научится:</w:t>
      </w:r>
    </w:p>
    <w:p w14:paraId="4FF2094F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C77DA" w:rsidRPr="0033737D">
        <w:rPr>
          <w:spacing w:val="2"/>
          <w:sz w:val="24"/>
        </w:rPr>
        <w:t xml:space="preserve">понимать на слух речь учителя и одноклассников при </w:t>
      </w:r>
      <w:r w:rsidR="00CC77DA" w:rsidRPr="0033737D">
        <w:rPr>
          <w:sz w:val="24"/>
        </w:rPr>
        <w:t>непосредственном общении и вербально/невербально реагировать на услышанное;</w:t>
      </w:r>
    </w:p>
    <w:p w14:paraId="135BE954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оспринимать на слух в аудиозаписи и понимать основ</w:t>
      </w:r>
      <w:r w:rsidR="00CC77DA" w:rsidRPr="0033737D">
        <w:rPr>
          <w:spacing w:val="2"/>
          <w:sz w:val="24"/>
        </w:rPr>
        <w:t xml:space="preserve">ное содержание небольших сообщений, рассказов, сказок, </w:t>
      </w:r>
      <w:r w:rsidR="00CC77DA" w:rsidRPr="0033737D">
        <w:rPr>
          <w:sz w:val="24"/>
        </w:rPr>
        <w:t>построенных в основном на знакомом языковом материале.</w:t>
      </w:r>
    </w:p>
    <w:p w14:paraId="4812F5E2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</w:p>
    <w:p w14:paraId="1A6FCC0D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4DF3C63E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>-</w:t>
      </w:r>
      <w:r w:rsidR="00CC77DA" w:rsidRPr="0033737D">
        <w:rPr>
          <w:sz w:val="24"/>
        </w:rPr>
        <w:t>воспринимать на слух аудиотекст и полностью понимать содержащуюся в нём информацию;</w:t>
      </w:r>
    </w:p>
    <w:p w14:paraId="1C092938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использовать контекстуальную или языковую догадку при восприятии на слух текстов, содержащих некоторые незнакомые слова.</w:t>
      </w:r>
    </w:p>
    <w:p w14:paraId="267F0404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71C9C98B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Чтение</w:t>
      </w:r>
    </w:p>
    <w:p w14:paraId="6545CD42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41E04F3E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оотносить графический образ английского слова с его звуковым образом;</w:t>
      </w:r>
    </w:p>
    <w:p w14:paraId="554CD770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читать вслух небольшой текст, построенный на изученном языковом материале, соблюдая правила произношения</w:t>
      </w:r>
      <w:r w:rsidR="00FC704D" w:rsidRPr="0033737D">
        <w:rPr>
          <w:sz w:val="24"/>
        </w:rPr>
        <w:t xml:space="preserve"> </w:t>
      </w:r>
      <w:r w:rsidR="00CC77DA" w:rsidRPr="0033737D">
        <w:rPr>
          <w:sz w:val="24"/>
        </w:rPr>
        <w:t>и соответствующую интонацию;</w:t>
      </w:r>
    </w:p>
    <w:p w14:paraId="7FF1BC53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читать про себя и понимать содержание небольшого текста, построенного в основном на изученном языковом материале;</w:t>
      </w:r>
    </w:p>
    <w:p w14:paraId="77D2B7C8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читать про себя и находить в тексте необходимую информацию.</w:t>
      </w:r>
    </w:p>
    <w:p w14:paraId="69E168C4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</w:p>
    <w:p w14:paraId="077D23D0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66D398A9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догадываться о значении незнакомых слов по контексту;</w:t>
      </w:r>
    </w:p>
    <w:p w14:paraId="5E946AC7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не обращать внимания на незнакомые слова, не мешающие понимать основное содержание текста.</w:t>
      </w:r>
    </w:p>
    <w:p w14:paraId="7ED136E5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3B33F0E5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Письмо</w:t>
      </w:r>
    </w:p>
    <w:p w14:paraId="52AD44DA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5C3739DB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ыписывать из текста слова, словосочетания и предложения;</w:t>
      </w:r>
    </w:p>
    <w:p w14:paraId="4DB37E85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писать поздравительную открытку с Новым годом, Рождеством, днём рождения (с опорой на образец);</w:t>
      </w:r>
    </w:p>
    <w:p w14:paraId="7A0986BC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писать по образцу краткое письмо зарубежному другу.</w:t>
      </w:r>
    </w:p>
    <w:p w14:paraId="5A82D301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</w:p>
    <w:p w14:paraId="67E5BF2D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73E41E2D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 письменной форме кратко отвечать на вопросы к тексту;</w:t>
      </w:r>
    </w:p>
    <w:p w14:paraId="116695B8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C77DA" w:rsidRPr="0033737D">
        <w:rPr>
          <w:spacing w:val="2"/>
          <w:sz w:val="24"/>
        </w:rPr>
        <w:t>составлять рассказ в письменной форме по плану/</w:t>
      </w:r>
      <w:r w:rsidR="00CC77DA" w:rsidRPr="0033737D">
        <w:rPr>
          <w:sz w:val="24"/>
        </w:rPr>
        <w:t>ключевым словам;</w:t>
      </w:r>
    </w:p>
    <w:p w14:paraId="278A6094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заполнять простую анкету;</w:t>
      </w:r>
    </w:p>
    <w:p w14:paraId="02A7D21B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правильно оформлять конверт, сервисные поля в системе электронной почты (адрес, тема сообщения).</w:t>
      </w:r>
    </w:p>
    <w:p w14:paraId="7B33FC18" w14:textId="77777777" w:rsidR="00CC77DA" w:rsidRPr="0033737D" w:rsidRDefault="00CC77DA" w:rsidP="0033737D">
      <w:pPr>
        <w:pStyle w:val="4"/>
        <w:spacing w:before="0" w:after="0" w:line="240" w:lineRule="auto"/>
        <w:jc w:val="left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</w:p>
    <w:p w14:paraId="145B1DF5" w14:textId="77777777" w:rsidR="00CC77DA" w:rsidRPr="0033737D" w:rsidRDefault="00CC77DA" w:rsidP="0033737D">
      <w:pPr>
        <w:pStyle w:val="4"/>
        <w:spacing w:before="0" w:after="0" w:line="240" w:lineRule="auto"/>
        <w:jc w:val="left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Языковые средства</w:t>
      </w:r>
      <w:r w:rsidR="0033737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и навыки оперирования ими</w:t>
      </w:r>
    </w:p>
    <w:p w14:paraId="06990684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379BA682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Графика, каллиграфия, орфография</w:t>
      </w:r>
    </w:p>
    <w:p w14:paraId="694F97AD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2D7AA882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оспроизводить графически и каллиграфически корректно все буквы английского алфавита (полупечатное написание букв, буквосочетаний, слов);</w:t>
      </w:r>
    </w:p>
    <w:p w14:paraId="559F42D7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C77DA" w:rsidRPr="0033737D">
        <w:rPr>
          <w:spacing w:val="2"/>
          <w:sz w:val="24"/>
        </w:rPr>
        <w:t>пользоваться английским алфавитом, знать последова</w:t>
      </w:r>
      <w:r w:rsidR="00CC77DA" w:rsidRPr="0033737D">
        <w:rPr>
          <w:sz w:val="24"/>
        </w:rPr>
        <w:t>тельность букв в нём;</w:t>
      </w:r>
    </w:p>
    <w:p w14:paraId="59D4141C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писывать текст;</w:t>
      </w:r>
    </w:p>
    <w:p w14:paraId="3814667D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осстанавливать слово в соответствии с решаемой учебной задачей;</w:t>
      </w:r>
    </w:p>
    <w:p w14:paraId="01ACADF8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отличать буквы от знаков транскрипции.</w:t>
      </w:r>
    </w:p>
    <w:p w14:paraId="589AAD6D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</w:p>
    <w:p w14:paraId="40FC207E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23774FDA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равнивать и анализировать буквосочетания английского языка и их транскрипцию;</w:t>
      </w:r>
    </w:p>
    <w:p w14:paraId="333F1C03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-2"/>
          <w:sz w:val="24"/>
        </w:rPr>
        <w:t xml:space="preserve">- </w:t>
      </w:r>
      <w:r w:rsidR="00CC77DA" w:rsidRPr="0033737D">
        <w:rPr>
          <w:spacing w:val="-2"/>
          <w:sz w:val="24"/>
        </w:rPr>
        <w:t>группировать слова в соответствии с изученными пра</w:t>
      </w:r>
      <w:r w:rsidR="00CC77DA" w:rsidRPr="0033737D">
        <w:rPr>
          <w:sz w:val="24"/>
        </w:rPr>
        <w:t>вилами чтения;</w:t>
      </w:r>
    </w:p>
    <w:p w14:paraId="17227350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уточнять написание слова по словарю;</w:t>
      </w:r>
    </w:p>
    <w:p w14:paraId="1FAE7DD6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использовать экранный перевод отдельных слов (с русского языка на иностранный и обратно).</w:t>
      </w:r>
    </w:p>
    <w:p w14:paraId="041E2FF2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1522090B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Фонетическая сторона речи</w:t>
      </w:r>
    </w:p>
    <w:p w14:paraId="55C1B254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02E3175D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C77DA" w:rsidRPr="0033737D">
        <w:rPr>
          <w:spacing w:val="2"/>
          <w:sz w:val="24"/>
        </w:rPr>
        <w:t xml:space="preserve">различать на слух и адекватно произносить все звуки </w:t>
      </w:r>
      <w:r w:rsidR="00CC77DA" w:rsidRPr="0033737D">
        <w:rPr>
          <w:sz w:val="24"/>
        </w:rPr>
        <w:t>английского языка, соблюдая нормы произношения звуков;</w:t>
      </w:r>
    </w:p>
    <w:p w14:paraId="5D03EBE7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облюдать правильное ударение в изолированном слове, фразе;</w:t>
      </w:r>
    </w:p>
    <w:p w14:paraId="7A7DE1B2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различать коммуникативные типы предложений по интонации;</w:t>
      </w:r>
    </w:p>
    <w:p w14:paraId="4A486645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корректно произносить предложения с точки зрения их ритмико</w:t>
      </w:r>
      <w:r w:rsidR="00CC77DA" w:rsidRPr="0033737D">
        <w:rPr>
          <w:sz w:val="24"/>
        </w:rPr>
        <w:noBreakHyphen/>
        <w:t>интонационных особенностей.</w:t>
      </w:r>
    </w:p>
    <w:p w14:paraId="5688419A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</w:p>
    <w:p w14:paraId="4449974C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563E1D18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 xml:space="preserve">распознавать связующее </w:t>
      </w:r>
      <w:r w:rsidR="00CC77DA" w:rsidRPr="0033737D">
        <w:rPr>
          <w:b/>
          <w:bCs/>
          <w:sz w:val="24"/>
        </w:rPr>
        <w:t>r</w:t>
      </w:r>
      <w:r w:rsidR="00CC77DA" w:rsidRPr="0033737D">
        <w:rPr>
          <w:sz w:val="24"/>
        </w:rPr>
        <w:t xml:space="preserve"> в речи и уметь его использовать;</w:t>
      </w:r>
    </w:p>
    <w:p w14:paraId="27EEFD6F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облюдать интонацию перечисления;</w:t>
      </w:r>
    </w:p>
    <w:p w14:paraId="167D4B64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соблюдать правило отсутствия ударения на служебных словах (артиклях, союзах, предлогах);</w:t>
      </w:r>
    </w:p>
    <w:p w14:paraId="5FC1FA6B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читать изучаемые слова по транскрипции.</w:t>
      </w:r>
    </w:p>
    <w:p w14:paraId="2FB0B277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28BB3FAC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Лексическая сторона речи</w:t>
      </w:r>
    </w:p>
    <w:p w14:paraId="3286650E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68DF8D12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lastRenderedPageBreak/>
        <w:t xml:space="preserve">- </w:t>
      </w:r>
      <w:r w:rsidR="00CC77DA" w:rsidRPr="0033737D">
        <w:rPr>
          <w:sz w:val="24"/>
        </w:rPr>
        <w:t>узнавать в письменном и устном тексте изученные лексические единицы, в том числе словосочетания, в пределах тематики на уровне  начального</w:t>
      </w:r>
      <w:r w:rsidR="00FC704D" w:rsidRPr="0033737D">
        <w:rPr>
          <w:sz w:val="24"/>
        </w:rPr>
        <w:t xml:space="preserve"> </w:t>
      </w:r>
      <w:r w:rsidR="00CC77DA" w:rsidRPr="0033737D">
        <w:rPr>
          <w:sz w:val="24"/>
        </w:rPr>
        <w:t>образования;</w:t>
      </w:r>
    </w:p>
    <w:p w14:paraId="6333D436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C77DA" w:rsidRPr="0033737D">
        <w:rPr>
          <w:spacing w:val="2"/>
          <w:sz w:val="24"/>
        </w:rPr>
        <w:t xml:space="preserve">оперировать в процессе общения активной лексикой в </w:t>
      </w:r>
      <w:r w:rsidR="00CC77DA" w:rsidRPr="0033737D">
        <w:rPr>
          <w:sz w:val="24"/>
        </w:rPr>
        <w:t>соответствии с коммуникативной задачей;</w:t>
      </w:r>
    </w:p>
    <w:p w14:paraId="5661124D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восстанавливать текст в соответствии с решаемой учебной задачей.</w:t>
      </w:r>
    </w:p>
    <w:p w14:paraId="65080962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</w:p>
    <w:p w14:paraId="005CE6A6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07090CF4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узнавать простые словообразовательные элементы;</w:t>
      </w:r>
    </w:p>
    <w:p w14:paraId="0142AB49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>-</w:t>
      </w:r>
      <w:r w:rsidR="00CC77DA" w:rsidRPr="0033737D">
        <w:rPr>
          <w:sz w:val="24"/>
        </w:rPr>
        <w:t>опираться на языковую догадку в процессе чтения и аудирования (интернациональные и сложные слова).</w:t>
      </w:r>
    </w:p>
    <w:p w14:paraId="75B1CBAD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40DF9753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Грамматическая сторона речи</w:t>
      </w:r>
    </w:p>
    <w:p w14:paraId="5CBD23CB" w14:textId="77777777" w:rsidR="00CC77DA" w:rsidRPr="0033737D" w:rsidRDefault="00CC77DA" w:rsidP="0033737D">
      <w:pPr>
        <w:pStyle w:val="a0"/>
        <w:spacing w:line="240" w:lineRule="auto"/>
        <w:ind w:firstLine="0"/>
        <w:jc w:val="left"/>
        <w:rPr>
          <w:rFonts w:ascii="Times New Roman" w:hAnsi="Times New Roman"/>
          <w:b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color w:val="auto"/>
          <w:sz w:val="24"/>
          <w:szCs w:val="24"/>
        </w:rPr>
        <w:t>Выпускник научится:</w:t>
      </w:r>
    </w:p>
    <w:p w14:paraId="5F12F803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распознавать и употреблять в речи основные коммуникативные типы предложений;</w:t>
      </w:r>
    </w:p>
    <w:p w14:paraId="75C1800D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 xml:space="preserve">распознавать в тексте и употреблять в речи изученные </w:t>
      </w:r>
      <w:r w:rsidR="00CC77DA" w:rsidRPr="0033737D">
        <w:rPr>
          <w:spacing w:val="2"/>
          <w:sz w:val="24"/>
        </w:rPr>
        <w:t>части речи: существительные с определённым/неопределён</w:t>
      </w:r>
      <w:r w:rsidR="00CC77DA" w:rsidRPr="0033737D">
        <w:rPr>
          <w:sz w:val="24"/>
        </w:rPr>
        <w:t>ным/нулевым артиклем; существительные в единственном и множественном числе; глагол­связку to be; глаголы в Present, Past, Future Simple; модальные глаголы can, may, must; лич</w:t>
      </w:r>
      <w:r w:rsidR="00CC77DA" w:rsidRPr="0033737D">
        <w:rPr>
          <w:spacing w:val="2"/>
          <w:sz w:val="24"/>
        </w:rPr>
        <w:t>ные, притяжательные и указательные местоимения; прила</w:t>
      </w:r>
      <w:r w:rsidR="00CC77DA" w:rsidRPr="0033737D">
        <w:rPr>
          <w:sz w:val="24"/>
        </w:rPr>
        <w:t>гательные в положительной, сравнительной и превосходной степени; количественные (до 100) и порядковые (до 30) числительные; наиболее употребительные предлоги для выражения временн</w:t>
      </w:r>
      <w:r w:rsidR="00CC77DA" w:rsidRPr="0033737D">
        <w:rPr>
          <w:spacing w:val="-128"/>
          <w:sz w:val="24"/>
        </w:rPr>
        <w:t>ы</w:t>
      </w:r>
      <w:r w:rsidR="00CC77DA" w:rsidRPr="0033737D">
        <w:rPr>
          <w:spacing w:val="26"/>
          <w:sz w:val="24"/>
        </w:rPr>
        <w:t>´</w:t>
      </w:r>
      <w:r w:rsidR="00CC77DA" w:rsidRPr="0033737D">
        <w:rPr>
          <w:sz w:val="24"/>
        </w:rPr>
        <w:t>х и пространственных отношений.</w:t>
      </w:r>
    </w:p>
    <w:p w14:paraId="1B5A6152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</w:p>
    <w:p w14:paraId="75543E28" w14:textId="77777777" w:rsidR="00CC77DA" w:rsidRPr="0033737D" w:rsidRDefault="00CC77DA" w:rsidP="0033737D">
      <w:pPr>
        <w:pStyle w:val="a2"/>
        <w:spacing w:line="240" w:lineRule="auto"/>
        <w:ind w:firstLine="0"/>
        <w:jc w:val="left"/>
        <w:rPr>
          <w:rFonts w:ascii="Times New Roman" w:hAnsi="Times New Roman"/>
          <w:b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i w:val="0"/>
          <w:color w:val="auto"/>
          <w:sz w:val="24"/>
          <w:szCs w:val="24"/>
        </w:rPr>
        <w:t>Выпускник получит возможность научиться:</w:t>
      </w:r>
    </w:p>
    <w:p w14:paraId="3BE18DA7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узнавать сложносочинённые предложения с союзами and и but;</w:t>
      </w:r>
    </w:p>
    <w:p w14:paraId="570402BA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  <w:lang w:val="en-US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 xml:space="preserve">использовать в речи безличные предложения (It’s cold. </w:t>
      </w:r>
      <w:r w:rsidR="00CC77DA" w:rsidRPr="0033737D">
        <w:rPr>
          <w:sz w:val="24"/>
          <w:lang w:val="en-US"/>
        </w:rPr>
        <w:t xml:space="preserve">It’s 5 o’clock. It’s interesting), </w:t>
      </w:r>
      <w:r w:rsidR="00CC77DA" w:rsidRPr="0033737D">
        <w:rPr>
          <w:sz w:val="24"/>
        </w:rPr>
        <w:t>предложения</w:t>
      </w:r>
      <w:r w:rsidRPr="00347B52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с</w:t>
      </w:r>
      <w:r w:rsidRPr="00347B52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конструкцией</w:t>
      </w:r>
      <w:r w:rsidR="00CC77DA" w:rsidRPr="0033737D">
        <w:rPr>
          <w:sz w:val="24"/>
          <w:lang w:val="en-US"/>
        </w:rPr>
        <w:t xml:space="preserve"> there is/there are;</w:t>
      </w:r>
    </w:p>
    <w:p w14:paraId="4FE98936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  <w:lang w:val="en-US"/>
        </w:rPr>
      </w:pPr>
      <w:r w:rsidRPr="00600DBE">
        <w:rPr>
          <w:sz w:val="24"/>
        </w:rPr>
        <w:t xml:space="preserve">- </w:t>
      </w:r>
      <w:r w:rsidR="00CC77DA" w:rsidRPr="0033737D">
        <w:rPr>
          <w:sz w:val="24"/>
        </w:rPr>
        <w:t>оперировать</w:t>
      </w:r>
      <w:r w:rsidR="00CC77DA" w:rsidRPr="00600DBE">
        <w:rPr>
          <w:sz w:val="24"/>
        </w:rPr>
        <w:t xml:space="preserve"> </w:t>
      </w:r>
      <w:r w:rsidR="00CC77DA" w:rsidRPr="0033737D">
        <w:rPr>
          <w:sz w:val="24"/>
        </w:rPr>
        <w:t>в</w:t>
      </w:r>
      <w:r w:rsidR="00CC77DA" w:rsidRPr="00600DBE">
        <w:rPr>
          <w:sz w:val="24"/>
        </w:rPr>
        <w:t xml:space="preserve"> </w:t>
      </w:r>
      <w:r w:rsidR="00CC77DA" w:rsidRPr="0033737D">
        <w:rPr>
          <w:sz w:val="24"/>
        </w:rPr>
        <w:t>речи</w:t>
      </w:r>
      <w:r w:rsidR="00CC77DA" w:rsidRPr="00600DBE">
        <w:rPr>
          <w:sz w:val="24"/>
        </w:rPr>
        <w:t xml:space="preserve"> </w:t>
      </w:r>
      <w:r w:rsidR="00CC77DA" w:rsidRPr="0033737D">
        <w:rPr>
          <w:sz w:val="24"/>
        </w:rPr>
        <w:t>неопределёнными</w:t>
      </w:r>
      <w:r w:rsidR="00CC77DA" w:rsidRPr="00600DBE">
        <w:rPr>
          <w:sz w:val="24"/>
        </w:rPr>
        <w:t xml:space="preserve"> </w:t>
      </w:r>
      <w:r w:rsidR="00CC77DA" w:rsidRPr="0033737D">
        <w:rPr>
          <w:sz w:val="24"/>
        </w:rPr>
        <w:t>местоимениями</w:t>
      </w:r>
      <w:r w:rsidR="00CC77DA" w:rsidRPr="00600DBE">
        <w:rPr>
          <w:sz w:val="24"/>
        </w:rPr>
        <w:t xml:space="preserve"> </w:t>
      </w:r>
      <w:r w:rsidR="00CC77DA" w:rsidRPr="00347B52">
        <w:rPr>
          <w:sz w:val="24"/>
          <w:lang w:val="en-US"/>
        </w:rPr>
        <w:t>some</w:t>
      </w:r>
      <w:r w:rsidR="00CC77DA" w:rsidRPr="00600DBE">
        <w:rPr>
          <w:sz w:val="24"/>
        </w:rPr>
        <w:t xml:space="preserve">, </w:t>
      </w:r>
      <w:r w:rsidR="00CC77DA" w:rsidRPr="00347B52">
        <w:rPr>
          <w:sz w:val="24"/>
          <w:lang w:val="en-US"/>
        </w:rPr>
        <w:t>any</w:t>
      </w:r>
      <w:r w:rsidR="00CC77DA" w:rsidRPr="00600DBE">
        <w:rPr>
          <w:sz w:val="24"/>
        </w:rPr>
        <w:t xml:space="preserve"> (</w:t>
      </w:r>
      <w:r w:rsidR="00CC77DA" w:rsidRPr="0033737D">
        <w:rPr>
          <w:sz w:val="24"/>
        </w:rPr>
        <w:t>некоторые</w:t>
      </w:r>
      <w:r w:rsidR="00CC77DA" w:rsidRPr="00600DBE">
        <w:rPr>
          <w:sz w:val="24"/>
        </w:rPr>
        <w:t xml:space="preserve"> </w:t>
      </w:r>
      <w:r w:rsidR="00CC77DA" w:rsidRPr="0033737D">
        <w:rPr>
          <w:sz w:val="24"/>
        </w:rPr>
        <w:t>случаи</w:t>
      </w:r>
      <w:r w:rsidR="00CC77DA" w:rsidRPr="00600DBE">
        <w:rPr>
          <w:sz w:val="24"/>
        </w:rPr>
        <w:t xml:space="preserve"> </w:t>
      </w:r>
      <w:r w:rsidR="00CC77DA" w:rsidRPr="0033737D">
        <w:rPr>
          <w:sz w:val="24"/>
        </w:rPr>
        <w:t>употребления</w:t>
      </w:r>
      <w:r w:rsidR="00CC77DA" w:rsidRPr="00600DBE">
        <w:rPr>
          <w:sz w:val="24"/>
        </w:rPr>
        <w:t xml:space="preserve">: </w:t>
      </w:r>
      <w:r w:rsidR="00CC77DA" w:rsidRPr="00347B52">
        <w:rPr>
          <w:sz w:val="24"/>
          <w:lang w:val="en-US"/>
        </w:rPr>
        <w:t>Can</w:t>
      </w:r>
      <w:r w:rsidR="00CC77DA" w:rsidRPr="00600DBE">
        <w:rPr>
          <w:sz w:val="24"/>
        </w:rPr>
        <w:t xml:space="preserve"> </w:t>
      </w:r>
      <w:r w:rsidR="00CC77DA" w:rsidRPr="00347B52">
        <w:rPr>
          <w:sz w:val="24"/>
          <w:lang w:val="en-US"/>
        </w:rPr>
        <w:t>I</w:t>
      </w:r>
      <w:r w:rsidR="00CC77DA" w:rsidRPr="00600DBE">
        <w:rPr>
          <w:sz w:val="24"/>
        </w:rPr>
        <w:t xml:space="preserve"> </w:t>
      </w:r>
      <w:r w:rsidR="00CC77DA" w:rsidRPr="00347B52">
        <w:rPr>
          <w:sz w:val="24"/>
          <w:lang w:val="en-US"/>
        </w:rPr>
        <w:t>have</w:t>
      </w:r>
      <w:r w:rsidR="00CC77DA" w:rsidRPr="00600DBE">
        <w:rPr>
          <w:sz w:val="24"/>
        </w:rPr>
        <w:t xml:space="preserve"> </w:t>
      </w:r>
      <w:r w:rsidR="00CC77DA" w:rsidRPr="00347B52">
        <w:rPr>
          <w:sz w:val="24"/>
          <w:lang w:val="en-US"/>
        </w:rPr>
        <w:t>some</w:t>
      </w:r>
      <w:r w:rsidR="00CC77DA" w:rsidRPr="00600DBE">
        <w:rPr>
          <w:sz w:val="24"/>
        </w:rPr>
        <w:t xml:space="preserve"> </w:t>
      </w:r>
      <w:r w:rsidR="00CC77DA" w:rsidRPr="00347B52">
        <w:rPr>
          <w:sz w:val="24"/>
          <w:lang w:val="en-US"/>
        </w:rPr>
        <w:t>tea</w:t>
      </w:r>
      <w:r w:rsidR="00CC77DA" w:rsidRPr="00600DBE">
        <w:rPr>
          <w:sz w:val="24"/>
        </w:rPr>
        <w:t xml:space="preserve">? </w:t>
      </w:r>
      <w:r w:rsidR="00CC77DA" w:rsidRPr="0033737D">
        <w:rPr>
          <w:sz w:val="24"/>
          <w:lang w:val="en-US"/>
        </w:rPr>
        <w:t>Is there any milk in the fridge? — No, there isn’t any);</w:t>
      </w:r>
    </w:p>
    <w:p w14:paraId="4D41CF2F" w14:textId="77777777" w:rsidR="00CC77DA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  <w:lang w:val="en-US"/>
        </w:rPr>
      </w:pPr>
      <w:r w:rsidRPr="00347B52">
        <w:rPr>
          <w:sz w:val="24"/>
          <w:lang w:val="en-US"/>
        </w:rPr>
        <w:t xml:space="preserve">- </w:t>
      </w:r>
      <w:r w:rsidR="00CC77DA" w:rsidRPr="0033737D">
        <w:rPr>
          <w:sz w:val="24"/>
        </w:rPr>
        <w:t>оперировать</w:t>
      </w:r>
      <w:r w:rsidR="00FC704D" w:rsidRPr="0033737D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в</w:t>
      </w:r>
      <w:r w:rsidR="00FC704D" w:rsidRPr="0033737D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речи</w:t>
      </w:r>
      <w:r w:rsidR="00FC704D" w:rsidRPr="0033737D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наречиями</w:t>
      </w:r>
      <w:r w:rsidR="00FC704D" w:rsidRPr="0033737D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времени</w:t>
      </w:r>
      <w:r w:rsidR="00CC77DA" w:rsidRPr="0033737D">
        <w:rPr>
          <w:sz w:val="24"/>
          <w:lang w:val="en-US"/>
        </w:rPr>
        <w:t xml:space="preserve"> (yesterday, tomorrow, never, usually, often, sometimes); </w:t>
      </w:r>
      <w:r w:rsidR="00CC77DA" w:rsidRPr="0033737D">
        <w:rPr>
          <w:sz w:val="24"/>
        </w:rPr>
        <w:t>наречиями</w:t>
      </w:r>
      <w:r w:rsidR="00FC704D" w:rsidRPr="0033737D">
        <w:rPr>
          <w:sz w:val="24"/>
          <w:lang w:val="en-US"/>
        </w:rPr>
        <w:t xml:space="preserve"> </w:t>
      </w:r>
      <w:r w:rsidR="00CC77DA" w:rsidRPr="0033737D">
        <w:rPr>
          <w:sz w:val="24"/>
        </w:rPr>
        <w:t>степени</w:t>
      </w:r>
      <w:r w:rsidR="00CC77DA" w:rsidRPr="0033737D">
        <w:rPr>
          <w:sz w:val="24"/>
          <w:lang w:val="en-US"/>
        </w:rPr>
        <w:t xml:space="preserve"> (much, little, very);</w:t>
      </w:r>
    </w:p>
    <w:p w14:paraId="70B60D7F" w14:textId="77777777" w:rsidR="00347B52" w:rsidRPr="000A46D8" w:rsidRDefault="00347B52" w:rsidP="000A46D8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C77DA" w:rsidRPr="0033737D">
        <w:rPr>
          <w:sz w:val="24"/>
        </w:rPr>
        <w:t>распознавать в тексте и дифференцировать слова по определённым признакам (существительные, прилагательные, модальные/смысловые глаголы).</w:t>
      </w:r>
    </w:p>
    <w:p w14:paraId="1330AFA9" w14:textId="77777777" w:rsidR="00347B52" w:rsidRDefault="00347B52" w:rsidP="0033737D">
      <w:pPr>
        <w:pStyle w:val="ListParagraph"/>
        <w:tabs>
          <w:tab w:val="left" w:pos="284"/>
          <w:tab w:val="left" w:pos="426"/>
          <w:tab w:val="left" w:pos="993"/>
        </w:tabs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b/>
          <w:sz w:val="24"/>
          <w:szCs w:val="24"/>
        </w:rPr>
      </w:pPr>
    </w:p>
    <w:p w14:paraId="4DCF96DF" w14:textId="77777777" w:rsidR="00051B90" w:rsidRPr="0033737D" w:rsidRDefault="00051B90" w:rsidP="0033737D">
      <w:pPr>
        <w:pStyle w:val="ListParagraph"/>
        <w:tabs>
          <w:tab w:val="left" w:pos="284"/>
          <w:tab w:val="left" w:pos="426"/>
          <w:tab w:val="left" w:pos="993"/>
        </w:tabs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sz w:val="24"/>
          <w:szCs w:val="24"/>
        </w:rPr>
      </w:pPr>
      <w:r w:rsidRPr="0033737D">
        <w:rPr>
          <w:rFonts w:ascii="Times New Roman" w:hAnsi="Times New Roman"/>
          <w:b/>
          <w:sz w:val="24"/>
          <w:szCs w:val="24"/>
        </w:rPr>
        <w:t>Содержание учебного предмета «Иностранный язык (английский)»</w:t>
      </w:r>
    </w:p>
    <w:p w14:paraId="2FDBD6DC" w14:textId="77777777" w:rsidR="005A5DEF" w:rsidRPr="0033737D" w:rsidRDefault="005A5DEF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феры общения и тематика, в рамках которых происходит формирование у учащихся способности использовать английский язык для реальной коммуникации, на элементарном уровне, соотносятся с различными типами заданий и текстов. В большинстве своем в УМК (2—4) включаются тексты, подвергшиеся необходимой адаптации и сокращению. Они включают в себя фабульные тексты фольклорных жанров (сказки, стихи, песни), странички из путеводителей, а также тексты из всемирной сети Интернет.</w:t>
      </w:r>
    </w:p>
    <w:p w14:paraId="1FCE7457" w14:textId="77777777" w:rsidR="004E5A62" w:rsidRPr="0033737D" w:rsidRDefault="004E5A62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Содержание обучения включает следующие компоненты:</w:t>
      </w:r>
    </w:p>
    <w:p w14:paraId="4E51ECD8" w14:textId="77777777" w:rsidR="004E5A62" w:rsidRPr="0033737D" w:rsidRDefault="004E5A62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1) сферы общения (темы, ситуации, тексты);</w:t>
      </w:r>
      <w:r w:rsidR="00347B52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2) навыки и умения коммуникативной компетенции:</w:t>
      </w:r>
    </w:p>
    <w:p w14:paraId="37F7FFFF" w14:textId="77777777" w:rsidR="00023ACD" w:rsidRPr="0033737D" w:rsidRDefault="004E5A62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— речевая компетенция (умения аудирования, чтения, говорения, письменной речи на начальном уровне);</w:t>
      </w:r>
      <w:r w:rsidR="00FC704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— языковая компетенция (лексические, грамматические, лингвострановедческие знания и навыки оперирования ими на начальном уровне);</w:t>
      </w:r>
      <w:r w:rsidR="00FC704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— социокультурная компетенция (социокультурные знания и навыки вербального и невербального поведения на начальном уровне);</w:t>
      </w:r>
      <w:r w:rsidR="00FC704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— учебно-познавательная компетенция (общие и специальные учебные навыки, приемы учебной работы);</w:t>
      </w:r>
      <w:r w:rsidR="00FC704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— компенсаторная компетенция (знание приемов компенсации и компенсаторные умения).</w:t>
      </w:r>
    </w:p>
    <w:p w14:paraId="4024B832" w14:textId="77777777" w:rsidR="00C13114" w:rsidRPr="0033737D" w:rsidRDefault="00C13114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b/>
          <w:bCs/>
          <w:iCs/>
          <w:sz w:val="24"/>
          <w:szCs w:val="24"/>
        </w:rPr>
        <w:t>Предметное содержание речи</w:t>
      </w:r>
    </w:p>
    <w:p w14:paraId="5BBB38D8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Знакомство</w:t>
      </w:r>
      <w:r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>.</w:t>
      </w:r>
      <w:r w:rsidR="00FC704D"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>С одноклассниками, учителем, персонажами детских произведений: имя, возраст. Приветствие, прощание (с использованием типичных фраз речевого этикета).</w:t>
      </w:r>
    </w:p>
    <w:p w14:paraId="388098C7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Я и моя семья</w:t>
      </w:r>
      <w:r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>.</w:t>
      </w:r>
      <w:r w:rsidR="00FC704D"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>Члены семьи, их имена, возраст, внешность, черты характера, увлечения/хобби. Мой день (распо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рядок дня,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>домашние обязанности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)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.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Покупки в магазине: одежда,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обувь,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основные продукты питания. Любимая еда. </w:t>
      </w:r>
      <w:r w:rsidRPr="0033737D">
        <w:rPr>
          <w:rFonts w:ascii="Times New Roman" w:hAnsi="Times New Roman"/>
          <w:color w:val="auto"/>
          <w:sz w:val="24"/>
          <w:szCs w:val="24"/>
        </w:rPr>
        <w:t>Семейные праздники: день рождения, Новый год/Рождество. Подарки.</w:t>
      </w:r>
    </w:p>
    <w:p w14:paraId="3871C9C2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pacing w:val="2"/>
          <w:sz w:val="24"/>
          <w:szCs w:val="24"/>
        </w:rPr>
        <w:t>Мир моих увлечений</w:t>
      </w:r>
      <w:r w:rsidRPr="0033737D">
        <w:rPr>
          <w:rFonts w:ascii="Times New Roman" w:hAnsi="Times New Roman"/>
          <w:b/>
          <w:bCs/>
          <w:i/>
          <w:color w:val="auto"/>
          <w:spacing w:val="2"/>
          <w:sz w:val="24"/>
          <w:szCs w:val="24"/>
        </w:rPr>
        <w:t>.</w:t>
      </w:r>
      <w:r w:rsidR="00FC704D" w:rsidRPr="0033737D">
        <w:rPr>
          <w:rFonts w:ascii="Times New Roman" w:hAnsi="Times New Roman"/>
          <w:b/>
          <w:bCs/>
          <w:i/>
          <w:color w:val="auto"/>
          <w:spacing w:val="2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Мои любимые занятия. Виды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спорта и спортивные игры.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 xml:space="preserve">Мои любимые сказки.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Выходной день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 xml:space="preserve">(в зоопарке, цирке), </w:t>
      </w:r>
      <w:r w:rsidRPr="0033737D">
        <w:rPr>
          <w:rFonts w:ascii="Times New Roman" w:hAnsi="Times New Roman"/>
          <w:color w:val="auto"/>
          <w:sz w:val="24"/>
          <w:szCs w:val="24"/>
        </w:rPr>
        <w:t>каникулы.</w:t>
      </w:r>
    </w:p>
    <w:p w14:paraId="0055EB8D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Я и мои друзья.</w:t>
      </w:r>
      <w:r w:rsidR="00FC704D"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>Имя, возраст, внешность, характер, увлечения/хобби. Совместные занятия. Письмо зарубежному другу. Любимое домашнее животное: имя, возраст, цвет, размер, характер, что умеет делать.</w:t>
      </w:r>
    </w:p>
    <w:p w14:paraId="7B3A2C0D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pacing w:val="2"/>
          <w:sz w:val="24"/>
          <w:szCs w:val="24"/>
        </w:rPr>
        <w:t>Моя школа</w:t>
      </w:r>
      <w:r w:rsidRPr="0033737D">
        <w:rPr>
          <w:rFonts w:ascii="Times New Roman" w:hAnsi="Times New Roman"/>
          <w:b/>
          <w:bCs/>
          <w:i/>
          <w:color w:val="auto"/>
          <w:spacing w:val="2"/>
          <w:sz w:val="24"/>
          <w:szCs w:val="24"/>
        </w:rPr>
        <w:t>.</w:t>
      </w:r>
      <w:r w:rsidR="00FC704D" w:rsidRPr="0033737D">
        <w:rPr>
          <w:rFonts w:ascii="Times New Roman" w:hAnsi="Times New Roman"/>
          <w:b/>
          <w:bCs/>
          <w:i/>
          <w:color w:val="auto"/>
          <w:spacing w:val="2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Классная комната, учебные предметы, </w:t>
      </w:r>
      <w:r w:rsidRPr="0033737D">
        <w:rPr>
          <w:rFonts w:ascii="Times New Roman" w:hAnsi="Times New Roman"/>
          <w:color w:val="auto"/>
          <w:sz w:val="24"/>
          <w:szCs w:val="24"/>
        </w:rPr>
        <w:t>школьные принадлежности. Учебные занятия на уроках.</w:t>
      </w:r>
    </w:p>
    <w:p w14:paraId="01B8F8E5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Мир вокруг меня.</w:t>
      </w:r>
      <w:r w:rsidR="00FC704D"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Мой дом/квартира/комната: названия комнат, их размер, предметы мебели и интерьера. Природа.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 xml:space="preserve">Дикие и домашние животные. </w:t>
      </w:r>
      <w:r w:rsidRPr="0033737D">
        <w:rPr>
          <w:rFonts w:ascii="Times New Roman" w:hAnsi="Times New Roman"/>
          <w:color w:val="auto"/>
          <w:sz w:val="24"/>
          <w:szCs w:val="24"/>
        </w:rPr>
        <w:t>Любимое время года. Погода.</w:t>
      </w:r>
    </w:p>
    <w:p w14:paraId="303128F5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pacing w:val="2"/>
          <w:sz w:val="24"/>
          <w:szCs w:val="24"/>
        </w:rPr>
        <w:t>Страна/страны изучаемого языка и родная страна.</w:t>
      </w:r>
      <w:r w:rsidR="00FC704D" w:rsidRPr="0033737D">
        <w:rPr>
          <w:rFonts w:ascii="Times New Roman" w:hAnsi="Times New Roman"/>
          <w:b/>
          <w:bCs/>
          <w:i/>
          <w:color w:val="auto"/>
          <w:spacing w:val="2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>Общие сведения: название, столица. Литературные персонажи популярных книг моих сверстников (имена героев книг, черты характера).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 xml:space="preserve"> Небольшие произведения детского фольклора на изучаемом иностранном языке (рифмовки, стихи, песни, сказки).</w:t>
      </w:r>
    </w:p>
    <w:p w14:paraId="68FD0895" w14:textId="77777777" w:rsidR="00C13114" w:rsidRPr="0033737D" w:rsidRDefault="00C13114" w:rsidP="0033737D">
      <w:pPr>
        <w:pStyle w:val="a0"/>
        <w:spacing w:line="240" w:lineRule="auto"/>
        <w:ind w:firstLine="454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Некоторые формы речевого и неречевого этикета стран изучаемого языка в ряде ситуаций общения (в школе, во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 время совместной игры, в магазине).</w:t>
      </w:r>
    </w:p>
    <w:p w14:paraId="4E3F3B35" w14:textId="77777777" w:rsidR="00C13114" w:rsidRPr="0033737D" w:rsidRDefault="00C13114" w:rsidP="0033737D">
      <w:pPr>
        <w:pStyle w:val="a0"/>
        <w:spacing w:line="240" w:lineRule="auto"/>
        <w:ind w:firstLine="454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6ACF3C7D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Коммуникативные умения по видам речевой деятельности</w:t>
      </w:r>
    </w:p>
    <w:p w14:paraId="2B507841" w14:textId="77777777" w:rsidR="00C13114" w:rsidRPr="00901C60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i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В русле говорения</w:t>
      </w:r>
    </w:p>
    <w:p w14:paraId="49221E5E" w14:textId="77777777" w:rsidR="00C13114" w:rsidRPr="0033737D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iCs/>
          <w:color w:val="auto"/>
          <w:sz w:val="24"/>
          <w:szCs w:val="24"/>
        </w:rPr>
        <w:lastRenderedPageBreak/>
        <w:t>1.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 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Диалогическая форма</w:t>
      </w:r>
    </w:p>
    <w:p w14:paraId="3CF3E44D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Уметь вести:</w:t>
      </w:r>
    </w:p>
    <w:p w14:paraId="738A23E1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этикетные диалоги в типичных ситуациях бытового, учебно­трудового и межкультурного общения, в том числе при помощи средств телекоммуникации;</w:t>
      </w:r>
    </w:p>
    <w:p w14:paraId="158F5AA3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диалог­расспрос (запрос информации и ответ на него);</w:t>
      </w:r>
    </w:p>
    <w:p w14:paraId="3794E845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iCs/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диалог — побуждение к действию.</w:t>
      </w:r>
    </w:p>
    <w:p w14:paraId="669F7CBA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iCs/>
          <w:color w:val="auto"/>
          <w:sz w:val="24"/>
          <w:szCs w:val="24"/>
        </w:rPr>
        <w:t>2.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 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Монологическая форма</w:t>
      </w:r>
    </w:p>
    <w:p w14:paraId="0F80C75C" w14:textId="77777777" w:rsidR="00C13114" w:rsidRPr="0033737D" w:rsidRDefault="00C13114" w:rsidP="0033737D">
      <w:pPr>
        <w:pStyle w:val="a0"/>
        <w:spacing w:line="240" w:lineRule="auto"/>
        <w:ind w:firstLine="454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Уметь пользоваться основными коммуникативными типами речи: описание, рассказ,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>характеристика (персона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жей).</w:t>
      </w:r>
    </w:p>
    <w:p w14:paraId="5A6CDB74" w14:textId="77777777" w:rsidR="00C13114" w:rsidRPr="00901C60" w:rsidRDefault="00C13114" w:rsidP="0033737D">
      <w:pPr>
        <w:pStyle w:val="a0"/>
        <w:spacing w:line="240" w:lineRule="auto"/>
        <w:ind w:firstLine="708"/>
        <w:jc w:val="left"/>
        <w:rPr>
          <w:rFonts w:ascii="Times New Roman" w:hAnsi="Times New Roman"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В русле аудирования</w:t>
      </w:r>
    </w:p>
    <w:p w14:paraId="1D2BD27A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Воспринимать на слух и понимать:</w:t>
      </w:r>
    </w:p>
    <w:p w14:paraId="353643ED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речь учителя и одноклассников в процессе общения на уроке и вербально/невербально реагировать на услышанное;</w:t>
      </w:r>
    </w:p>
    <w:p w14:paraId="7DD89803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небольшие доступные тексты в аудиозаписи, построенные в основном на изученном языковом материале, в том числе полученные с помощью средств коммуникации.</w:t>
      </w:r>
    </w:p>
    <w:p w14:paraId="794C9EC7" w14:textId="77777777" w:rsidR="00C13114" w:rsidRPr="00901C60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В русле чтения</w:t>
      </w:r>
    </w:p>
    <w:p w14:paraId="0B742385" w14:textId="77777777" w:rsidR="00C13114" w:rsidRPr="0033737D" w:rsidRDefault="00C13114" w:rsidP="00901C60">
      <w:pPr>
        <w:pStyle w:val="a0"/>
        <w:tabs>
          <w:tab w:val="left" w:pos="1830"/>
        </w:tabs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Читать:</w:t>
      </w:r>
      <w:r w:rsidR="00901C60">
        <w:rPr>
          <w:rFonts w:ascii="Times New Roman" w:hAnsi="Times New Roman"/>
          <w:color w:val="auto"/>
          <w:sz w:val="24"/>
          <w:szCs w:val="24"/>
        </w:rPr>
        <w:tab/>
      </w:r>
    </w:p>
    <w:p w14:paraId="01835619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вслух небольшие тексты, построенные на изученном языковом материале;</w:t>
      </w:r>
    </w:p>
    <w:p w14:paraId="268ABA13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про себя и понимать тексты, содержащие как изученный языковой материал, так и отдельные новые слова, находить в тексте необходимую информацию (имена персонажей, где происходит действие и</w:t>
      </w:r>
      <w:r w:rsidR="00C13114" w:rsidRPr="0033737D">
        <w:rPr>
          <w:sz w:val="24"/>
        </w:rPr>
        <w:t> </w:t>
      </w:r>
      <w:r w:rsidR="00C13114" w:rsidRPr="0033737D">
        <w:rPr>
          <w:sz w:val="24"/>
        </w:rPr>
        <w:t>т.</w:t>
      </w:r>
      <w:r w:rsidR="00C13114" w:rsidRPr="0033737D">
        <w:rPr>
          <w:sz w:val="24"/>
        </w:rPr>
        <w:t> </w:t>
      </w:r>
      <w:r w:rsidR="00C13114" w:rsidRPr="0033737D">
        <w:rPr>
          <w:sz w:val="24"/>
        </w:rPr>
        <w:t>д.).</w:t>
      </w:r>
    </w:p>
    <w:p w14:paraId="33113F33" w14:textId="77777777" w:rsidR="00C13114" w:rsidRPr="00901C60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В русле письма</w:t>
      </w:r>
    </w:p>
    <w:p w14:paraId="37B253C5" w14:textId="77777777" w:rsidR="00C13114" w:rsidRPr="0033737D" w:rsidRDefault="00C13114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 w:rsidRPr="0033737D">
        <w:rPr>
          <w:sz w:val="24"/>
        </w:rPr>
        <w:t>Владеть:</w:t>
      </w:r>
    </w:p>
    <w:p w14:paraId="4F446C4B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умением выписывать из текста слова, словосочетания и предложения;</w:t>
      </w:r>
    </w:p>
    <w:p w14:paraId="0EFB5290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основами письменной речи: писать по образцу поздравление с праздником, короткое личное письмо.</w:t>
      </w:r>
    </w:p>
    <w:p w14:paraId="5A9B2591" w14:textId="77777777" w:rsidR="00C13114" w:rsidRPr="0033737D" w:rsidRDefault="00C13114" w:rsidP="0033737D">
      <w:pPr>
        <w:pStyle w:val="a3"/>
        <w:spacing w:before="0" w:after="0" w:line="240" w:lineRule="auto"/>
        <w:ind w:firstLine="454"/>
        <w:jc w:val="left"/>
        <w:rPr>
          <w:rFonts w:ascii="Times New Roman" w:hAnsi="Times New Roman"/>
          <w:i w:val="0"/>
          <w:color w:val="auto"/>
          <w:sz w:val="24"/>
          <w:szCs w:val="24"/>
        </w:rPr>
      </w:pPr>
    </w:p>
    <w:p w14:paraId="0CFD21EB" w14:textId="77777777" w:rsidR="00D9689B" w:rsidRDefault="00D9689B" w:rsidP="0033737D">
      <w:pPr>
        <w:pStyle w:val="a3"/>
        <w:spacing w:before="0" w:after="0" w:line="240" w:lineRule="auto"/>
        <w:ind w:firstLine="680"/>
        <w:jc w:val="left"/>
        <w:rPr>
          <w:rFonts w:ascii="Times New Roman" w:hAnsi="Times New Roman"/>
          <w:i w:val="0"/>
          <w:color w:val="auto"/>
          <w:sz w:val="24"/>
          <w:szCs w:val="24"/>
        </w:rPr>
      </w:pPr>
    </w:p>
    <w:p w14:paraId="660AD99C" w14:textId="77777777" w:rsidR="00D9689B" w:rsidRDefault="00D9689B" w:rsidP="0033737D">
      <w:pPr>
        <w:pStyle w:val="a3"/>
        <w:spacing w:before="0" w:after="0" w:line="240" w:lineRule="auto"/>
        <w:ind w:firstLine="680"/>
        <w:jc w:val="left"/>
        <w:rPr>
          <w:rFonts w:ascii="Times New Roman" w:hAnsi="Times New Roman"/>
          <w:i w:val="0"/>
          <w:color w:val="auto"/>
          <w:sz w:val="24"/>
          <w:szCs w:val="24"/>
        </w:rPr>
      </w:pPr>
    </w:p>
    <w:p w14:paraId="494B1A13" w14:textId="77777777" w:rsidR="00C13114" w:rsidRPr="0033737D" w:rsidRDefault="00C13114" w:rsidP="0033737D">
      <w:pPr>
        <w:pStyle w:val="a3"/>
        <w:spacing w:before="0" w:after="0" w:line="240" w:lineRule="auto"/>
        <w:ind w:firstLine="680"/>
        <w:jc w:val="left"/>
        <w:rPr>
          <w:rFonts w:ascii="Times New Roman" w:hAnsi="Times New Roman"/>
          <w:i w:val="0"/>
          <w:color w:val="auto"/>
          <w:sz w:val="24"/>
          <w:szCs w:val="24"/>
        </w:rPr>
      </w:pPr>
      <w:r w:rsidRPr="0033737D">
        <w:rPr>
          <w:rFonts w:ascii="Times New Roman" w:hAnsi="Times New Roman"/>
          <w:i w:val="0"/>
          <w:color w:val="auto"/>
          <w:sz w:val="24"/>
          <w:szCs w:val="24"/>
        </w:rPr>
        <w:t>Языковые средства и навыки пользования ими</w:t>
      </w:r>
    </w:p>
    <w:p w14:paraId="61343406" w14:textId="77777777" w:rsidR="00C13114" w:rsidRPr="00901C60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Графика, каллиграфия, орфография</w:t>
      </w:r>
      <w:r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>.</w:t>
      </w:r>
      <w:r w:rsidR="00901C60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Все буквы английского алфавита. Основные буквосочетания. Звуко­буквенные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соответствия. Знаки транскрипции. Апостроф. Основные </w:t>
      </w:r>
      <w:r w:rsidRPr="0033737D">
        <w:rPr>
          <w:rFonts w:ascii="Times New Roman" w:hAnsi="Times New Roman"/>
          <w:color w:val="auto"/>
          <w:sz w:val="24"/>
          <w:szCs w:val="24"/>
        </w:rPr>
        <w:t>правила чтения и орфографии. Написание наиболее употребительных слов, вошедших в активный словарь.</w:t>
      </w:r>
    </w:p>
    <w:p w14:paraId="2ABCC450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i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Фонетическая сторона речи.</w:t>
      </w:r>
      <w:r w:rsidR="00FC704D"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>Адекватное произношение и различение на слух всех звуков и звукосочетаний англий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ского языка. Соблюдение норм произношения: долгота и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краткость гласных, отсутствие оглушения звонких согласных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в конце слога или слова, отсутствие смягчения согласных перед гласными. Дифтонги.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Связующее «r» (there is/there are).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Ударение в слове, фразе.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 Отсутствие ударения на служебных словах (артиклях, союзах, предлогах). Членение предложений на смысловые группы.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 Ритмико­интонационные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lastRenderedPageBreak/>
        <w:t>особенности повествовательного, побудительного</w:t>
      </w:r>
      <w:r w:rsidR="00901C60">
        <w:rPr>
          <w:rFonts w:ascii="Times New Roman" w:hAnsi="Times New Roman"/>
          <w:color w:val="auto"/>
          <w:spacing w:val="2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>и вопросительного (общий и специальный вопрос) предложе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ний.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Интонация перечисления. Чтение по транскрипции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изученных слов.</w:t>
      </w:r>
    </w:p>
    <w:p w14:paraId="26C40DC0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pacing w:val="-2"/>
          <w:sz w:val="24"/>
          <w:szCs w:val="24"/>
        </w:rPr>
        <w:t>Лексическая сторона речи.</w:t>
      </w:r>
      <w:r w:rsidR="00FC704D" w:rsidRPr="0033737D">
        <w:rPr>
          <w:rFonts w:ascii="Times New Roman" w:hAnsi="Times New Roman"/>
          <w:b/>
          <w:bCs/>
          <w:i/>
          <w:color w:val="auto"/>
          <w:spacing w:val="-2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pacing w:val="-2"/>
          <w:sz w:val="24"/>
          <w:szCs w:val="24"/>
        </w:rPr>
        <w:t>Лексические единицы, обслу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живающие ситуации общения, в пределах тематики начальной школы, в объёме 500 лексических единиц для двустороннего (рецептивного и продуктивного) усвоения, простейшие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устойчивые словосочетания, оценочная лексика и речевые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клише как элементы речевого этикета, отражающие культуру англоговорящих стран. Интернациональные слова (например,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doctor, film).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Начальное представление о способах словообразования: суффиксация (суффиксы ­er, ­or, ­tion, ­ist,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­ful, ­ly, ­teen, ­ty, ­th), словосложение (postcard), конверсия (play — to play).</w:t>
      </w:r>
    </w:p>
    <w:p w14:paraId="4A504CAD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901C60">
        <w:rPr>
          <w:rFonts w:ascii="Times New Roman" w:hAnsi="Times New Roman"/>
          <w:b/>
          <w:bCs/>
          <w:color w:val="auto"/>
          <w:sz w:val="24"/>
          <w:szCs w:val="24"/>
        </w:rPr>
        <w:t>Грамматическая сторона речи.</w:t>
      </w:r>
      <w:r w:rsidR="00FC704D" w:rsidRPr="0033737D">
        <w:rPr>
          <w:rFonts w:ascii="Times New Roman" w:hAnsi="Times New Roman"/>
          <w:b/>
          <w:bCs/>
          <w:i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Основные коммуникативные типы предложений: повествовательное, вопросительное,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побудительное. Общий и специальный вопросы. Вопросительные слова: what, who, when, where, why, how. Порядок 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слов в предложении. Утвердительные и отрицательные предложения. Простое предложение с простым глагольным сказуемым (He speaks English.), составным именным (My family is big.) и составным глагольным (I like to dance. She can skate well.) сказуемым. Побудительные предложения в утвердительной (Help me, please.) и отрицательной (Don’t be late!) формах.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Безличные предложения в настоящем времени (It is cold. It’s five o</w:t>
      </w:r>
      <w:r w:rsidRPr="0033737D">
        <w:rPr>
          <w:rFonts w:ascii="Times New Roman" w:hAnsi="Times New Roman"/>
          <w:color w:val="auto"/>
          <w:sz w:val="24"/>
          <w:szCs w:val="24"/>
        </w:rPr>
        <w:t>’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clock.).</w:t>
      </w:r>
      <w:r w:rsidRPr="0033737D">
        <w:rPr>
          <w:rFonts w:ascii="Times New Roman" w:hAnsi="Times New Roman"/>
          <w:color w:val="auto"/>
          <w:sz w:val="24"/>
          <w:szCs w:val="24"/>
        </w:rPr>
        <w:t xml:space="preserve"> Предложения с оборотом there is/there are. Простые распространённые предложения. Предложения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с однородными членами.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 xml:space="preserve">Сложносочинённые предложения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с союзами and и but.Сложноподчинённые предложения с because.</w:t>
      </w:r>
    </w:p>
    <w:p w14:paraId="059A5F18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Правильные и неправильные глаголы в Present, Future, </w:t>
      </w:r>
      <w:r w:rsidRPr="0033737D">
        <w:rPr>
          <w:rFonts w:ascii="Times New Roman" w:hAnsi="Times New Roman"/>
          <w:color w:val="auto"/>
          <w:sz w:val="24"/>
          <w:szCs w:val="24"/>
        </w:rPr>
        <w:t>Past Simple (Indefinite). Неопределённая форма глагола. Гла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гол</w:t>
      </w:r>
      <w:r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>­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связка</w:t>
      </w:r>
      <w:r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 to be.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Модальные</w:t>
      </w:r>
      <w:r w:rsidR="00FC704D" w:rsidRPr="00600DBE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глаголы</w:t>
      </w:r>
      <w:r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 can, may, must,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  <w:lang w:val="en-US"/>
        </w:rPr>
        <w:t>have to</w:t>
      </w:r>
      <w:r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.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Глагольные конструкции I’d like to… Существительные в единственном и множественном числе (образованные по </w:t>
      </w:r>
      <w:r w:rsidRPr="0033737D">
        <w:rPr>
          <w:rFonts w:ascii="Times New Roman" w:hAnsi="Times New Roman"/>
          <w:color w:val="auto"/>
          <w:sz w:val="24"/>
          <w:szCs w:val="24"/>
        </w:rPr>
        <w:t>правилу и исключения), существительные с неопределённым, определённым и нулевым артиклем. Притяжательный падеж имён существительных.</w:t>
      </w:r>
    </w:p>
    <w:p w14:paraId="0E3ED1D2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Прилагательные в положительной, сравнительной и превосходной степени, образованные по правилам и исключения.</w:t>
      </w:r>
    </w:p>
    <w:p w14:paraId="1B041E50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iCs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 xml:space="preserve">Местоимения: личные (в именительном и объектном падежах), притяжательные, вопросительные, указательные (this/these, that/those),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неопределённые (some, any — некоторые случаи употребления).</w:t>
      </w:r>
    </w:p>
    <w:p w14:paraId="080B9F4F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>Наречия</w:t>
      </w:r>
      <w:r w:rsidR="00FC704D" w:rsidRPr="0033737D">
        <w:rPr>
          <w:rFonts w:ascii="Times New Roman" w:hAnsi="Times New Roman"/>
          <w:iCs/>
          <w:color w:val="auto"/>
          <w:spacing w:val="2"/>
          <w:sz w:val="24"/>
          <w:szCs w:val="24"/>
          <w:lang w:val="en-US"/>
        </w:rPr>
        <w:t xml:space="preserve"> 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</w:rPr>
        <w:t>времени</w:t>
      </w:r>
      <w:r w:rsidRPr="0033737D">
        <w:rPr>
          <w:rFonts w:ascii="Times New Roman" w:hAnsi="Times New Roman"/>
          <w:iCs/>
          <w:color w:val="auto"/>
          <w:spacing w:val="2"/>
          <w:sz w:val="24"/>
          <w:szCs w:val="24"/>
          <w:lang w:val="en-US"/>
        </w:rPr>
        <w:t xml:space="preserve"> (yesterday, tomorrow, never, usually, </w:t>
      </w:r>
      <w:r w:rsidRPr="0033737D">
        <w:rPr>
          <w:rFonts w:ascii="Times New Roman" w:hAnsi="Times New Roman"/>
          <w:iCs/>
          <w:color w:val="auto"/>
          <w:sz w:val="24"/>
          <w:szCs w:val="24"/>
          <w:lang w:val="en-US"/>
        </w:rPr>
        <w:t xml:space="preserve">often, sometimes). </w:t>
      </w:r>
      <w:r w:rsidRPr="0033737D">
        <w:rPr>
          <w:rFonts w:ascii="Times New Roman" w:hAnsi="Times New Roman"/>
          <w:iCs/>
          <w:color w:val="auto"/>
          <w:sz w:val="24"/>
          <w:szCs w:val="24"/>
        </w:rPr>
        <w:t>Наречия степени (much, little, very).</w:t>
      </w:r>
    </w:p>
    <w:p w14:paraId="40EB4EAC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Количественные числительные (до 100), порядковые числительные (до 30).</w:t>
      </w:r>
    </w:p>
    <w:p w14:paraId="1E36066F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  <w:lang w:val="en-US"/>
        </w:rPr>
      </w:pP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Наиболее</w:t>
      </w:r>
      <w:r w:rsidR="00FC704D"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употребительные</w:t>
      </w:r>
      <w:r w:rsidR="00FC704D"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предлоги</w:t>
      </w:r>
      <w:r w:rsidRPr="0033737D">
        <w:rPr>
          <w:rFonts w:ascii="Times New Roman" w:hAnsi="Times New Roman"/>
          <w:color w:val="auto"/>
          <w:spacing w:val="2"/>
          <w:sz w:val="24"/>
          <w:szCs w:val="24"/>
          <w:lang w:val="en-US"/>
        </w:rPr>
        <w:t xml:space="preserve">: in, on, at, into, to, </w:t>
      </w:r>
      <w:r w:rsidRPr="0033737D">
        <w:rPr>
          <w:rFonts w:ascii="Times New Roman" w:hAnsi="Times New Roman"/>
          <w:color w:val="auto"/>
          <w:sz w:val="24"/>
          <w:szCs w:val="24"/>
          <w:lang w:val="en-US"/>
        </w:rPr>
        <w:t>from, of, with.</w:t>
      </w:r>
    </w:p>
    <w:p w14:paraId="19A1A406" w14:textId="77777777" w:rsidR="00347B52" w:rsidRPr="00600DBE" w:rsidRDefault="00347B52" w:rsidP="00D9689B">
      <w:pPr>
        <w:pStyle w:val="a0"/>
        <w:spacing w:line="240" w:lineRule="auto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  <w:lang w:val="en-US"/>
        </w:rPr>
      </w:pPr>
    </w:p>
    <w:p w14:paraId="691E2988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Социокультурная осведомлённость</w:t>
      </w:r>
    </w:p>
    <w:p w14:paraId="452C3ED1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В процессе обучения иностранному языку в начальной школе обучающиеся знакомятся: с названиями стран из</w:t>
      </w:r>
      <w:r w:rsidRPr="0033737D">
        <w:rPr>
          <w:rFonts w:ascii="Times New Roman" w:hAnsi="Times New Roman"/>
          <w:color w:val="auto"/>
          <w:sz w:val="24"/>
          <w:szCs w:val="24"/>
        </w:rPr>
        <w:t>учаемого языка; с некоторыми литературными персонажами</w:t>
      </w:r>
      <w:r w:rsidR="00FC704D" w:rsidRPr="0033737D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 xml:space="preserve">популярных детских произведений; с сюжетами некоторых популярных сказок, а также небольшими произведениями </w:t>
      </w:r>
      <w:r w:rsidRPr="0033737D">
        <w:rPr>
          <w:rFonts w:ascii="Times New Roman" w:hAnsi="Times New Roman"/>
          <w:color w:val="auto"/>
          <w:sz w:val="24"/>
          <w:szCs w:val="24"/>
        </w:rPr>
        <w:t>детского фольклора (стихами, песнями) на иностранном языке; с элементарными формами речевого и неречевого поведения, принятого в странах изучаемого языка.</w:t>
      </w:r>
    </w:p>
    <w:p w14:paraId="4D72ADCB" w14:textId="77777777" w:rsidR="00C13114" w:rsidRPr="0033737D" w:rsidRDefault="00C13114" w:rsidP="0033737D">
      <w:pPr>
        <w:pStyle w:val="a0"/>
        <w:spacing w:line="240" w:lineRule="auto"/>
        <w:ind w:firstLine="454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438224BB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Специальные учебные умения</w:t>
      </w:r>
    </w:p>
    <w:p w14:paraId="72C7E78E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pacing w:val="2"/>
          <w:sz w:val="24"/>
          <w:szCs w:val="24"/>
        </w:rPr>
        <w:t>Младшие школьники овладевают следующими специаль</w:t>
      </w:r>
      <w:r w:rsidRPr="0033737D">
        <w:rPr>
          <w:rFonts w:ascii="Times New Roman" w:hAnsi="Times New Roman"/>
          <w:color w:val="auto"/>
          <w:sz w:val="24"/>
          <w:szCs w:val="24"/>
        </w:rPr>
        <w:t>ными (предметными) учебными умениями и навыками:</w:t>
      </w:r>
    </w:p>
    <w:p w14:paraId="7A0B39AE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lastRenderedPageBreak/>
        <w:t>-</w:t>
      </w:r>
      <w:r w:rsidR="00C13114" w:rsidRPr="0033737D">
        <w:rPr>
          <w:sz w:val="24"/>
        </w:rPr>
        <w:t>пользоваться двуязычным словарём учебника (в том чис</w:t>
      </w:r>
      <w:r w:rsidR="00C13114" w:rsidRPr="0033737D">
        <w:rPr>
          <w:spacing w:val="2"/>
          <w:sz w:val="24"/>
        </w:rPr>
        <w:t xml:space="preserve">ле транскрипцией), компьютерным словарём и экранным </w:t>
      </w:r>
      <w:r w:rsidR="00C13114" w:rsidRPr="0033737D">
        <w:rPr>
          <w:sz w:val="24"/>
        </w:rPr>
        <w:t>переводом отдельных слов;</w:t>
      </w:r>
    </w:p>
    <w:p w14:paraId="1BB0B53C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13114" w:rsidRPr="0033737D">
        <w:rPr>
          <w:spacing w:val="2"/>
          <w:sz w:val="24"/>
        </w:rPr>
        <w:t>пользоваться справочным материалом, представленным</w:t>
      </w:r>
      <w:r w:rsidR="00FC704D" w:rsidRPr="0033737D">
        <w:rPr>
          <w:spacing w:val="2"/>
          <w:sz w:val="24"/>
        </w:rPr>
        <w:t xml:space="preserve"> </w:t>
      </w:r>
      <w:r w:rsidR="00C13114" w:rsidRPr="0033737D">
        <w:rPr>
          <w:sz w:val="24"/>
        </w:rPr>
        <w:t>в виде таблиц, схем, правил;</w:t>
      </w:r>
    </w:p>
    <w:p w14:paraId="65257D5C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вести словарь (словарную тетрадь);</w:t>
      </w:r>
    </w:p>
    <w:p w14:paraId="6A4725F6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13114" w:rsidRPr="0033737D">
        <w:rPr>
          <w:spacing w:val="2"/>
          <w:sz w:val="24"/>
        </w:rPr>
        <w:t xml:space="preserve">систематизировать слова, например по тематическому </w:t>
      </w:r>
      <w:r w:rsidR="00C13114" w:rsidRPr="0033737D">
        <w:rPr>
          <w:sz w:val="24"/>
        </w:rPr>
        <w:t>принципу;</w:t>
      </w:r>
    </w:p>
    <w:p w14:paraId="46882BA7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пользоваться языковой догадкой, например при опознавании интернационализмов;</w:t>
      </w:r>
    </w:p>
    <w:p w14:paraId="70FF84F9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2"/>
          <w:sz w:val="24"/>
        </w:rPr>
        <w:t xml:space="preserve">- </w:t>
      </w:r>
      <w:r w:rsidR="00C13114" w:rsidRPr="0033737D">
        <w:rPr>
          <w:spacing w:val="2"/>
          <w:sz w:val="24"/>
        </w:rPr>
        <w:t>делать обобщения на основе структурно­функциональ</w:t>
      </w:r>
      <w:r w:rsidR="00C13114" w:rsidRPr="0033737D">
        <w:rPr>
          <w:sz w:val="24"/>
        </w:rPr>
        <w:t>ных схем простого предложения;</w:t>
      </w:r>
    </w:p>
    <w:p w14:paraId="159D4676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pacing w:val="-4"/>
          <w:sz w:val="24"/>
        </w:rPr>
        <w:t xml:space="preserve">- </w:t>
      </w:r>
      <w:r w:rsidR="00C13114" w:rsidRPr="0033737D">
        <w:rPr>
          <w:spacing w:val="-4"/>
          <w:sz w:val="24"/>
        </w:rPr>
        <w:t>опознавать грамматические явления, отсутствующие в род</w:t>
      </w:r>
      <w:r w:rsidR="00C13114" w:rsidRPr="0033737D">
        <w:rPr>
          <w:sz w:val="24"/>
        </w:rPr>
        <w:t>ном языке, например артикли.</w:t>
      </w:r>
    </w:p>
    <w:p w14:paraId="4DA4D609" w14:textId="77777777" w:rsidR="00C13114" w:rsidRPr="0033737D" w:rsidRDefault="00C13114" w:rsidP="0033737D">
      <w:pPr>
        <w:pStyle w:val="a0"/>
        <w:spacing w:line="240" w:lineRule="auto"/>
        <w:ind w:firstLine="454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</w:p>
    <w:p w14:paraId="47B407D0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b/>
          <w:bCs/>
          <w:iCs/>
          <w:color w:val="auto"/>
          <w:sz w:val="24"/>
          <w:szCs w:val="24"/>
        </w:rPr>
      </w:pPr>
      <w:r w:rsidRPr="0033737D">
        <w:rPr>
          <w:rFonts w:ascii="Times New Roman" w:hAnsi="Times New Roman"/>
          <w:b/>
          <w:bCs/>
          <w:iCs/>
          <w:color w:val="auto"/>
          <w:sz w:val="24"/>
          <w:szCs w:val="24"/>
        </w:rPr>
        <w:t>Обще учебные умения и универсальные учебные действия</w:t>
      </w:r>
    </w:p>
    <w:p w14:paraId="609C89A8" w14:textId="77777777" w:rsidR="00C13114" w:rsidRPr="0033737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В процессе изучения курса «Иностранный язык» младшие школьники:</w:t>
      </w:r>
    </w:p>
    <w:p w14:paraId="7059DCBA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 xml:space="preserve">совершенствуют приёмы работы с текстом, опираясь на </w:t>
      </w:r>
      <w:r w:rsidR="00C13114" w:rsidRPr="0033737D">
        <w:rPr>
          <w:spacing w:val="2"/>
          <w:sz w:val="24"/>
        </w:rPr>
        <w:t>умения, приобретённые на уроках родного языка (прогно</w:t>
      </w:r>
      <w:r w:rsidR="00C13114" w:rsidRPr="0033737D">
        <w:rPr>
          <w:sz w:val="24"/>
        </w:rPr>
        <w:t xml:space="preserve">зировать содержание текста по заголовку, данным к тексту </w:t>
      </w:r>
      <w:r w:rsidR="00C13114" w:rsidRPr="0033737D">
        <w:rPr>
          <w:spacing w:val="2"/>
          <w:sz w:val="24"/>
        </w:rPr>
        <w:t xml:space="preserve">рисункам, списывать текст, выписывать отдельные слова и </w:t>
      </w:r>
      <w:r w:rsidR="00C13114" w:rsidRPr="0033737D">
        <w:rPr>
          <w:sz w:val="24"/>
        </w:rPr>
        <w:t>предложения из текста и</w:t>
      </w:r>
      <w:r w:rsidR="00C13114" w:rsidRPr="0033737D">
        <w:rPr>
          <w:sz w:val="24"/>
        </w:rPr>
        <w:t> </w:t>
      </w:r>
      <w:r w:rsidR="00C13114" w:rsidRPr="0033737D">
        <w:rPr>
          <w:sz w:val="24"/>
        </w:rPr>
        <w:t>т.</w:t>
      </w:r>
      <w:r w:rsidR="00C13114" w:rsidRPr="0033737D">
        <w:rPr>
          <w:sz w:val="24"/>
        </w:rPr>
        <w:t> </w:t>
      </w:r>
      <w:r w:rsidR="00C13114" w:rsidRPr="0033737D">
        <w:rPr>
          <w:sz w:val="24"/>
        </w:rPr>
        <w:t>п.);</w:t>
      </w:r>
    </w:p>
    <w:p w14:paraId="4275BE96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овладевают более разнообразными приёмами раскрытия значения слова, используя словообразовательные элементы; синонимы, антонимы; контекст;</w:t>
      </w:r>
    </w:p>
    <w:p w14:paraId="3A1D5370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pacing w:val="2"/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 xml:space="preserve">совершенствуют общеречевые коммуникативные умения, например начинать и завершать разговор, используя </w:t>
      </w:r>
      <w:r w:rsidR="00C13114" w:rsidRPr="0033737D">
        <w:rPr>
          <w:spacing w:val="2"/>
          <w:sz w:val="24"/>
        </w:rPr>
        <w:t>речевые клише; поддерживать беседу, задавая вопросы и переспрашивая;</w:t>
      </w:r>
    </w:p>
    <w:p w14:paraId="1216CC74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z w:val="24"/>
        </w:rPr>
      </w:pPr>
      <w:r>
        <w:rPr>
          <w:sz w:val="24"/>
        </w:rPr>
        <w:t xml:space="preserve">- </w:t>
      </w:r>
      <w:r w:rsidR="00C13114" w:rsidRPr="0033737D">
        <w:rPr>
          <w:sz w:val="24"/>
        </w:rPr>
        <w:t>учатся осуществлять самоконтроль, самооценку;</w:t>
      </w:r>
    </w:p>
    <w:p w14:paraId="0FAE2CAD" w14:textId="77777777" w:rsidR="00C13114" w:rsidRPr="0033737D" w:rsidRDefault="00347B52" w:rsidP="00347B52">
      <w:pPr>
        <w:pStyle w:val="21"/>
        <w:numPr>
          <w:ilvl w:val="0"/>
          <w:numId w:val="0"/>
        </w:numPr>
        <w:spacing w:line="240" w:lineRule="auto"/>
        <w:ind w:left="680"/>
        <w:jc w:val="left"/>
        <w:rPr>
          <w:spacing w:val="-2"/>
          <w:sz w:val="24"/>
        </w:rPr>
      </w:pPr>
      <w:r>
        <w:rPr>
          <w:spacing w:val="-4"/>
          <w:sz w:val="24"/>
        </w:rPr>
        <w:t xml:space="preserve">- </w:t>
      </w:r>
      <w:r w:rsidR="00C13114" w:rsidRPr="0033737D">
        <w:rPr>
          <w:spacing w:val="-4"/>
          <w:sz w:val="24"/>
        </w:rPr>
        <w:t>учатся самостоятельно выполнять задания с использовани</w:t>
      </w:r>
      <w:r w:rsidR="00C13114" w:rsidRPr="0033737D">
        <w:rPr>
          <w:spacing w:val="-2"/>
          <w:sz w:val="24"/>
        </w:rPr>
        <w:t>ем компьютера (при наличии мультимедийного приложения).</w:t>
      </w:r>
    </w:p>
    <w:p w14:paraId="27F4949C" w14:textId="77777777" w:rsidR="00FC704D" w:rsidRDefault="00C13114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 xml:space="preserve">Общеучебные и специальные учебные умения, а также социокультурная осведомлённость приобретаются учащимися в процессе формирования коммуникативных умений в основных видах речевой деятельности. Поэтому они </w:t>
      </w:r>
      <w:r w:rsidRPr="0033737D">
        <w:rPr>
          <w:rFonts w:ascii="Times New Roman" w:hAnsi="Times New Roman"/>
          <w:b/>
          <w:bCs/>
          <w:color w:val="auto"/>
          <w:sz w:val="24"/>
          <w:szCs w:val="24"/>
        </w:rPr>
        <w:t xml:space="preserve">не выделяются </w:t>
      </w:r>
      <w:r w:rsidRPr="0033737D">
        <w:rPr>
          <w:rFonts w:ascii="Times New Roman" w:hAnsi="Times New Roman"/>
          <w:color w:val="auto"/>
          <w:sz w:val="24"/>
          <w:szCs w:val="24"/>
        </w:rPr>
        <w:t>отдельно в тематическом планировании.</w:t>
      </w:r>
    </w:p>
    <w:p w14:paraId="6CF5DB24" w14:textId="77777777" w:rsidR="000A46D8" w:rsidRDefault="000A46D8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</w:p>
    <w:p w14:paraId="2EE4F64E" w14:textId="77777777" w:rsidR="000A46D8" w:rsidRPr="0033737D" w:rsidRDefault="000A46D8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</w:p>
    <w:p w14:paraId="20C9DC7D" w14:textId="77777777" w:rsidR="00D76360" w:rsidRPr="0033737D" w:rsidRDefault="00D76360" w:rsidP="0033737D">
      <w:pPr>
        <w:pStyle w:val="a0"/>
        <w:spacing w:line="240" w:lineRule="auto"/>
        <w:ind w:firstLine="680"/>
        <w:jc w:val="left"/>
        <w:rPr>
          <w:rFonts w:ascii="Times New Roman" w:hAnsi="Times New Roman"/>
          <w:color w:val="auto"/>
          <w:sz w:val="24"/>
          <w:szCs w:val="24"/>
        </w:rPr>
      </w:pPr>
      <w:r w:rsidRPr="0033737D">
        <w:rPr>
          <w:rFonts w:ascii="Times New Roman" w:hAnsi="Times New Roman"/>
          <w:color w:val="auto"/>
          <w:sz w:val="24"/>
          <w:szCs w:val="24"/>
        </w:rPr>
        <w:t>Распределение предметного содержания по годам обучения</w:t>
      </w:r>
    </w:p>
    <w:tbl>
      <w:tblPr>
        <w:tblStyle w:val="TableGrid"/>
        <w:tblW w:w="15134" w:type="dxa"/>
        <w:tblLook w:val="04A0" w:firstRow="1" w:lastRow="0" w:firstColumn="1" w:lastColumn="0" w:noHBand="0" w:noVBand="1"/>
      </w:tblPr>
      <w:tblGrid>
        <w:gridCol w:w="2392"/>
        <w:gridCol w:w="4237"/>
        <w:gridCol w:w="4252"/>
        <w:gridCol w:w="4253"/>
      </w:tblGrid>
      <w:tr w:rsidR="00D76360" w:rsidRPr="0033737D" w14:paraId="0A549728" w14:textId="77777777" w:rsidTr="00FC704D">
        <w:tc>
          <w:tcPr>
            <w:tcW w:w="2392" w:type="dxa"/>
          </w:tcPr>
          <w:p w14:paraId="7B1C6C31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редметное содержание</w:t>
            </w:r>
          </w:p>
        </w:tc>
        <w:tc>
          <w:tcPr>
            <w:tcW w:w="4237" w:type="dxa"/>
          </w:tcPr>
          <w:p w14:paraId="0C6F8A44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 класс</w:t>
            </w:r>
          </w:p>
        </w:tc>
        <w:tc>
          <w:tcPr>
            <w:tcW w:w="4252" w:type="dxa"/>
          </w:tcPr>
          <w:p w14:paraId="2E180CED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 класс</w:t>
            </w:r>
          </w:p>
        </w:tc>
        <w:tc>
          <w:tcPr>
            <w:tcW w:w="4253" w:type="dxa"/>
          </w:tcPr>
          <w:p w14:paraId="6BB498BE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 класс</w:t>
            </w:r>
          </w:p>
        </w:tc>
      </w:tr>
      <w:tr w:rsidR="00D76360" w:rsidRPr="0033737D" w14:paraId="6AF76392" w14:textId="77777777" w:rsidTr="00FC704D">
        <w:tc>
          <w:tcPr>
            <w:tcW w:w="2392" w:type="dxa"/>
          </w:tcPr>
          <w:p w14:paraId="6A377CD2" w14:textId="77777777" w:rsidR="00D76360" w:rsidRPr="0033737D" w:rsidRDefault="0012625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наком</w:t>
            </w:r>
            <w:r w:rsidR="00D7636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тво,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основные </w:t>
            </w:r>
            <w:r w:rsidR="00D7636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элементы речевого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7636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этикета</w:t>
            </w:r>
          </w:p>
        </w:tc>
        <w:tc>
          <w:tcPr>
            <w:tcW w:w="4237" w:type="dxa"/>
          </w:tcPr>
          <w:p w14:paraId="6DBC7355" w14:textId="77777777" w:rsidR="00D76360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иветствие, со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бщение основ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ых сведений о себе. Получение информации о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обеседнике.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ыражение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ла</w:t>
            </w:r>
            <w:r w:rsidR="00347B52">
              <w:rPr>
                <w:rFonts w:ascii="Times New Roman" w:eastAsia="Times New Roman" w:hAnsi="Times New Roman" w:cs="Times New Roman"/>
                <w:sz w:val="24"/>
                <w:szCs w:val="24"/>
              </w:rPr>
              <w:t>годарности. Выраже-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ие просьбы</w:t>
            </w:r>
          </w:p>
        </w:tc>
        <w:tc>
          <w:tcPr>
            <w:tcW w:w="4252" w:type="dxa"/>
          </w:tcPr>
          <w:p w14:paraId="71A1650F" w14:textId="77777777" w:rsidR="00D76360" w:rsidRPr="0033737D" w:rsidRDefault="00AA7BC1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олит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рректность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и характеристике лю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ей, предметов или явлений</w:t>
            </w:r>
          </w:p>
        </w:tc>
        <w:tc>
          <w:tcPr>
            <w:tcW w:w="4253" w:type="dxa"/>
          </w:tcPr>
          <w:p w14:paraId="57AEE0EA" w14:textId="77777777" w:rsidR="00D76360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ежливое выражение просьбы. Вежливая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форма п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уждения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 действию и ответные реплики</w:t>
            </w:r>
          </w:p>
        </w:tc>
      </w:tr>
      <w:tr w:rsidR="00D76360" w:rsidRPr="0033737D" w14:paraId="02465A69" w14:textId="77777777" w:rsidTr="00FC704D">
        <w:tc>
          <w:tcPr>
            <w:tcW w:w="2392" w:type="dxa"/>
          </w:tcPr>
          <w:p w14:paraId="2FB3CDD4" w14:textId="77777777" w:rsidR="00D76360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. Я и моя семья</w:t>
            </w:r>
          </w:p>
        </w:tc>
        <w:tc>
          <w:tcPr>
            <w:tcW w:w="4237" w:type="dxa"/>
          </w:tcPr>
          <w:p w14:paraId="1FEC062D" w14:textId="77777777" w:rsidR="00D76360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лены семьи. До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машние любим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цы. Занятия членов семьи.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абочий и школьный день</w:t>
            </w:r>
          </w:p>
        </w:tc>
        <w:tc>
          <w:tcPr>
            <w:tcW w:w="4252" w:type="dxa"/>
          </w:tcPr>
          <w:p w14:paraId="3CB59CC0" w14:textId="77777777" w:rsidR="00BF6FA3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емейные увле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ения. Возраст членов семьи. Что мы делаем хорошо, плохо, не умеем делать. День рождения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одарки. Выход</w:t>
            </w:r>
            <w:r w:rsidR="00BF6FA3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ые дни</w:t>
            </w:r>
          </w:p>
          <w:p w14:paraId="1E4B58A1" w14:textId="77777777" w:rsidR="00BF6FA3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4B93DB06" w14:textId="77777777" w:rsidR="00D76360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емейное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генеалогиче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кое древо.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анятия и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язанности детей.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одственни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и. Обычный день семьи.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юбимые занятия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ленов семьи. Занятия в разные дни недели</w:t>
            </w:r>
          </w:p>
        </w:tc>
      </w:tr>
      <w:tr w:rsidR="00D76360" w:rsidRPr="0033737D" w14:paraId="50097ED8" w14:textId="77777777" w:rsidTr="00FC704D">
        <w:tc>
          <w:tcPr>
            <w:tcW w:w="2392" w:type="dxa"/>
          </w:tcPr>
          <w:p w14:paraId="600730D4" w14:textId="77777777" w:rsidR="00D76360" w:rsidRPr="0033737D" w:rsidRDefault="0012625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Мир вокруг 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с. Природа. Времена года.</w:t>
            </w:r>
          </w:p>
        </w:tc>
        <w:tc>
          <w:tcPr>
            <w:tcW w:w="4237" w:type="dxa"/>
          </w:tcPr>
          <w:p w14:paraId="0EE92830" w14:textId="77777777" w:rsidR="00D76360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Цветовые харак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теристики 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и размер предметов. Игрушки, подарки. Местополо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жение предметов в пространстве. Количество и идентификация предметов. Наименование предметов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живой и неживой приро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ы. Животные на ферме. Растения в саду.</w:t>
            </w:r>
          </w:p>
        </w:tc>
        <w:tc>
          <w:tcPr>
            <w:tcW w:w="4252" w:type="dxa"/>
          </w:tcPr>
          <w:p w14:paraId="21B76486" w14:textId="77777777" w:rsidR="00D76360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ремя. Местопо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ожение предметов в пространст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е. Физические характеристики предметов. Цветовая палитра мира.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икие животные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азных конти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ентов. Времена года и пог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да, их описание. Названия меся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ц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ев. Красота ок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ужающего мира</w:t>
            </w:r>
          </w:p>
        </w:tc>
        <w:tc>
          <w:tcPr>
            <w:tcW w:w="4253" w:type="dxa"/>
          </w:tcPr>
          <w:p w14:paraId="13982D2B" w14:textId="77777777" w:rsidR="00D76360" w:rsidRPr="0033737D" w:rsidRDefault="002A5CBE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года вчера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и сегодня.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огода, ти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ичная для разных времен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года. Описа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ие различной </w:t>
            </w:r>
            <w:r w:rsidR="0012625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огоды. Пог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а в разных странах и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городах. Пред-сказания пог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ы</w:t>
            </w:r>
          </w:p>
        </w:tc>
      </w:tr>
      <w:tr w:rsidR="00D76360" w:rsidRPr="0033737D" w14:paraId="50BCAB36" w14:textId="77777777" w:rsidTr="00FC704D">
        <w:tc>
          <w:tcPr>
            <w:tcW w:w="2392" w:type="dxa"/>
          </w:tcPr>
          <w:p w14:paraId="17541577" w14:textId="77777777" w:rsidR="00D76360" w:rsidRPr="0033737D" w:rsidRDefault="002A5CBE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4. Мир увлечений, досуг.</w:t>
            </w:r>
          </w:p>
        </w:tc>
        <w:tc>
          <w:tcPr>
            <w:tcW w:w="4237" w:type="dxa"/>
          </w:tcPr>
          <w:p w14:paraId="0FC8266A" w14:textId="77777777" w:rsidR="00D76360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портивные за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ятия. Любимые занятия на досуге</w:t>
            </w:r>
          </w:p>
        </w:tc>
        <w:tc>
          <w:tcPr>
            <w:tcW w:w="4252" w:type="dxa"/>
          </w:tcPr>
          <w:p w14:paraId="0C765C1F" w14:textId="77777777" w:rsidR="00D76360" w:rsidRPr="0033737D" w:rsidRDefault="002A5CBE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портивные и другие игры. За</w:t>
            </w:r>
            <w:r w:rsidR="00FC704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ятия в разные дни недели и вре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мена года. То, что мы любим и не любим. Время-препровождение сказочных персо-нажей. Пикни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. Излюбленные места отдыха англичан. Любимые занятия на отды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хе. Любимые фильмы. Планы на выходные</w:t>
            </w:r>
          </w:p>
        </w:tc>
        <w:tc>
          <w:tcPr>
            <w:tcW w:w="4253" w:type="dxa"/>
          </w:tcPr>
          <w:p w14:paraId="33B8B9CD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76360" w:rsidRPr="0033737D" w14:paraId="55A00BEF" w14:textId="77777777" w:rsidTr="00FC704D">
        <w:tc>
          <w:tcPr>
            <w:tcW w:w="2392" w:type="dxa"/>
          </w:tcPr>
          <w:p w14:paraId="71012A3B" w14:textId="77777777" w:rsidR="00D76360" w:rsidRPr="0033737D" w:rsidRDefault="002A5CBE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Город</w:t>
            </w:r>
            <w:r w:rsidR="00FC704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кие зда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ия, дом, жилище</w:t>
            </w:r>
          </w:p>
        </w:tc>
        <w:tc>
          <w:tcPr>
            <w:tcW w:w="4237" w:type="dxa"/>
          </w:tcPr>
          <w:p w14:paraId="54BDFDB0" w14:textId="77777777" w:rsidR="00D76360" w:rsidRPr="0033737D" w:rsidRDefault="00AA7BC1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едметы мебе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и в доме</w:t>
            </w:r>
          </w:p>
        </w:tc>
        <w:tc>
          <w:tcPr>
            <w:tcW w:w="4252" w:type="dxa"/>
          </w:tcPr>
          <w:p w14:paraId="17BA2447" w14:textId="77777777" w:rsidR="00D76360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Моя комната. Предметы серви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овки стола. Загородный дом</w:t>
            </w:r>
          </w:p>
        </w:tc>
        <w:tc>
          <w:tcPr>
            <w:tcW w:w="4253" w:type="dxa"/>
          </w:tcPr>
          <w:p w14:paraId="5B0E7B61" w14:textId="77777777" w:rsidR="00D76360" w:rsidRPr="0033737D" w:rsidRDefault="00480BB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Ти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ичное жи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ище англичан. Обстанов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а в доме, предметы интерьера,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их место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ложение. Английский сад. Мой дом (квартира,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омната, кухня). Местоположение стро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ений в городе.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Жилища ска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очных персо</w:t>
            </w:r>
            <w:r w:rsidR="002A5CBE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жей</w:t>
            </w:r>
          </w:p>
        </w:tc>
      </w:tr>
      <w:tr w:rsidR="00D76360" w:rsidRPr="0033737D" w14:paraId="4AF05D15" w14:textId="77777777" w:rsidTr="00FC704D">
        <w:tc>
          <w:tcPr>
            <w:tcW w:w="2392" w:type="dxa"/>
          </w:tcPr>
          <w:p w14:paraId="77F6A58A" w14:textId="77777777" w:rsidR="00D76360" w:rsidRPr="0033737D" w:rsidRDefault="002A5CBE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6. Школа, каникулы</w:t>
            </w:r>
          </w:p>
        </w:tc>
        <w:tc>
          <w:tcPr>
            <w:tcW w:w="4237" w:type="dxa"/>
          </w:tcPr>
          <w:p w14:paraId="4C39978B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2" w:type="dxa"/>
          </w:tcPr>
          <w:p w14:paraId="58778570" w14:textId="77777777" w:rsidR="00D76360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Школьный день. Школьные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рузья. Настоя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щий друг. Предметы школьного обихода</w:t>
            </w:r>
          </w:p>
        </w:tc>
        <w:tc>
          <w:tcPr>
            <w:tcW w:w="4253" w:type="dxa"/>
          </w:tcPr>
          <w:p w14:paraId="7C4700A3" w14:textId="77777777" w:rsidR="001138D6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аспорядок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ня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школьника. Распорядок дня анг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ийского школьника.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лассная ком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та. Предме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ты школьной мебели.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й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класс, моя школа.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Учебная раб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та в классе.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чальная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школа в Англии. Школь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ый год. Школьные каникулы. Школьный ланч. Планы на летние каникулы</w:t>
            </w:r>
          </w:p>
        </w:tc>
      </w:tr>
      <w:tr w:rsidR="00D76360" w:rsidRPr="0033737D" w14:paraId="3B042B33" w14:textId="77777777" w:rsidTr="00FC704D">
        <w:tc>
          <w:tcPr>
            <w:tcW w:w="2392" w:type="dxa"/>
          </w:tcPr>
          <w:p w14:paraId="022FCFD1" w14:textId="77777777" w:rsidR="00D76360" w:rsidRPr="0033737D" w:rsidRDefault="00480BB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. Путеше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твия</w:t>
            </w:r>
          </w:p>
        </w:tc>
        <w:tc>
          <w:tcPr>
            <w:tcW w:w="4237" w:type="dxa"/>
          </w:tcPr>
          <w:p w14:paraId="7F442897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2" w:type="dxa"/>
          </w:tcPr>
          <w:p w14:paraId="74D61461" w14:textId="77777777" w:rsidR="00D76360" w:rsidRPr="0033737D" w:rsidRDefault="00D76360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53D8B0D1" w14:textId="77777777" w:rsidR="00D76360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утешествия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азными видами транспорта. Путешест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ия в Озерный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рай, Шотлан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ию. Поездка в Москву. Путешествие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 Байкал.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ланирование поез</w:t>
            </w:r>
            <w:r w:rsidR="00FC704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ок, путеше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твий.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Гостиница</w:t>
            </w:r>
          </w:p>
        </w:tc>
      </w:tr>
      <w:tr w:rsidR="00BF6FA3" w:rsidRPr="0033737D" w14:paraId="6A153000" w14:textId="77777777" w:rsidTr="00FC704D">
        <w:tc>
          <w:tcPr>
            <w:tcW w:w="2392" w:type="dxa"/>
          </w:tcPr>
          <w:p w14:paraId="29FA253C" w14:textId="77777777" w:rsidR="00BF6FA3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8. Человек и его мир</w:t>
            </w:r>
          </w:p>
        </w:tc>
        <w:tc>
          <w:tcPr>
            <w:tcW w:w="4237" w:type="dxa"/>
          </w:tcPr>
          <w:p w14:paraId="7C73433D" w14:textId="77777777" w:rsidR="00BF6FA3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ушевное </w:t>
            </w:r>
            <w:r w:rsidR="00FC704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остояние и лич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остные качест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а человека</w:t>
            </w:r>
          </w:p>
        </w:tc>
        <w:tc>
          <w:tcPr>
            <w:tcW w:w="4252" w:type="dxa"/>
          </w:tcPr>
          <w:p w14:paraId="6CE77032" w14:textId="77777777" w:rsidR="00BF6FA3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зраст челове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а. Физические характеристики человека. Адрес,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3737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телефон. Пр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фессиональная деятельность</w:t>
            </w:r>
          </w:p>
        </w:tc>
        <w:tc>
          <w:tcPr>
            <w:tcW w:w="4253" w:type="dxa"/>
          </w:tcPr>
          <w:p w14:paraId="05C823E1" w14:textId="77777777" w:rsidR="00BF6FA3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вседневные занятия различных людей. Сравнения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юдей по разным парамет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ам</w:t>
            </w:r>
          </w:p>
        </w:tc>
      </w:tr>
      <w:tr w:rsidR="00BF6FA3" w:rsidRPr="0033737D" w14:paraId="59EF1CB5" w14:textId="77777777" w:rsidTr="00FC704D">
        <w:tc>
          <w:tcPr>
            <w:tcW w:w="2392" w:type="dxa"/>
          </w:tcPr>
          <w:p w14:paraId="49DF51DB" w14:textId="77777777" w:rsidR="00BF6FA3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9. Здоровье и еда.</w:t>
            </w:r>
          </w:p>
        </w:tc>
        <w:tc>
          <w:tcPr>
            <w:tcW w:w="4237" w:type="dxa"/>
          </w:tcPr>
          <w:p w14:paraId="175420F1" w14:textId="77777777" w:rsidR="00BF6FA3" w:rsidRPr="0033737D" w:rsidRDefault="00FC704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дельные назва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ия продуктов питания</w:t>
            </w:r>
          </w:p>
        </w:tc>
        <w:tc>
          <w:tcPr>
            <w:tcW w:w="4252" w:type="dxa"/>
          </w:tcPr>
          <w:p w14:paraId="118083FD" w14:textId="77777777" w:rsidR="00BF6FA3" w:rsidRPr="0033737D" w:rsidRDefault="0033737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амочувствие че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овека. Фрукты</w:t>
            </w:r>
          </w:p>
        </w:tc>
        <w:tc>
          <w:tcPr>
            <w:tcW w:w="4253" w:type="dxa"/>
          </w:tcPr>
          <w:p w14:paraId="0A542A80" w14:textId="77777777" w:rsidR="00BF6FA3" w:rsidRPr="0033737D" w:rsidRDefault="00AA7BC1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емейные трапезы. Еда и на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итки. Трапезы: обед, ужин,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ай. Типич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ый завтрак.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Еда в холо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ильнике. Моя любимая еда. Овощи и фрукты</w:t>
            </w:r>
          </w:p>
        </w:tc>
      </w:tr>
      <w:tr w:rsidR="00BF6FA3" w:rsidRPr="0033737D" w14:paraId="75B44691" w14:textId="77777777" w:rsidTr="00FC704D">
        <w:tc>
          <w:tcPr>
            <w:tcW w:w="2392" w:type="dxa"/>
          </w:tcPr>
          <w:p w14:paraId="452D2C09" w14:textId="77777777" w:rsidR="00BF6FA3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7" w:type="dxa"/>
          </w:tcPr>
          <w:p w14:paraId="70FF3EC4" w14:textId="77777777" w:rsidR="00BF6FA3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2" w:type="dxa"/>
          </w:tcPr>
          <w:p w14:paraId="0B17DBD1" w14:textId="77777777" w:rsidR="00BF6FA3" w:rsidRPr="0033737D" w:rsidRDefault="00BF6FA3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2D58A915" w14:textId="77777777" w:rsidR="001138D6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нглийские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звания тра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ез. Меню. </w:t>
            </w:r>
          </w:p>
          <w:p w14:paraId="3D5B6165" w14:textId="77777777" w:rsidR="00BF6FA3" w:rsidRPr="0033737D" w:rsidRDefault="0033737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ыбор блюд. Кафе. Празд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ичный стол. </w:t>
            </w:r>
            <w:r w:rsidR="00480BB0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оход в мага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ин, покупки</w:t>
            </w:r>
          </w:p>
        </w:tc>
      </w:tr>
      <w:tr w:rsidR="001138D6" w:rsidRPr="0033737D" w14:paraId="04F0A15A" w14:textId="77777777" w:rsidTr="00FC704D">
        <w:tc>
          <w:tcPr>
            <w:tcW w:w="2392" w:type="dxa"/>
          </w:tcPr>
          <w:p w14:paraId="20041194" w14:textId="77777777" w:rsidR="001138D6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10. Города и страны. Страны изучаемого языка. Родная страна</w:t>
            </w:r>
          </w:p>
        </w:tc>
        <w:tc>
          <w:tcPr>
            <w:tcW w:w="4237" w:type="dxa"/>
          </w:tcPr>
          <w:p w14:paraId="572319A1" w14:textId="77777777" w:rsidR="001138D6" w:rsidRPr="0033737D" w:rsidRDefault="00AA7BC1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траны изучаемого языка. От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дельные сведения 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 их культуре и истории. Некоторые города Рос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ии и зарубежья.</w:t>
            </w:r>
            <w:r w:rsidR="00B15F4C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одной город</w:t>
            </w:r>
          </w:p>
          <w:p w14:paraId="789B1E89" w14:textId="77777777" w:rsidR="001138D6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2" w:type="dxa"/>
          </w:tcPr>
          <w:p w14:paraId="71EF60EE" w14:textId="77777777" w:rsidR="001138D6" w:rsidRPr="0033737D" w:rsidRDefault="0033737D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онтиненты. На</w:t>
            </w:r>
            <w:r w:rsidR="00B15F4C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вания некото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ых европейски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х языков. Названия госуда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ств, их флаги. Отдельные досто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имечательности России, Бри</w:t>
            </w:r>
            <w:r w:rsidR="001138D6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тании, Франции. Символы стран</w:t>
            </w:r>
          </w:p>
        </w:tc>
        <w:tc>
          <w:tcPr>
            <w:tcW w:w="4253" w:type="dxa"/>
          </w:tcPr>
          <w:p w14:paraId="076691B6" w14:textId="77777777" w:rsidR="001138D6" w:rsidRPr="0033737D" w:rsidRDefault="001138D6" w:rsidP="0033737D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екот</w:t>
            </w:r>
            <w:r w:rsidR="0033737D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рые достопримеча</w:t>
            </w:r>
            <w:r w:rsidR="00AA7BC1"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тельности сто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лицы</w:t>
            </w:r>
          </w:p>
        </w:tc>
      </w:tr>
    </w:tbl>
    <w:p w14:paraId="1E6AAFF2" w14:textId="77777777" w:rsidR="00D76360" w:rsidRPr="0033737D" w:rsidRDefault="00F6376E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376E">
        <w:rPr>
          <w:rFonts w:ascii="Times New Roman" w:hAnsi="Times New Roman" w:cs="Times New Roman"/>
          <w:b/>
          <w:sz w:val="24"/>
          <w:szCs w:val="24"/>
        </w:rPr>
        <w:t xml:space="preserve">Предметные </w:t>
      </w:r>
      <w:r>
        <w:rPr>
          <w:rFonts w:ascii="Times New Roman" w:hAnsi="Times New Roman" w:cs="Times New Roman"/>
          <w:b/>
          <w:sz w:val="24"/>
          <w:szCs w:val="24"/>
        </w:rPr>
        <w:t>результаты  освоения учащимися 2</w:t>
      </w:r>
      <w:r w:rsidRPr="00F6376E">
        <w:rPr>
          <w:rFonts w:ascii="Times New Roman" w:hAnsi="Times New Roman" w:cs="Times New Roman"/>
          <w:b/>
          <w:sz w:val="24"/>
          <w:szCs w:val="24"/>
        </w:rPr>
        <w:t xml:space="preserve"> класса программы по английскому языку</w:t>
      </w:r>
    </w:p>
    <w:p w14:paraId="7DEC9DDE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lastRenderedPageBreak/>
        <w:t>Речевая компетенция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Говорение</w:t>
      </w:r>
      <w:r w:rsidR="00347B52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</w:t>
      </w:r>
      <w:r w:rsidR="004C6948" w:rsidRPr="0033737D">
        <w:rPr>
          <w:rFonts w:ascii="Times New Roman" w:eastAsia="Times New Roman" w:hAnsi="Times New Roman" w:cs="Times New Roman"/>
          <w:sz w:val="24"/>
          <w:szCs w:val="24"/>
        </w:rPr>
        <w:t>Ученик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научится:</w:t>
      </w:r>
    </w:p>
    <w:p w14:paraId="79714E5F" w14:textId="77777777" w:rsidR="00D76360" w:rsidRPr="0033737D" w:rsidRDefault="00D76360" w:rsidP="003373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участвовать в элементарных диалогах (этикетном, диалоге-расспросе, диалоге-побуждении), соблюдая нормы речевого этикета, принятые в англоязычных странах;</w:t>
      </w:r>
    </w:p>
    <w:p w14:paraId="0AD8951E" w14:textId="77777777" w:rsidR="00D76360" w:rsidRPr="0033737D" w:rsidRDefault="00D76360" w:rsidP="003373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оставлять небольшое описание предмета, картинки, персонажа;</w:t>
      </w:r>
    </w:p>
    <w:p w14:paraId="31DD4417" w14:textId="77777777" w:rsidR="00D76360" w:rsidRPr="0033737D" w:rsidRDefault="00D76360" w:rsidP="003373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рассказывать о себе, своей семье, друге;</w:t>
      </w:r>
    </w:p>
    <w:p w14:paraId="1089F5EF" w14:textId="77777777" w:rsidR="00D76360" w:rsidRPr="0033737D" w:rsidRDefault="00D76360" w:rsidP="003373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кратко излагать содержание прочитанного текста.</w:t>
      </w:r>
    </w:p>
    <w:p w14:paraId="17AC818E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Аудирование</w:t>
      </w:r>
      <w:r w:rsidR="00347B52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</w:t>
      </w:r>
      <w:r w:rsidR="004C6948" w:rsidRPr="0033737D">
        <w:rPr>
          <w:rFonts w:ascii="Times New Roman" w:eastAsia="Times New Roman" w:hAnsi="Times New Roman" w:cs="Times New Roman"/>
          <w:sz w:val="24"/>
          <w:szCs w:val="24"/>
        </w:rPr>
        <w:t>Ученик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научится:</w:t>
      </w:r>
    </w:p>
    <w:p w14:paraId="4FF2F31C" w14:textId="77777777" w:rsidR="00D76360" w:rsidRPr="0033737D" w:rsidRDefault="00D76360" w:rsidP="0033737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понимать на слух речь учителя и одноклассников при непосредственном общении и вербально / невербально реагировать на услышанное;</w:t>
      </w:r>
    </w:p>
    <w:p w14:paraId="366560CC" w14:textId="77777777" w:rsidR="00D76360" w:rsidRPr="0033737D" w:rsidRDefault="00D76360" w:rsidP="0033737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понимать основное содержание небольших сообщений, рассказов, сказок в аудиозаписи, построенных в основном на знакомом языковом материале;</w:t>
      </w:r>
    </w:p>
    <w:p w14:paraId="6A3F53F7" w14:textId="77777777" w:rsidR="00BE1577" w:rsidRDefault="00D76360" w:rsidP="0033737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зрительные опоры при восприятии на слух текстов, содержащих незнакомые слова.</w:t>
      </w:r>
    </w:p>
    <w:p w14:paraId="1A850D1D" w14:textId="77777777" w:rsidR="00D76360" w:rsidRPr="00BE1577" w:rsidRDefault="00D76360" w:rsidP="00BE15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577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Чтение</w:t>
      </w:r>
      <w:r w:rsidR="00BE1577" w:rsidRP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BE1577" w:rsidRPr="00BE1577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4C6948" w:rsidRPr="00BE1577">
        <w:rPr>
          <w:rFonts w:ascii="Times New Roman" w:eastAsia="Times New Roman" w:hAnsi="Times New Roman" w:cs="Times New Roman"/>
          <w:sz w:val="24"/>
          <w:szCs w:val="24"/>
        </w:rPr>
        <w:t>Ученик</w:t>
      </w:r>
      <w:r w:rsidRPr="00BE1577">
        <w:rPr>
          <w:rFonts w:ascii="Times New Roman" w:eastAsia="Times New Roman" w:hAnsi="Times New Roman" w:cs="Times New Roman"/>
          <w:sz w:val="24"/>
          <w:szCs w:val="24"/>
        </w:rPr>
        <w:t xml:space="preserve"> научится: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</w:p>
    <w:p w14:paraId="7D54D7F7" w14:textId="77777777" w:rsidR="00D76360" w:rsidRPr="0033737D" w:rsidRDefault="00D76360" w:rsidP="003373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оотносить графический образ английского слова с его звуковым образом;</w:t>
      </w:r>
    </w:p>
    <w:p w14:paraId="3AEE150B" w14:textId="77777777" w:rsidR="00D76360" w:rsidRPr="0033737D" w:rsidRDefault="00D76360" w:rsidP="003373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читать вслух небольшой текст, построенный на изученном языковом материале, соблюдая правила произношения и соответствующую интонацию;</w:t>
      </w:r>
    </w:p>
    <w:p w14:paraId="5AAA19A4" w14:textId="77777777" w:rsidR="00D76360" w:rsidRPr="0033737D" w:rsidRDefault="00D76360" w:rsidP="003373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читать про себя и понимать содержание небольшого текста, построенного в основном на изученном языковом материале;</w:t>
      </w:r>
    </w:p>
    <w:p w14:paraId="4AA68FD4" w14:textId="77777777" w:rsidR="00D76360" w:rsidRPr="0033737D" w:rsidRDefault="00D76360" w:rsidP="003373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находить в тексте необходимую информацию в процессе чтения.</w:t>
      </w:r>
    </w:p>
    <w:p w14:paraId="72E89D64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Письмо и письменная речь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</w:t>
      </w:r>
      <w:r w:rsidR="004C6948" w:rsidRPr="0033737D">
        <w:rPr>
          <w:rFonts w:ascii="Times New Roman" w:eastAsia="Times New Roman" w:hAnsi="Times New Roman" w:cs="Times New Roman"/>
          <w:sz w:val="24"/>
          <w:szCs w:val="24"/>
        </w:rPr>
        <w:t>Учен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ик научится:</w:t>
      </w:r>
    </w:p>
    <w:p w14:paraId="60EAFC50" w14:textId="77777777" w:rsidR="00D76360" w:rsidRPr="0033737D" w:rsidRDefault="00D76360" w:rsidP="0033737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выписывать из теста слова, словосочетания и предложения;</w:t>
      </w:r>
    </w:p>
    <w:p w14:paraId="31DE73FD" w14:textId="77777777" w:rsidR="00D76360" w:rsidRPr="0033737D" w:rsidRDefault="00D76360" w:rsidP="0033737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в письменной форме кратко отвечать на вопросы к тексту.</w:t>
      </w:r>
    </w:p>
    <w:p w14:paraId="3E146C1B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lastRenderedPageBreak/>
        <w:t>Языковая компетенция</w:t>
      </w:r>
    </w:p>
    <w:p w14:paraId="30840E51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Графика, каллиграфия, орфография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 xml:space="preserve">Ученик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научится:</w:t>
      </w:r>
    </w:p>
    <w:p w14:paraId="55261057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воспроизводить графически и каллиграфически корректно все буквы английского алфавита (полупечатное написание букв, буквосочетаний, слов); устанавлив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>ать звуко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буквенные соответствия;</w:t>
      </w:r>
    </w:p>
    <w:p w14:paraId="304DCE6C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пользоваться английским алфавитом, знать последовательность букв в нём;</w:t>
      </w:r>
    </w:p>
    <w:p w14:paraId="33F4BF88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писывать текст;</w:t>
      </w:r>
    </w:p>
    <w:p w14:paraId="4F648405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тличать буквы от знаков транскрипции; вычленять значок апострофа;</w:t>
      </w:r>
    </w:p>
    <w:p w14:paraId="5E2995D2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равнивать и анализировать буквосочетания английского языка;</w:t>
      </w:r>
    </w:p>
    <w:p w14:paraId="7C65899A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группировать слова в соответствии с изученными правилами чтения;</w:t>
      </w:r>
    </w:p>
    <w:p w14:paraId="5E5CE3DC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формлять орфографически наиболее употребительные слова (активный словарь).</w:t>
      </w:r>
    </w:p>
    <w:p w14:paraId="2C9E6622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Фонетическая сторона речи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Уч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ник научится:</w:t>
      </w:r>
    </w:p>
    <w:p w14:paraId="53C0FFD1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различать на слух и адекватно произносить все звуки английского языка, соблюдая нормы произношения звуков (долгота и краткость гласных, отсутствие оглушения звонких согласных в конце слова, отсутствие смягчения согласных перед гласными);</w:t>
      </w:r>
    </w:p>
    <w:p w14:paraId="2E22CA1F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находить в тексте слова с заданным звуком;</w:t>
      </w:r>
    </w:p>
    <w:p w14:paraId="07B0CEE6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вычленять дифтонги;</w:t>
      </w:r>
    </w:p>
    <w:p w14:paraId="24FDF38C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облюдать правильное ударение в изолированном слове, фразе, не ставить ударение на служебных словах (артиклях, предлогах, союзах);</w:t>
      </w:r>
    </w:p>
    <w:p w14:paraId="3D74F8DB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облюдать основные ритмико-интонационные особенности предложений (повествовательное, побудительное, общий и специальные вопросы);</w:t>
      </w:r>
    </w:p>
    <w:p w14:paraId="4B7BCFD6" w14:textId="77777777" w:rsidR="009C7589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членить предложения на смысловые группы и интонационно оформлять их;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различать коммуникативные типы предложений по интонации;</w:t>
      </w:r>
    </w:p>
    <w:p w14:paraId="67E11C42" w14:textId="77777777" w:rsidR="00D76360" w:rsidRPr="0033737D" w:rsidRDefault="00D76360" w:rsidP="003373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соотносить изучаемые слова с их транскрипционным изображением.</w:t>
      </w:r>
    </w:p>
    <w:p w14:paraId="4205EFCF" w14:textId="77777777" w:rsidR="00D76360" w:rsidRPr="00BE1577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Лексическая сторона ре</w:t>
      </w:r>
      <w:r w:rsidR="009C7589"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чи</w:t>
      </w:r>
      <w:r w:rsidR="00BE1577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</w:t>
      </w:r>
      <w:r w:rsidR="009C7589" w:rsidRPr="00BE1577">
        <w:rPr>
          <w:rFonts w:ascii="Times New Roman" w:eastAsia="Times New Roman" w:hAnsi="Times New Roman" w:cs="Times New Roman"/>
          <w:bCs/>
          <w:iCs/>
          <w:sz w:val="24"/>
          <w:szCs w:val="24"/>
        </w:rPr>
        <w:t>Уче</w:t>
      </w:r>
      <w:r w:rsidRPr="00BE1577">
        <w:rPr>
          <w:rFonts w:ascii="Times New Roman" w:eastAsia="Times New Roman" w:hAnsi="Times New Roman" w:cs="Times New Roman"/>
          <w:sz w:val="24"/>
          <w:szCs w:val="24"/>
        </w:rPr>
        <w:t>ник научится:</w:t>
      </w:r>
    </w:p>
    <w:p w14:paraId="78CDBE40" w14:textId="77777777" w:rsidR="00D76360" w:rsidRPr="0033737D" w:rsidRDefault="00D76360" w:rsidP="0033737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lastRenderedPageBreak/>
        <w:t>узнавать в письменном и устном тексте, воспроизводить и употреблять в речи лексические единицы (приблизительно в объеме 400 единиц), обслуживающие ситуации общения в пределах тематики начальной школы, в соответствии с коммуникативной задачей;</w:t>
      </w:r>
    </w:p>
    <w:p w14:paraId="0808863A" w14:textId="77777777" w:rsidR="00D76360" w:rsidRPr="0033737D" w:rsidRDefault="00D76360" w:rsidP="0033737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в речи простейшие устойчивые словосочетания, речевые клише, оценочную лексику в соответствии с коммуникативной задачей;</w:t>
      </w:r>
    </w:p>
    <w:p w14:paraId="4A1224FA" w14:textId="77777777" w:rsidR="00D76360" w:rsidRPr="0033737D" w:rsidRDefault="00D76360" w:rsidP="0033737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в речи элементы речевого этикета, отражающие культуру страны изучаемого языка;</w:t>
      </w:r>
    </w:p>
    <w:p w14:paraId="352176B8" w14:textId="77777777" w:rsidR="00D76360" w:rsidRPr="0033737D" w:rsidRDefault="00D76360" w:rsidP="0033737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узнавать сложные слова, определять значение незнакомых сложных слов по значению составляющих их основ (bedroom, apple tree etc.);</w:t>
      </w:r>
    </w:p>
    <w:p w14:paraId="5FD439E6" w14:textId="77777777" w:rsidR="00D76360" w:rsidRPr="0033737D" w:rsidRDefault="00D76360" w:rsidP="0033737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узнавать конверсивы, выводить их значение (chocolate — chocolate cake, water — to water);</w:t>
      </w:r>
    </w:p>
    <w:p w14:paraId="6BBE0A36" w14:textId="77777777" w:rsidR="00D76360" w:rsidRPr="0033737D" w:rsidRDefault="00D76360" w:rsidP="0033737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пираться на языковую догадку в процессе чтения и аудирования.</w:t>
      </w:r>
    </w:p>
    <w:p w14:paraId="749ABBC4" w14:textId="77777777" w:rsidR="00D76360" w:rsidRPr="0033737D" w:rsidRDefault="00D76360" w:rsidP="00337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Грамматическая сторона речи</w:t>
      </w:r>
      <w:r w:rsidR="00BE157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>Учен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ик научится:</w:t>
      </w:r>
    </w:p>
    <w:p w14:paraId="6F223BAC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в речи основные коммуникативные типы предложений (повествовательное, побудительное, вопросительное), соблюдая правильный порядок слов;</w:t>
      </w:r>
    </w:p>
    <w:p w14:paraId="0F581DDD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перировать в речи отрицательными предложениями;</w:t>
      </w:r>
    </w:p>
    <w:p w14:paraId="427E5BCF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формулировать простые (нераспространенные и распространенные) предложения, предложения с однородными членами, сложноподчиненные предложения;</w:t>
      </w:r>
    </w:p>
    <w:p w14:paraId="0494FAB4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перировать в речи сказуемыми разного типа — а) простым глагольным (He reads); б) составным именным (He isa pupil. 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He is ten.);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составным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глагольным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 (I can swim. I like to swim.);</w:t>
      </w:r>
    </w:p>
    <w:p w14:paraId="62629172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перировать в речи безличными предложениями (It is spring);</w:t>
      </w:r>
    </w:p>
    <w:p w14:paraId="7A72BC3F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бразовывать формы единственного и множественного числа существительных;</w:t>
      </w:r>
    </w:p>
    <w:p w14:paraId="1EACA411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предлоги для обозначения пространственных соответствий ( on, in,under, by);</w:t>
      </w:r>
    </w:p>
    <w:p w14:paraId="601ED84C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перировать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вопросительными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конструкциями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: What is it…?,Is it…?, Who is it?, Where are you from?, How old are you?, What’s the time?, What’s your name?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отвечать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на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них</w:t>
      </w:r>
      <w:r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A5CB753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в речи личные местоимения;</w:t>
      </w:r>
    </w:p>
    <w:p w14:paraId="71F1AB37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перировать в речи формами неопределённого артикля;</w:t>
      </w:r>
    </w:p>
    <w:p w14:paraId="5F42426F" w14:textId="77777777" w:rsidR="00D76360" w:rsidRPr="0033737D" w:rsidRDefault="00D76360" w:rsidP="0033737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в речи союз or;</w:t>
      </w:r>
    </w:p>
    <w:p w14:paraId="0BFB7412" w14:textId="77777777" w:rsidR="00F6376E" w:rsidRPr="000A46D8" w:rsidRDefault="00D76360" w:rsidP="00F6376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спользовать в речи структуру I see.</w:t>
      </w:r>
    </w:p>
    <w:p w14:paraId="48A07E8D" w14:textId="77777777" w:rsidR="00F6376E" w:rsidRPr="00F6376E" w:rsidRDefault="00F6376E" w:rsidP="00F6376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F6376E">
        <w:rPr>
          <w:b/>
          <w:bCs/>
        </w:rPr>
        <w:t>Требования к уровню подготовки учащихся</w:t>
      </w:r>
      <w:r>
        <w:rPr>
          <w:b/>
          <w:bCs/>
        </w:rPr>
        <w:t>, оканчивающих 2 класс</w:t>
      </w:r>
    </w:p>
    <w:p w14:paraId="5023C0E9" w14:textId="77777777" w:rsidR="00F6376E" w:rsidRPr="00F6376E" w:rsidRDefault="00F6376E" w:rsidP="00F6376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F6376E">
        <w:rPr>
          <w:b/>
          <w:bCs/>
          <w:iCs/>
        </w:rPr>
        <w:t>В результате изучения английского языка ученик 2 класса должен</w:t>
      </w:r>
    </w:p>
    <w:p w14:paraId="06AC94BF" w14:textId="77777777" w:rsidR="00F6376E" w:rsidRPr="00F6376E" w:rsidRDefault="00F6376E" w:rsidP="00F6376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F6376E">
        <w:rPr>
          <w:b/>
          <w:bCs/>
        </w:rPr>
        <w:lastRenderedPageBreak/>
        <w:t>знать/понимать</w:t>
      </w:r>
    </w:p>
    <w:p w14:paraId="25D31EA8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алфавит, буквы, основные буквосочетания, звуки изучаемого языка;</w:t>
      </w:r>
    </w:p>
    <w:p w14:paraId="2F4BE082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сновные правила чтения и орфографии изучаемого языка;</w:t>
      </w:r>
    </w:p>
    <w:p w14:paraId="0CF0AE07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собенности интонации основных типов предложений;</w:t>
      </w:r>
    </w:p>
    <w:p w14:paraId="0850EB02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название стран изучаемого языка;</w:t>
      </w:r>
    </w:p>
    <w:p w14:paraId="23546280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имена некоторых персонажей детских литературных произведений стран изучаемого языка;</w:t>
      </w:r>
    </w:p>
    <w:p w14:paraId="775399DE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наизусть рифмованные произведения детского фольклора (доступные по содержанию и форме);</w:t>
      </w:r>
    </w:p>
    <w:p w14:paraId="5D42E3E4" w14:textId="77777777" w:rsidR="00F6376E" w:rsidRDefault="00F6376E" w:rsidP="00F6376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  <w:bCs/>
        </w:rPr>
      </w:pPr>
      <w:r w:rsidRPr="00F6376E">
        <w:rPr>
          <w:b/>
          <w:bCs/>
        </w:rPr>
        <w:t>уметь</w:t>
      </w:r>
    </w:p>
    <w:p w14:paraId="6A2D809C" w14:textId="77777777" w:rsidR="00F6376E" w:rsidRPr="00F6376E" w:rsidRDefault="001362AE" w:rsidP="00F6376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>
        <w:rPr>
          <w:b/>
          <w:bCs/>
        </w:rPr>
        <w:t>в</w:t>
      </w:r>
      <w:r w:rsidR="00F6376E">
        <w:rPr>
          <w:b/>
          <w:bCs/>
        </w:rPr>
        <w:t xml:space="preserve"> области аудирования</w:t>
      </w:r>
    </w:p>
    <w:p w14:paraId="6EABD841" w14:textId="77777777" w:rsid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онимать на слух речь учителя, одноклассников, основное содержание облегченных текстов с опорой на зрительную наглядность;</w:t>
      </w:r>
    </w:p>
    <w:p w14:paraId="519431EB" w14:textId="77777777" w:rsidR="001362A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</w:rPr>
        <w:t>в области говорения</w:t>
      </w:r>
    </w:p>
    <w:p w14:paraId="3D4BEB66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участвовать в элементарном этикетном диалоге (знакомство, поздравление, благодарность, приветствие);</w:t>
      </w:r>
    </w:p>
    <w:p w14:paraId="24927888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расспрашивать собеседника, задавая простые вопросы (кто? что? где? когда?) и отвечать на вопросы собеседника;</w:t>
      </w:r>
    </w:p>
    <w:p w14:paraId="2226B008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кратко рассказывать о себе, своей семье, друге, любимом животном, своем доме, повседневной жизни;</w:t>
      </w:r>
    </w:p>
    <w:p w14:paraId="413BE658" w14:textId="77777777" w:rsid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составлять небольшие описания предмета, картинки (в рамках изученной тематики) по образцу;</w:t>
      </w:r>
    </w:p>
    <w:p w14:paraId="320083BA" w14:textId="77777777" w:rsidR="001362A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</w:rPr>
        <w:t>в области чтения</w:t>
      </w:r>
    </w:p>
    <w:p w14:paraId="58CA5487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читать вслух текст, построенный на изученном языковом материале, соблюдая правила произношения и соответствующую интонацию;</w:t>
      </w:r>
    </w:p>
    <w:p w14:paraId="6519B6B4" w14:textId="77777777" w:rsid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читать про себя, понимать основное содержание небольших текстов (не более 0,5 с.), доступных по содержанию и языковому материалу, пользуясь в случае необходимости двуязычным словарем;</w:t>
      </w:r>
    </w:p>
    <w:p w14:paraId="2682F44E" w14:textId="77777777" w:rsidR="001362A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</w:rPr>
        <w:t>в области письма</w:t>
      </w:r>
    </w:p>
    <w:p w14:paraId="08E310CF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списывать текст на английском языке, выписывать из него и (или) вставлять в него слова в соответствии с решаемой учебной задачей;</w:t>
      </w:r>
    </w:p>
    <w:p w14:paraId="0A0878B8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исать короткие сообщения по образцу;</w:t>
      </w:r>
    </w:p>
    <w:p w14:paraId="020BE212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lastRenderedPageBreak/>
        <w:t>писать краткое поздравление (с днем рождения,) с опорой на образец;</w:t>
      </w:r>
    </w:p>
    <w:p w14:paraId="1CEC7AFF" w14:textId="77777777" w:rsid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</w:rPr>
        <w:t>И</w:t>
      </w:r>
      <w:r w:rsidR="00F6376E" w:rsidRPr="001362AE">
        <w:rPr>
          <w:b/>
        </w:rPr>
        <w:t xml:space="preserve">спользовать приобретенные знания и коммуникативные умения в </w:t>
      </w:r>
      <w:r w:rsidRPr="001362AE">
        <w:rPr>
          <w:b/>
        </w:rPr>
        <w:t xml:space="preserve">практической деятельности и в </w:t>
      </w:r>
      <w:r w:rsidR="00F6376E" w:rsidRPr="001362AE">
        <w:rPr>
          <w:b/>
        </w:rPr>
        <w:t>повседневной жизни</w:t>
      </w:r>
      <w:r w:rsidRPr="001362AE">
        <w:rPr>
          <w:b/>
        </w:rPr>
        <w:t xml:space="preserve"> для</w:t>
      </w:r>
      <w:r w:rsidR="00F6376E" w:rsidRPr="001362AE">
        <w:rPr>
          <w:b/>
        </w:rPr>
        <w:t xml:space="preserve">: </w:t>
      </w:r>
    </w:p>
    <w:p w14:paraId="373753CB" w14:textId="77777777" w:rsidR="00F6376E" w:rsidRPr="00F6376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</w:pPr>
      <w:r>
        <w:rPr>
          <w:b/>
        </w:rPr>
        <w:t>-</w:t>
      </w:r>
      <w:r w:rsidR="00F6376E" w:rsidRPr="00F6376E">
        <w:t>устного общения с носителями английского языка в доступных младшим школьникам пределах; развития дружелюбного отношения к представителям других стран;</w:t>
      </w:r>
    </w:p>
    <w:p w14:paraId="60966457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реодоления психологических барьеров в использовании английского языка как средства общения;</w:t>
      </w:r>
    </w:p>
    <w:p w14:paraId="04945665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знакомления с детским зарубежным фольклором и доступными образцами художественной литературы на английском языке;</w:t>
      </w:r>
    </w:p>
    <w:p w14:paraId="49C30CAD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более глубокого осознания некоторых особенностей родного языка.</w:t>
      </w:r>
    </w:p>
    <w:p w14:paraId="5ACA1439" w14:textId="77777777" w:rsidR="00F6376E" w:rsidRPr="001362A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  <w:bCs/>
        </w:rPr>
        <w:t>Социокультурная осведомленность</w:t>
      </w:r>
    </w:p>
    <w:p w14:paraId="1576C492" w14:textId="77777777" w:rsidR="00F6376E" w:rsidRPr="001362A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  <w:rPr>
          <w:b/>
        </w:rPr>
      </w:pPr>
      <w:r w:rsidRPr="001362AE">
        <w:rPr>
          <w:b/>
          <w:bCs/>
        </w:rPr>
        <w:t>I.</w:t>
      </w:r>
      <w:r w:rsidR="001362AE">
        <w:rPr>
          <w:b/>
          <w:bCs/>
        </w:rPr>
        <w:t xml:space="preserve"> ученик</w:t>
      </w:r>
      <w:r w:rsidRPr="001362AE">
        <w:rPr>
          <w:b/>
          <w:bCs/>
        </w:rPr>
        <w:t> </w:t>
      </w:r>
      <w:r w:rsidRPr="001362AE">
        <w:rPr>
          <w:b/>
          <w:iCs/>
        </w:rPr>
        <w:t>научится</w:t>
      </w:r>
      <w:r w:rsidRPr="001362AE">
        <w:rPr>
          <w:b/>
        </w:rPr>
        <w:t>:</w:t>
      </w:r>
    </w:p>
    <w:p w14:paraId="085FE42B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называть страны изучаемого языка по-английски;</w:t>
      </w:r>
    </w:p>
    <w:p w14:paraId="61C0F1E7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узнавать некоторых литературных персонажей известных детских произведений, сюжеты некоторых популярных сказок, написанных на изучаемом языке, небольшие произведения детского фольклора (стихов, песен);</w:t>
      </w:r>
    </w:p>
    <w:p w14:paraId="420D122B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соблюдать элементарные нормы речевого и неречевого поведения, принятые в стране изучаемого языка, в учебно-речевых ситуациях.</w:t>
      </w:r>
    </w:p>
    <w:p w14:paraId="0A7EE101" w14:textId="77777777" w:rsidR="00F6376E" w:rsidRPr="001362A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  <w:bCs/>
        </w:rPr>
        <w:t>II.</w:t>
      </w:r>
      <w:r w:rsidR="001362AE" w:rsidRPr="001362AE">
        <w:rPr>
          <w:b/>
          <w:bCs/>
        </w:rPr>
        <w:t xml:space="preserve"> </w:t>
      </w:r>
      <w:r w:rsidR="001362AE">
        <w:rPr>
          <w:b/>
          <w:bCs/>
        </w:rPr>
        <w:t>ученик</w:t>
      </w:r>
      <w:r w:rsidR="001362AE" w:rsidRPr="001362AE">
        <w:rPr>
          <w:b/>
          <w:bCs/>
        </w:rPr>
        <w:t> </w:t>
      </w:r>
      <w:r w:rsidRPr="001362AE">
        <w:rPr>
          <w:b/>
          <w:bCs/>
        </w:rPr>
        <w:t> </w:t>
      </w:r>
      <w:r w:rsidRPr="001362AE">
        <w:rPr>
          <w:b/>
          <w:iCs/>
        </w:rPr>
        <w:t>получит возможность научиться</w:t>
      </w:r>
      <w:r w:rsidRPr="001362AE">
        <w:rPr>
          <w:b/>
        </w:rPr>
        <w:t>:</w:t>
      </w:r>
    </w:p>
    <w:p w14:paraId="408A8DA0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называть столицы стран изучаемого языка по-английски;</w:t>
      </w:r>
    </w:p>
    <w:p w14:paraId="1E67F7B0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воспроизводить наизусть небольшие произведения детского фольклора (стихи, песни) на английском языке;</w:t>
      </w:r>
    </w:p>
    <w:p w14:paraId="1595D622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существлять поиск информации о стране изучаемого языка в соответствии с поставленной учебной задачей в пределах тематики, изучаемой в начальной школе.</w:t>
      </w:r>
    </w:p>
    <w:p w14:paraId="30449CDC" w14:textId="77777777" w:rsidR="00F6376E" w:rsidRPr="001362A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  <w:bCs/>
        </w:rPr>
        <w:t>2</w:t>
      </w:r>
      <w:r w:rsidRPr="001362AE">
        <w:rPr>
          <w:b/>
        </w:rPr>
        <w:t>. </w:t>
      </w:r>
      <w:r w:rsidRPr="001362AE">
        <w:rPr>
          <w:b/>
          <w:bCs/>
        </w:rPr>
        <w:t>Предметные результаты в познавательной сфере</w:t>
      </w:r>
    </w:p>
    <w:p w14:paraId="53427AD6" w14:textId="77777777" w:rsidR="00F6376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>
        <w:rPr>
          <w:b/>
          <w:bCs/>
        </w:rPr>
        <w:t>ученик</w:t>
      </w:r>
      <w:r w:rsidRPr="001362AE">
        <w:rPr>
          <w:b/>
          <w:bCs/>
        </w:rPr>
        <w:t> </w:t>
      </w:r>
      <w:r w:rsidRPr="001362AE">
        <w:rPr>
          <w:b/>
          <w:iCs/>
        </w:rPr>
        <w:t xml:space="preserve"> </w:t>
      </w:r>
      <w:r w:rsidR="00F6376E" w:rsidRPr="001362AE">
        <w:rPr>
          <w:b/>
          <w:iCs/>
        </w:rPr>
        <w:t>научится</w:t>
      </w:r>
      <w:r w:rsidR="00F6376E" w:rsidRPr="001362AE">
        <w:rPr>
          <w:b/>
        </w:rPr>
        <w:t>:</w:t>
      </w:r>
    </w:p>
    <w:p w14:paraId="386F588E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сравнивать языковые явления родного и иностранного языков на уровне отдельных звуков, букв, слов, словосочетаний, простых предложений;</w:t>
      </w:r>
    </w:p>
    <w:p w14:paraId="22A5203F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действовать по образцу при выполнении упражнений и составлении собственных высказываний в пределах тематики начальной школы;</w:t>
      </w:r>
    </w:p>
    <w:p w14:paraId="33D2D080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lastRenderedPageBreak/>
        <w:t>совершенствовать приемы работы с текстом с опорой на умения, приобретенные на уроках родного языка (прогнозировать содержание текста по заголовку, иллюстрациям и др.);</w:t>
      </w:r>
    </w:p>
    <w:p w14:paraId="3995A082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ользоваться справочным материалом, представленным в доступном данному возрасту виде (правила, таблицы);</w:t>
      </w:r>
    </w:p>
    <w:p w14:paraId="3C3B652E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существлять самонаблюдение и самооценку в доступных младшему школьнику пределах.</w:t>
      </w:r>
    </w:p>
    <w:p w14:paraId="4DA57A44" w14:textId="77777777" w:rsidR="00F6376E" w:rsidRPr="001362A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  <w:bCs/>
        </w:rPr>
        <w:t>3. Предметные результаты в ценностно-ориентационной сфере</w:t>
      </w:r>
    </w:p>
    <w:p w14:paraId="60505366" w14:textId="77777777" w:rsidR="00F6376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>
        <w:rPr>
          <w:b/>
          <w:bCs/>
        </w:rPr>
        <w:t>ученик</w:t>
      </w:r>
      <w:r w:rsidRPr="001362AE">
        <w:rPr>
          <w:b/>
          <w:bCs/>
        </w:rPr>
        <w:t> </w:t>
      </w:r>
      <w:r w:rsidRPr="001362AE">
        <w:rPr>
          <w:b/>
          <w:iCs/>
        </w:rPr>
        <w:t xml:space="preserve"> </w:t>
      </w:r>
      <w:r w:rsidR="00F6376E" w:rsidRPr="001362AE">
        <w:rPr>
          <w:b/>
          <w:iCs/>
        </w:rPr>
        <w:t>научится</w:t>
      </w:r>
      <w:r w:rsidR="00F6376E" w:rsidRPr="001362AE">
        <w:rPr>
          <w:b/>
        </w:rPr>
        <w:t>:</w:t>
      </w:r>
    </w:p>
    <w:p w14:paraId="049C61F3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редставлять изучаемый иностранный язык как средство выражения мыслей, чувств, эмоций;</w:t>
      </w:r>
    </w:p>
    <w:p w14:paraId="7E665E59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риобщаться к культурным ценностям другого народа через произведения детского фольклора, через непосредственное участие в туристических поездках.</w:t>
      </w:r>
    </w:p>
    <w:p w14:paraId="383E6994" w14:textId="77777777" w:rsidR="00F6376E" w:rsidRPr="001362A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  <w:bCs/>
        </w:rPr>
        <w:t>4. Предметные результаты в эстетической сфере</w:t>
      </w:r>
    </w:p>
    <w:p w14:paraId="4D65264F" w14:textId="77777777" w:rsidR="00F6376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>
        <w:rPr>
          <w:b/>
          <w:bCs/>
        </w:rPr>
        <w:t>ученик</w:t>
      </w:r>
      <w:r w:rsidRPr="001362AE">
        <w:rPr>
          <w:b/>
          <w:bCs/>
        </w:rPr>
        <w:t> </w:t>
      </w:r>
      <w:r w:rsidRPr="001362AE">
        <w:rPr>
          <w:b/>
          <w:iCs/>
        </w:rPr>
        <w:t xml:space="preserve"> </w:t>
      </w:r>
      <w:r w:rsidR="00F6376E" w:rsidRPr="001362AE">
        <w:rPr>
          <w:b/>
          <w:iCs/>
        </w:rPr>
        <w:t>научится:</w:t>
      </w:r>
    </w:p>
    <w:p w14:paraId="3C7B92D8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владеть элементарными средствами выражения чувств и эмоций на иностранном языке;</w:t>
      </w:r>
    </w:p>
    <w:p w14:paraId="6BBD42C1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сознавать эстетическую ценность литературных произведений в процессе знакомства с образцами доступной детской литературы.</w:t>
      </w:r>
    </w:p>
    <w:p w14:paraId="56B6E198" w14:textId="77777777" w:rsidR="00F6376E" w:rsidRPr="001362A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 w:rsidRPr="001362AE">
        <w:rPr>
          <w:b/>
          <w:bCs/>
        </w:rPr>
        <w:t>5. Предметные результаты в трудовой сфере</w:t>
      </w:r>
    </w:p>
    <w:p w14:paraId="40F96B3F" w14:textId="77777777" w:rsidR="00F6376E" w:rsidRPr="001362A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  <w:rPr>
          <w:b/>
        </w:rPr>
      </w:pPr>
      <w:r>
        <w:rPr>
          <w:b/>
          <w:bCs/>
        </w:rPr>
        <w:t>ученик</w:t>
      </w:r>
      <w:r w:rsidRPr="001362AE">
        <w:rPr>
          <w:b/>
          <w:bCs/>
        </w:rPr>
        <w:t> </w:t>
      </w:r>
      <w:r w:rsidRPr="001362AE">
        <w:rPr>
          <w:b/>
          <w:iCs/>
        </w:rPr>
        <w:t xml:space="preserve"> </w:t>
      </w:r>
      <w:r w:rsidR="00F6376E" w:rsidRPr="001362AE">
        <w:rPr>
          <w:b/>
          <w:iCs/>
        </w:rPr>
        <w:t>научится:</w:t>
      </w:r>
    </w:p>
    <w:p w14:paraId="3B94205C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следовать намеченному плану в своем учебном труде.</w:t>
      </w:r>
    </w:p>
    <w:p w14:paraId="3CAA4669" w14:textId="77777777" w:rsidR="00F6376E" w:rsidRPr="00F6376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</w:pPr>
      <w:r w:rsidRPr="00F6376E">
        <w:rPr>
          <w:bCs/>
          <w:iCs/>
        </w:rPr>
        <w:t>Развитие специальных учебных умений и универсальных учебных действий.</w:t>
      </w:r>
    </w:p>
    <w:p w14:paraId="6B5BED94" w14:textId="77777777" w:rsidR="00F6376E" w:rsidRPr="00F6376E" w:rsidRDefault="00F6376E" w:rsidP="001362AE">
      <w:pPr>
        <w:pStyle w:val="NormalWeb"/>
        <w:shd w:val="clear" w:color="auto" w:fill="FFFFFF"/>
        <w:spacing w:before="0" w:beforeAutospacing="0" w:after="150" w:afterAutospacing="0"/>
        <w:ind w:left="720"/>
      </w:pPr>
      <w:r w:rsidRPr="00F6376E">
        <w:t>Особое внимание в рамках развивающего аспекта в соответствии с требованиями ФГОС уделяется работе по овладению СУУ и УУД:</w:t>
      </w:r>
    </w:p>
    <w:p w14:paraId="40B632E3" w14:textId="77777777" w:rsidR="00F6376E" w:rsidRPr="00F6376E" w:rsidRDefault="001362AE" w:rsidP="001362AE">
      <w:pPr>
        <w:pStyle w:val="NormalWeb"/>
        <w:shd w:val="clear" w:color="auto" w:fill="FFFFFF"/>
        <w:spacing w:before="0" w:beforeAutospacing="0" w:after="150" w:afterAutospacing="0"/>
        <w:ind w:left="720"/>
      </w:pPr>
      <w:r>
        <w:t>Уча</w:t>
      </w:r>
      <w:r w:rsidR="00F6376E" w:rsidRPr="00F6376E">
        <w:t>щиеся овладевают следующими СУУ:</w:t>
      </w:r>
    </w:p>
    <w:p w14:paraId="28CB0C80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 xml:space="preserve"> работать над звуками, интонацией, каллиграфией, орфографией, правилами чтения, транскрипцией, лексикой, грамматическими явлениями английского языка;</w:t>
      </w:r>
    </w:p>
    <w:p w14:paraId="10AB62C5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ользоваться справочным материалом: англо-русским словарём, русско-английским словарём, грамматическим справочником, лингвострановедческим справочником;</w:t>
      </w:r>
    </w:p>
    <w:p w14:paraId="19F8D1FF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lastRenderedPageBreak/>
        <w:t xml:space="preserve"> пользоваться различными опорами: грамматическими схемами, речевыми образцами, ключевыми словами, планом и др. для построения собственных высказываний;</w:t>
      </w:r>
    </w:p>
    <w:p w14:paraId="799CE07A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пользоваться электронным приложением;</w:t>
      </w:r>
    </w:p>
    <w:p w14:paraId="125C950B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Обучающиеся овладевают следующими УУД:</w:t>
      </w:r>
    </w:p>
    <w:p w14:paraId="04CE900E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работать с информацией (текстом/аудиотекстом): извлекать нужную информацию, читать с полным пониманием содержания, прогнозировать содержание текста по заголовкам, рисункам к тексту, определять главное предложение в абзаце, отличать главную информацию от второстепенной, понимать последовательность описываемых событий, делать выписки из текста, пользоваться языковой догадкой, осуществлять словообразовательный анализ слова, сокращать, расширять устную и письменную информацию, заполнять таблицы, составлять текст по аналогии;</w:t>
      </w:r>
    </w:p>
    <w:p w14:paraId="03792063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рационально организовать свою работу в классе и дома (выполнять различные типы упражнений и т. п.);</w:t>
      </w:r>
    </w:p>
    <w:p w14:paraId="58DC2B63" w14:textId="77777777" w:rsidR="00F6376E" w:rsidRPr="00F6376E" w:rsidRDefault="00F6376E" w:rsidP="00F6376E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150" w:afterAutospacing="0"/>
      </w:pPr>
      <w:r w:rsidRPr="00F6376E">
        <w:t>сотрудничать со сверстниками, работать в паре/группе, вести диалог, учитывая позицию собеседника, а также работать самостоятельно.</w:t>
      </w:r>
    </w:p>
    <w:p w14:paraId="1179625D" w14:textId="77777777" w:rsidR="00051B90" w:rsidRPr="0033737D" w:rsidRDefault="00051B90" w:rsidP="0033737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собенности организации  контроля  по предмету «Иностранный язык (английский)»</w:t>
      </w:r>
    </w:p>
    <w:p w14:paraId="78BF44C0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Нормы оценки знаний предполагают учет индивидуальных осо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бенностей учащихся, дифференцированный подход к обучению, проверке знаний и умений.</w:t>
      </w:r>
    </w:p>
    <w:p w14:paraId="5CBD7814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В развернутых и кратких ответах учащихся на вопросы, в их сообщени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ях и докладах, а также в письменных ответах оцениваются знания и умения учеников по пятибалльной системе. Развёрнутый ответ ученика должен пред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ставлять собой связное, логически последовательное сообщение на опр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делённую тему, показывать его умение применять определения, правила в конкретных случаях.</w:t>
      </w:r>
    </w:p>
    <w:p w14:paraId="6BB47AB1" w14:textId="77777777" w:rsidR="00051B90" w:rsidRPr="0033737D" w:rsidRDefault="00051B90" w:rsidP="0033737D">
      <w:pPr>
        <w:spacing w:line="240" w:lineRule="auto"/>
        <w:ind w:hanging="357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ab/>
        <w:t>При этом учитываются: глубина и полнота знаний, владение необходимыми умениями (в объеме программы), осознанность и самостоя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тельность применения знаний и способов учебной деятельности, логичность изложения материала, включая обобщения, выводы (в соответствии с задан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ными вопросами), соблюдение норм литературной речи.   </w:t>
      </w:r>
    </w:p>
    <w:p w14:paraId="05D3D9EE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«5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: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1) полно излагает изученный материал, даёт правил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>ьное определение  поня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тий;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2) обнаруживает понимание материала, может обосновать свои суждения, применить знания на практике, привести необходимые примеры не только по учебнику, но и самостоятельно составленные;                                                                                                                                              3) излагает материал последовательно и правильно с точки зрения норм ли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тературного языка.</w:t>
      </w:r>
    </w:p>
    <w:p w14:paraId="2B5C3C3B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«4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 даёт ответ, удовлетворяющий тем же тр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бованиям, что и для оценки «5», но допускает 1 – 2 ошибки, которые сам же и исправляет, и 1 – 2 недочёта в последовательности и языковом оформлении излагаемого.                                                                       </w:t>
      </w:r>
    </w:p>
    <w:p w14:paraId="0C7F62D4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Оценка «3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 обнаруживает знание и понимание основ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ных положений данной темы, но:                                                                                                                                    1) излагает материал неполно и допускает неточнос</w:t>
      </w:r>
      <w:r w:rsidR="009C7589" w:rsidRPr="0033737D">
        <w:rPr>
          <w:rFonts w:ascii="Times New Roman" w:eastAsia="Times New Roman" w:hAnsi="Times New Roman" w:cs="Times New Roman"/>
          <w:sz w:val="24"/>
          <w:szCs w:val="24"/>
        </w:rPr>
        <w:t xml:space="preserve">ти в определении понятий;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2) не умеет достаточно глубоко и доказательно обосновать свои суждения и привести свои примеры;                                          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3) излагает материал непоследовательно и допускает ошибки в языковом оформлении излагаемого.                                                                                                                           </w:t>
      </w:r>
    </w:p>
    <w:p w14:paraId="0DFF05C2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«2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:     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1) обнаруживает незнание большей части излагаемого материала;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2) допускает ошибки в формулировке определений, искажающие их смысл;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3) беспорядочно и неуверенно излагает материал.                                                                                </w:t>
      </w:r>
    </w:p>
    <w:p w14:paraId="0B8C936F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Оценка «1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 обнаруживает полное незнание или непо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нимание материала.</w:t>
      </w:r>
    </w:p>
    <w:p w14:paraId="2B00C664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Выведение итоговых оценок.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7C7C597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За учебную четверть и учебный год ставится итоговая оценка. Она является единой и отражает в обобщённом виде все стороны подготовки уч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ника в усвоении им теоретического материала, овладение ум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ниями, речевое развитие.</w:t>
      </w:r>
    </w:p>
    <w:p w14:paraId="25F414D6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Итоговая оценка не должна выводиться механически, как среднее ариф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метическое предшествующих оценок. Решающим при определении следует считать фактическую подготовку ученика по всем показателям ко времени выведения этой оценки. Однако для того чтобы стимулировать серьёзное от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ношение учащихся к занятиям на протяжении всего учебного года, при выв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дении итоговых оценок необходимо учитывать результаты их текущей усп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ваемости.</w:t>
      </w:r>
    </w:p>
    <w:p w14:paraId="1FD02D8F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устного  ответа учащихся</w:t>
      </w:r>
    </w:p>
    <w:p w14:paraId="10709C4C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5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 в случае: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1. Знания, понимания, глубины усвоения учащимся всего объёма программного материала.                                                                                                                                       2. Умения выделять главные положения в изученном материале, на основании фактов и примеров обобщать, делать выводы, устанавливать межпредметные и внутрипредмет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ные связи, творчески применяет полученные знания в незнакомой ситуации.                                                                                                                                  3. Отсутствие ошибок и недочётов при воспроизведении изученного материа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ла, при устных ответах устранение отдельных неточностей с помощью допо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нительных вопросов учителя, соблюдение культуры устной речи.                                                                                       </w:t>
      </w:r>
    </w:p>
    <w:p w14:paraId="4B28BED0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4»: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1. Знание всего изученного программного материала.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2. Умений выд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лять главные положения в изученном материале, на основании фактов и при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меров обобщать, делать выводы, устанавливать внутрипредметные связи, применять полученные знания на практике.                         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3. Незначительные (негрубые) ошибки и недочёты при воспроизведении изученного материала, соблюдение основных правил культуры устной речи.                                        </w:t>
      </w:r>
    </w:p>
    <w:p w14:paraId="752D1C08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3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:                                                                                                                             </w:t>
      </w:r>
      <w:r w:rsidR="00AB7360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1. Знание и усвоение ма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териала на уровне минимальных требований программы, затруднение при самостоятельном воспроизведении, необходимость незначительной помощи учителя.                          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2. Умение работать на уровне воспроизведения, затруднения при ответах на видоизменённые вопросы.                                                                                                                                      3. Наличие грубой ошибки, нескольких негрубых при воспроизведении изученного материала, незначи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тельное несоблюдение основных правил культуры устной речи.</w:t>
      </w:r>
    </w:p>
    <w:p w14:paraId="5E996361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2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:                                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1. Знание и усвоение материала на уровне ниже минимальных требований программы, отдельные представления об изученном материале.                                                        </w:t>
      </w:r>
      <w:r w:rsidR="00AB7360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2. Отсутствие умений работать на уровне воспроизведения, затруднения при от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>ветах на стандартные вопросы.                                                                                                                               3. Наличие нескольких грубых ошибок, большого числа негрубых при воспроизведении изученного материала, значи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тельное несоблюдение основных правил культуры устной речи. </w:t>
      </w:r>
    </w:p>
    <w:p w14:paraId="3D865F79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ивание самостоятельных письменных и контрольных работ.</w:t>
      </w:r>
    </w:p>
    <w:p w14:paraId="670979A0" w14:textId="77777777" w:rsidR="0033737D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5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: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1. выполнил работу без ошибок и недо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четов;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2) допустил не более одного недочета.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718BD2B4" w14:textId="77777777" w:rsidR="0033737D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4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 выполнил работу полностью, но допустил в ней:                                                                                                                                                 1. не более одной не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грубой ошибки и одного недочета;  или не более двух недочетов.                              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 «3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ся, если ученик правильно выполнил не менее 2/3 работы или до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пустил:                                                                                                                                                          1. не более двух грубых ошибок;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2. или не более одной грубой и од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ной негрубой ошибки и одного недочета;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3. или не более двух-трех негрубых ошибок;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4. или одной негрубой ошибки и трех недочетов;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5. или при отсут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ствии ошибок, но при наличии четырех-пяти недочетов.                              </w:t>
      </w:r>
    </w:p>
    <w:p w14:paraId="1C1F2C98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Оценка «2»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ставит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ся, если ученик:                                                                                                   </w:t>
      </w:r>
      <w:r w:rsidR="0033737D"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1. допустил число ошибок и недочетов превосходящее норму, при которой может быть выставлена оценка "3";                                                                                                                        2. или если правильно вы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softHyphen/>
        <w:t xml:space="preserve">полнил менее половины работы. </w:t>
      </w:r>
    </w:p>
    <w:p w14:paraId="72FE7797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lastRenderedPageBreak/>
        <w:t>Оценивание письменных работ</w:t>
      </w:r>
      <w:r w:rsidRPr="0033737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 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(контрольные работы, самостоятельные работы, словарные диктанты) оценка вычисляется исходя из процента правильных ответов: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3"/>
        <w:gridCol w:w="2402"/>
        <w:gridCol w:w="2402"/>
        <w:gridCol w:w="2199"/>
      </w:tblGrid>
      <w:tr w:rsidR="00051B90" w:rsidRPr="0033737D" w14:paraId="7C7A5313" w14:textId="77777777" w:rsidTr="006A6835">
        <w:trPr>
          <w:jc w:val="center"/>
        </w:trPr>
        <w:tc>
          <w:tcPr>
            <w:tcW w:w="25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EDAC9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иды работ</w:t>
            </w:r>
          </w:p>
        </w:tc>
        <w:tc>
          <w:tcPr>
            <w:tcW w:w="2402" w:type="dxa"/>
            <w:tcBorders>
              <w:top w:val="double" w:sz="4" w:space="0" w:color="auto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5C1F78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ценка «3»</w:t>
            </w:r>
          </w:p>
        </w:tc>
        <w:tc>
          <w:tcPr>
            <w:tcW w:w="2402" w:type="dxa"/>
            <w:tcBorders>
              <w:top w:val="double" w:sz="4" w:space="0" w:color="auto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301F41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ценка «4»</w:t>
            </w:r>
          </w:p>
        </w:tc>
        <w:tc>
          <w:tcPr>
            <w:tcW w:w="2199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BC03A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ценка «5»</w:t>
            </w:r>
          </w:p>
        </w:tc>
      </w:tr>
      <w:tr w:rsidR="00051B90" w:rsidRPr="0033737D" w14:paraId="4211A19B" w14:textId="77777777" w:rsidTr="006A6835">
        <w:trPr>
          <w:jc w:val="center"/>
        </w:trPr>
        <w:tc>
          <w:tcPr>
            <w:tcW w:w="2553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D1F037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ые работы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F978F9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 50% до 69%</w:t>
            </w:r>
          </w:p>
        </w:tc>
        <w:tc>
          <w:tcPr>
            <w:tcW w:w="2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2C032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 70% до 90%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432E7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 91% до 100%</w:t>
            </w:r>
          </w:p>
        </w:tc>
      </w:tr>
      <w:tr w:rsidR="00051B90" w:rsidRPr="0033737D" w14:paraId="1E99F3E2" w14:textId="77777777" w:rsidTr="006A6835">
        <w:trPr>
          <w:jc w:val="center"/>
        </w:trPr>
        <w:tc>
          <w:tcPr>
            <w:tcW w:w="2553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1A168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амостоятельные работы, словарные диктанты</w:t>
            </w:r>
          </w:p>
        </w:tc>
        <w:tc>
          <w:tcPr>
            <w:tcW w:w="2402" w:type="dxa"/>
            <w:tcBorders>
              <w:top w:val="nil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9F469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 60% до 74%</w:t>
            </w:r>
          </w:p>
          <w:p w14:paraId="4B3253FC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2" w:type="dxa"/>
            <w:tcBorders>
              <w:top w:val="nil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CBD57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 75% до 94%</w:t>
            </w:r>
          </w:p>
        </w:tc>
        <w:tc>
          <w:tcPr>
            <w:tcW w:w="2199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88A7CC" w14:textId="77777777" w:rsidR="00051B90" w:rsidRPr="0033737D" w:rsidRDefault="00051B90" w:rsidP="0033737D">
            <w:pPr>
              <w:tabs>
                <w:tab w:val="left" w:pos="3090"/>
              </w:tabs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 95% до 100%</w:t>
            </w:r>
          </w:p>
        </w:tc>
      </w:tr>
    </w:tbl>
    <w:p w14:paraId="132DF67A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5563D6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Выполнение тестовых заданий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оценивается по следующей схеме:</w:t>
      </w:r>
    </w:p>
    <w:p w14:paraId="17E3E774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Выполнено менее 49 % – «2»,</w:t>
      </w:r>
    </w:p>
    <w:p w14:paraId="1D331766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50 – 74 %  работы – «3»,</w:t>
      </w:r>
    </w:p>
    <w:p w14:paraId="4C1557C1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         75 – 95 % работы – «4»,</w:t>
      </w:r>
    </w:p>
    <w:p w14:paraId="69D46DB0" w14:textId="77777777" w:rsidR="00051B90" w:rsidRPr="0033737D" w:rsidRDefault="00051B90" w:rsidP="0033737D">
      <w:pPr>
        <w:tabs>
          <w:tab w:val="left" w:pos="2520"/>
          <w:tab w:val="left" w:pos="309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94 – 100% работы  – «5».</w:t>
      </w:r>
    </w:p>
    <w:p w14:paraId="1580EC54" w14:textId="77777777" w:rsidR="00051B90" w:rsidRPr="0033737D" w:rsidRDefault="00051B90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F721DE" w14:textId="77777777" w:rsidR="00051B90" w:rsidRPr="0033737D" w:rsidRDefault="00051B90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РАЗВИТИЕ САМООЦЕНИВАНИЯ</w:t>
      </w:r>
    </w:p>
    <w:p w14:paraId="5CDB02D6" w14:textId="77777777" w:rsidR="00051B90" w:rsidRPr="0033737D" w:rsidRDefault="00051B90" w:rsidP="003373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h.gjdgxs"/>
      <w:bookmarkEnd w:id="0"/>
      <w:r w:rsidRPr="0033737D">
        <w:rPr>
          <w:rFonts w:ascii="Times New Roman" w:eastAsia="Times New Roman" w:hAnsi="Times New Roman" w:cs="Times New Roman"/>
          <w:sz w:val="24"/>
          <w:szCs w:val="24"/>
        </w:rPr>
        <w:t>Составление учащимися портфолио, языкового портфеля, заполнения листа достижений (Я могу, Я не уверен, Я не знаю), творческие работы и прочие формы.</w:t>
      </w:r>
    </w:p>
    <w:p w14:paraId="5908A6A1" w14:textId="77777777" w:rsidR="00051B90" w:rsidRPr="0033737D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ED54FE" w14:textId="77777777" w:rsidR="000A46D8" w:rsidRDefault="000A46D8" w:rsidP="0033737D">
      <w:pPr>
        <w:tabs>
          <w:tab w:val="left" w:pos="3090"/>
        </w:tabs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</w:p>
    <w:p w14:paraId="1AE25A55" w14:textId="77777777" w:rsidR="00393EEC" w:rsidRPr="0033737D" w:rsidRDefault="00393EEC" w:rsidP="0033737D">
      <w:pPr>
        <w:tabs>
          <w:tab w:val="left" w:pos="3090"/>
        </w:tabs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КТП</w:t>
      </w:r>
    </w:p>
    <w:p w14:paraId="78B04259" w14:textId="77777777" w:rsidR="00347B52" w:rsidRDefault="00347B52" w:rsidP="0033737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EE3783" w14:textId="77777777" w:rsidR="0033737D" w:rsidRPr="0033737D" w:rsidRDefault="0033737D" w:rsidP="0033737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68 часов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Блок 1. </w:t>
      </w:r>
      <w:r w:rsidRPr="0033737D">
        <w:rPr>
          <w:rFonts w:ascii="Times New Roman" w:hAnsi="Times New Roman" w:cs="Times New Roman"/>
          <w:b/>
          <w:sz w:val="24"/>
          <w:szCs w:val="24"/>
        </w:rPr>
        <w:t>«</w:t>
      </w:r>
      <w:r w:rsidRPr="0033737D">
        <w:rPr>
          <w:rFonts w:ascii="Times New Roman" w:eastAsia="Times New Roman" w:hAnsi="Times New Roman" w:cs="Times New Roman"/>
          <w:b/>
          <w:bCs/>
          <w:sz w:val="24"/>
          <w:szCs w:val="24"/>
        </w:rPr>
        <w:t>Знакомство</w:t>
      </w:r>
      <w:r w:rsidRPr="0033737D">
        <w:rPr>
          <w:rFonts w:ascii="Times New Roman" w:hAnsi="Times New Roman" w:cs="Times New Roman"/>
          <w:b/>
          <w:sz w:val="24"/>
          <w:szCs w:val="24"/>
        </w:rPr>
        <w:t>»</w:t>
      </w: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 xml:space="preserve"> (14 часов)</w:t>
      </w:r>
    </w:p>
    <w:tbl>
      <w:tblPr>
        <w:tblW w:w="1545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786"/>
        <w:gridCol w:w="1026"/>
        <w:gridCol w:w="2977"/>
        <w:gridCol w:w="2835"/>
        <w:gridCol w:w="1559"/>
        <w:gridCol w:w="1417"/>
      </w:tblGrid>
      <w:tr w:rsidR="0033737D" w:rsidRPr="0033737D" w14:paraId="0C3FD332" w14:textId="77777777" w:rsidTr="0033737D">
        <w:trPr>
          <w:trHeight w:val="1049"/>
        </w:trPr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454B5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№</w:t>
            </w:r>
          </w:p>
          <w:p w14:paraId="61C2A5D4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п/п</w:t>
            </w:r>
          </w:p>
        </w:tc>
        <w:tc>
          <w:tcPr>
            <w:tcW w:w="47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09C72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C5E8081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Тема урока</w:t>
            </w:r>
          </w:p>
          <w:p w14:paraId="4074AC74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08C4F1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Кол-во часов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678337C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Формы организации учебных занятий, основных видов учебной деятельности</w:t>
            </w:r>
          </w:p>
        </w:tc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BDF08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B881E94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Примечание</w:t>
            </w:r>
          </w:p>
        </w:tc>
        <w:tc>
          <w:tcPr>
            <w:tcW w:w="297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00A0A74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Дата</w:t>
            </w:r>
          </w:p>
        </w:tc>
      </w:tr>
      <w:tr w:rsidR="0033737D" w:rsidRPr="0033737D" w14:paraId="6285C443" w14:textId="77777777" w:rsidTr="0033737D">
        <w:trPr>
          <w:trHeight w:val="284"/>
        </w:trPr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95CA7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595B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CC8C4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F607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9527D8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268F84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План.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5C9326" w14:textId="77777777" w:rsidR="0033737D" w:rsidRPr="0033737D" w:rsidRDefault="0033737D" w:rsidP="0033737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b/>
                <w:sz w:val="24"/>
                <w:szCs w:val="24"/>
              </w:rPr>
              <w:t>Факт.</w:t>
            </w:r>
          </w:p>
        </w:tc>
      </w:tr>
      <w:tr w:rsidR="0033737D" w:rsidRPr="0033737D" w14:paraId="32FCD71B" w14:textId="77777777" w:rsidTr="0033737D">
        <w:trPr>
          <w:trHeight w:val="510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C725AB" w14:textId="77777777" w:rsidR="0033737D" w:rsidRPr="0033737D" w:rsidRDefault="0033737D" w:rsidP="0033737D">
            <w:pPr>
              <w:pStyle w:val="NoSpacing"/>
              <w:jc w:val="center"/>
            </w:pPr>
            <w:r w:rsidRPr="0033737D">
              <w:rPr>
                <w:b/>
                <w:bCs/>
              </w:rPr>
              <w:t>«Знакомство» (14 часов)</w:t>
            </w:r>
          </w:p>
        </w:tc>
      </w:tr>
      <w:tr w:rsidR="0033737D" w:rsidRPr="0033737D" w14:paraId="0C870900" w14:textId="77777777" w:rsidTr="0033737D">
        <w:trPr>
          <w:trHeight w:val="510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D4F350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 xml:space="preserve">Изучение алфавита                                                                                                                                                                                    7           </w:t>
            </w:r>
          </w:p>
        </w:tc>
      </w:tr>
      <w:tr w:rsidR="0033737D" w:rsidRPr="0033737D" w14:paraId="2150091C" w14:textId="77777777" w:rsidTr="0033737D">
        <w:trPr>
          <w:trHeight w:val="510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70FCAC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9A2AC1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Знакомство с английским языком. Фразы приветствия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66E08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C0F156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Урок - знакомство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F75CF7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B638B6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AA74CF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10D0D07" w14:textId="77777777" w:rsidTr="0033737D">
        <w:trPr>
          <w:trHeight w:val="547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7A3DD5" w14:textId="77777777" w:rsidR="0033737D" w:rsidRPr="0033737D" w:rsidRDefault="0033737D" w:rsidP="0033737D">
            <w:pPr>
              <w:pStyle w:val="NoSpacing"/>
            </w:pPr>
            <w:r w:rsidRPr="0033737D">
              <w:t>2</w:t>
            </w:r>
          </w:p>
          <w:p w14:paraId="6AA2D2DE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807B39" w14:textId="77777777" w:rsidR="0033737D" w:rsidRPr="0033737D" w:rsidRDefault="0033737D" w:rsidP="0033737D">
            <w:pPr>
              <w:pStyle w:val="NoSpacing"/>
            </w:pPr>
            <w:r w:rsidRPr="0033737D">
              <w:t>Знакомство с английскими именами. Согласные буквы  B, D, K, L, M, N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03F4B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D148AE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DE40CE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6919F2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151D2C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9A615E3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B9C2E6" w14:textId="77777777" w:rsidR="0033737D" w:rsidRPr="0033737D" w:rsidRDefault="0033737D" w:rsidP="0033737D">
            <w:pPr>
              <w:pStyle w:val="NoSpacing"/>
            </w:pPr>
            <w:r w:rsidRPr="0033737D">
              <w:t>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D76C6FA" w14:textId="77777777" w:rsidR="0033737D" w:rsidRPr="0033737D" w:rsidRDefault="0033737D" w:rsidP="003373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работка фраз приветствия.</w:t>
            </w: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 xml:space="preserve"> Английские имена.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уквы T, S, G, Y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BC1AF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6468A0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0EA09D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345C7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CBE1E6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C05CDB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A27D6F" w14:textId="77777777" w:rsidR="0033737D" w:rsidRPr="0033737D" w:rsidRDefault="0033737D" w:rsidP="0033737D">
            <w:pPr>
              <w:pStyle w:val="NoSpacing"/>
            </w:pPr>
            <w:r w:rsidRPr="0033737D">
              <w:t>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BB2C83D" w14:textId="77777777" w:rsidR="0033737D" w:rsidRPr="0033737D" w:rsidRDefault="0033737D" w:rsidP="003373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тработка фраз знакомства. Буквы F, P, V, W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B8BFDA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A4D30F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41972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508F8E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4A01301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A87D8DE" w14:textId="77777777" w:rsidTr="0033737D">
        <w:trPr>
          <w:trHeight w:val="740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B23388" w14:textId="77777777" w:rsidR="0033737D" w:rsidRPr="0033737D" w:rsidRDefault="0033737D" w:rsidP="0033737D">
            <w:pPr>
              <w:pStyle w:val="NoSpacing"/>
            </w:pPr>
            <w:r w:rsidRPr="0033737D">
              <w:t>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06FD5E1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Составление диалога на тему «Как тебя зовут?» Буквы H, J, Z, I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6CDAA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0DF2B1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– беседа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2453F6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B5A7CF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F386D0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67F4B0A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97876D" w14:textId="77777777" w:rsidR="0033737D" w:rsidRPr="0033737D" w:rsidRDefault="0033737D" w:rsidP="0033737D">
            <w:pPr>
              <w:pStyle w:val="NoSpacing"/>
            </w:pPr>
            <w:r w:rsidRPr="0033737D">
              <w:t>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8334514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  <w:p w14:paraId="71EDD9F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D0DB49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795CA9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E46A6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D2D54D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4DA352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E1BC59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6EBF0F" w14:textId="77777777" w:rsidR="0033737D" w:rsidRPr="0033737D" w:rsidRDefault="0033737D" w:rsidP="0033737D">
            <w:pPr>
              <w:pStyle w:val="NoSpacing"/>
            </w:pPr>
            <w:r w:rsidRPr="0033737D">
              <w:t>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FA48906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рочная работа №1по теме «Знакомство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299E91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B51663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28BB83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AE91D8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1DCBAF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A1248CC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78744B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>Мир вокруг нас.                                                                                                                                                                                        7</w:t>
            </w:r>
          </w:p>
        </w:tc>
      </w:tr>
      <w:tr w:rsidR="0033737D" w:rsidRPr="0033737D" w14:paraId="1B0362BF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7F9500" w14:textId="77777777" w:rsidR="0033737D" w:rsidRPr="0033737D" w:rsidRDefault="0033737D" w:rsidP="0033737D">
            <w:pPr>
              <w:pStyle w:val="NoSpacing"/>
            </w:pPr>
            <w:r w:rsidRPr="0033737D">
              <w:lastRenderedPageBreak/>
              <w:t>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B83E123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накомство с английскими именами и фамилиями. Буквы R, C, X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60E822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B65A30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AEA46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E5C966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6C40EB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409D851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EFF819" w14:textId="77777777" w:rsidR="0033737D" w:rsidRPr="0033737D" w:rsidRDefault="0033737D" w:rsidP="0033737D">
            <w:pPr>
              <w:pStyle w:val="NoSpacing"/>
            </w:pPr>
            <w:r w:rsidRPr="0033737D">
              <w:t>9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00DD88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Фразы прощания (знакомство). Чтение гласной буквы "О"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39BAFE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C78268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E2AB5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D4277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FAA145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73F0BB7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BC65D4" w14:textId="77777777" w:rsidR="0033737D" w:rsidRPr="0033737D" w:rsidRDefault="0033737D" w:rsidP="0033737D">
            <w:pPr>
              <w:pStyle w:val="NoSpacing"/>
            </w:pPr>
            <w:r w:rsidRPr="0033737D">
              <w:t>10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E9B5E04" w14:textId="77777777" w:rsidR="0033737D" w:rsidRPr="0033737D" w:rsidRDefault="0033737D" w:rsidP="003373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есенка-прощание. Чтение гласной буквы "U"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729DCA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1C1C28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711933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E09E4F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25FBF1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8BAB94A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B14A0B" w14:textId="77777777" w:rsidR="0033737D" w:rsidRPr="0033737D" w:rsidRDefault="0033737D" w:rsidP="0033737D">
            <w:pPr>
              <w:pStyle w:val="NoSpacing"/>
            </w:pPr>
            <w:r w:rsidRPr="0033737D">
              <w:t>1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4724450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тение буквосочетания  -ее. Знакомство с друзьями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B3935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2962F9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C6E4E4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47D10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2AB6FC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1D8035A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631A43" w14:textId="77777777" w:rsidR="0033737D" w:rsidRPr="0033737D" w:rsidRDefault="0033737D" w:rsidP="0033737D">
            <w:pPr>
              <w:pStyle w:val="NoSpacing"/>
            </w:pPr>
            <w:r w:rsidRPr="0033737D">
              <w:t>1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AF32FAA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накомство с фразой "I can see…"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7876DB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749131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F2D24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79C097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DE2FAF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AF717A4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053EB5" w14:textId="77777777" w:rsidR="0033737D" w:rsidRPr="0033737D" w:rsidRDefault="0033737D" w:rsidP="0033737D">
            <w:pPr>
              <w:pStyle w:val="NoSpacing"/>
            </w:pPr>
            <w:r w:rsidRPr="0033737D">
              <w:t>1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436346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442CC7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76988B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C70CEC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47A07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E3A9D4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5A4A0B5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52982A" w14:textId="77777777" w:rsidR="0033737D" w:rsidRPr="0033737D" w:rsidRDefault="0033737D" w:rsidP="0033737D">
            <w:pPr>
              <w:pStyle w:val="NoSpacing"/>
            </w:pPr>
            <w:r w:rsidRPr="0033737D">
              <w:t>1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FA455D5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ая работа №1 по темам «Знакомство»,  «Мир вокруг нас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7D864C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95FB1C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CF316B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A7C45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23273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C7456C2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B601EB" w14:textId="77777777" w:rsidR="0033737D" w:rsidRPr="0033737D" w:rsidRDefault="0033737D" w:rsidP="0033737D">
            <w:pPr>
              <w:pStyle w:val="NoSpacing"/>
              <w:jc w:val="center"/>
            </w:pPr>
            <w:r w:rsidRPr="0033737D">
              <w:rPr>
                <w:b/>
                <w:bCs/>
              </w:rPr>
              <w:t>«Первые шаги»  (14 часов)</w:t>
            </w:r>
          </w:p>
        </w:tc>
      </w:tr>
      <w:tr w:rsidR="0033737D" w:rsidRPr="0033737D" w14:paraId="36CF7B7F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3127C4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Откуда мы родом?                                                                                                                                                                                    7   </w:t>
            </w:r>
          </w:p>
        </w:tc>
      </w:tr>
      <w:tr w:rsidR="0033737D" w:rsidRPr="0033737D" w14:paraId="379057F4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C18330" w14:textId="77777777" w:rsidR="0033737D" w:rsidRPr="0033737D" w:rsidRDefault="0033737D" w:rsidP="0033737D">
            <w:pPr>
              <w:pStyle w:val="NoSpacing"/>
            </w:pPr>
            <w:r w:rsidRPr="0033737D">
              <w:t>1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D2B04A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Фразы речевого этикета. Чтение буквосочетания  -sh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C1D747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6CBB2C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5574E8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72ADBD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80141C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7513739E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8B070E" w14:textId="77777777" w:rsidR="0033737D" w:rsidRPr="0033737D" w:rsidRDefault="0033737D" w:rsidP="0033737D">
            <w:pPr>
              <w:pStyle w:val="NoSpacing"/>
            </w:pPr>
            <w:r w:rsidRPr="0033737D">
              <w:t>1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B9A6EA3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писание картинок. Чтение гласной буквы "А"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935928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D0036A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1FAF9B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A0ACB2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0DE4E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003D4E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475E5A" w14:textId="77777777" w:rsidR="0033737D" w:rsidRPr="0033737D" w:rsidRDefault="0033737D" w:rsidP="0033737D">
            <w:pPr>
              <w:pStyle w:val="NoSpacing"/>
            </w:pPr>
            <w:r w:rsidRPr="0033737D">
              <w:t>1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AFB502C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Знакомство с названиями  цветов. Слово «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». Буквосочетание -ck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3FB201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9C9A52" w14:textId="77777777" w:rsidR="0033737D" w:rsidRPr="0033737D" w:rsidRDefault="0033737D" w:rsidP="0033737D">
            <w:pPr>
              <w:pStyle w:val="NoSpacing"/>
              <w:rPr>
                <w:bCs/>
              </w:rPr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D8F9FB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FAE2E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DEC3A0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E62C4B6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0C4F0E" w14:textId="77777777" w:rsidR="0033737D" w:rsidRPr="0033737D" w:rsidRDefault="0033737D" w:rsidP="0033737D">
            <w:pPr>
              <w:pStyle w:val="NoSpacing"/>
            </w:pPr>
            <w:r w:rsidRPr="0033737D">
              <w:t>1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941A67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опрос «Откуда ты родом?» Чтение буквосочетания -оо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9B65D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9FB243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86B284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7B6DAA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2AC20A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7A501C8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21541B" w14:textId="77777777" w:rsidR="0033737D" w:rsidRPr="0033737D" w:rsidRDefault="0033737D" w:rsidP="0033737D">
            <w:pPr>
              <w:pStyle w:val="NoSpacing"/>
            </w:pPr>
            <w:r w:rsidRPr="0033737D">
              <w:lastRenderedPageBreak/>
              <w:t>19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FA46F6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зываем размер предметов. Аудирование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532D06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F2E7CA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B31B75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23137A3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3043C7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C0EABB9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42435B" w14:textId="77777777" w:rsidR="0033737D" w:rsidRPr="0033737D" w:rsidRDefault="0033737D" w:rsidP="0033737D">
            <w:pPr>
              <w:pStyle w:val="NoSpacing"/>
            </w:pPr>
            <w:r w:rsidRPr="0033737D">
              <w:t>20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91EAA8A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  <w:p w14:paraId="1881379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3F66D1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581F2B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B073C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56C49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C04472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5398ED3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DE97AC" w14:textId="77777777" w:rsidR="0033737D" w:rsidRPr="0033737D" w:rsidRDefault="0033737D" w:rsidP="0033737D">
            <w:pPr>
              <w:pStyle w:val="NoSpacing"/>
            </w:pPr>
            <w:r w:rsidRPr="0033737D">
              <w:t>2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B6D758D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рочная работа № 2 по теме «Откуда мы родом?»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439AC9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95CE8A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213C7A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1A04F0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3C4541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1F1FD59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29280A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 xml:space="preserve">Эмоции.                                                                                                                                                                                                     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33737D" w:rsidRPr="0033737D" w14:paraId="28B5534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910098" w14:textId="77777777" w:rsidR="0033737D" w:rsidRPr="0033737D" w:rsidRDefault="0033737D" w:rsidP="0033737D">
            <w:pPr>
              <w:pStyle w:val="NoSpacing"/>
            </w:pPr>
            <w:r w:rsidRPr="0033737D">
              <w:t>2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4D0A914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тение буквосочетания -ch. Глагол to be в единственном числе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F3374A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9CCF3F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C79B06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9307D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A010E7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8392281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495B3B" w14:textId="77777777" w:rsidR="0033737D" w:rsidRPr="0033737D" w:rsidRDefault="0033737D" w:rsidP="0033737D">
            <w:pPr>
              <w:pStyle w:val="NoSpacing"/>
            </w:pPr>
            <w:r w:rsidRPr="0033737D">
              <w:t>2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C3DD15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Характеристика людей и животных. Местоимение it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95719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3480E8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421B46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1D21D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A85E5F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10DF8C7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ED66FC" w14:textId="77777777" w:rsidR="0033737D" w:rsidRPr="0033737D" w:rsidRDefault="0033737D" w:rsidP="0033737D">
            <w:pPr>
              <w:pStyle w:val="NoSpacing"/>
            </w:pPr>
            <w:r w:rsidRPr="0033737D">
              <w:t>2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894AD4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опрос «Что это такое?» Чтение  буквосочетаний -or, ar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C7A368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D48BDF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06C19B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3E17BF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21DC51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5BF6360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0DACC2" w14:textId="77777777" w:rsidR="0033737D" w:rsidRPr="0033737D" w:rsidRDefault="0033737D" w:rsidP="0033737D">
            <w:pPr>
              <w:pStyle w:val="NoSpacing"/>
            </w:pPr>
            <w:r w:rsidRPr="0033737D">
              <w:t>2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7A9465F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уквосочетание -qu . Составление простых предложений. Отрицательные предложения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FDA32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46A1D44" w14:textId="77777777" w:rsidR="0033737D" w:rsidRPr="0033737D" w:rsidRDefault="0033737D" w:rsidP="0033737D">
            <w:pPr>
              <w:pStyle w:val="NoSpacing"/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16F5B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49ABA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4A3AD2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B22DE1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5458F3" w14:textId="77777777" w:rsidR="0033737D" w:rsidRPr="0033737D" w:rsidRDefault="0033737D" w:rsidP="0033737D">
            <w:pPr>
              <w:pStyle w:val="NoSpacing"/>
            </w:pPr>
            <w:r w:rsidRPr="0033737D">
              <w:t>2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0E564E1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Вопрос «Кто там?» Вопросительные предложения с глаголом to be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5BD64B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38CAD3" w14:textId="77777777" w:rsidR="0033737D" w:rsidRPr="0033737D" w:rsidRDefault="0033737D" w:rsidP="0033737D">
            <w:pPr>
              <w:pStyle w:val="NoSpacing"/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C9B062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806E2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0DA940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7B04726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AF9430" w14:textId="77777777" w:rsidR="0033737D" w:rsidRPr="0033737D" w:rsidRDefault="0033737D" w:rsidP="0033737D">
            <w:pPr>
              <w:pStyle w:val="NoSpacing"/>
            </w:pPr>
            <w:r w:rsidRPr="0033737D">
              <w:t>2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D4E23D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F7E7B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825CF4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35034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CBF11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ECFCF0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8EC10DD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A64CFB" w14:textId="77777777" w:rsidR="0033737D" w:rsidRPr="0033737D" w:rsidRDefault="0033737D" w:rsidP="0033737D">
            <w:pPr>
              <w:pStyle w:val="NoSpacing"/>
            </w:pPr>
            <w:r w:rsidRPr="0033737D">
              <w:t>2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6E3FA4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ая работа № 2 по темам «Откуда мы родом», «Эмоции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060988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A86AAB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10E7CF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99A0D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BBBA70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2DD91EB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4FAE46" w14:textId="77777777" w:rsidR="0033737D" w:rsidRPr="0033737D" w:rsidRDefault="0033737D" w:rsidP="0033737D">
            <w:pPr>
              <w:pStyle w:val="NoSpacing"/>
              <w:jc w:val="center"/>
            </w:pPr>
            <w:r w:rsidRPr="0033737D">
              <w:rPr>
                <w:b/>
                <w:bCs/>
              </w:rPr>
              <w:t>«Кто нас окружает» (21 час)</w:t>
            </w:r>
          </w:p>
        </w:tc>
      </w:tr>
      <w:tr w:rsidR="0033737D" w:rsidRPr="0033737D" w14:paraId="2B9D0E46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3399B8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>Семья.                                                                                                                                                                                                         7</w:t>
            </w:r>
          </w:p>
        </w:tc>
      </w:tr>
      <w:tr w:rsidR="0033737D" w:rsidRPr="0033737D" w14:paraId="19024985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395285" w14:textId="77777777" w:rsidR="0033737D" w:rsidRPr="0033737D" w:rsidRDefault="0033737D" w:rsidP="0033737D">
            <w:pPr>
              <w:pStyle w:val="NoSpacing"/>
            </w:pPr>
            <w:r w:rsidRPr="0033737D">
              <w:t>29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91F8FE9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Члены семьи. Знакомство с личными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местоимениями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E09E16" w14:textId="77777777" w:rsidR="0033737D" w:rsidRPr="0033737D" w:rsidRDefault="0033737D" w:rsidP="0033737D">
            <w:pPr>
              <w:pStyle w:val="NoSpacing"/>
            </w:pPr>
            <w:r w:rsidRPr="0033737D">
              <w:lastRenderedPageBreak/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1D6D90" w14:textId="77777777" w:rsidR="0033737D" w:rsidRPr="0033737D" w:rsidRDefault="0033737D" w:rsidP="0033737D">
            <w:pPr>
              <w:pStyle w:val="NoSpacing"/>
            </w:pPr>
            <w:r w:rsidRPr="0033737D">
              <w:t xml:space="preserve">Урок усвоения новых </w:t>
            </w:r>
            <w:r w:rsidRPr="0033737D">
              <w:lastRenderedPageBreak/>
              <w:t>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00F04D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0F7C4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1FCCD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C553F1E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CB3F00" w14:textId="77777777" w:rsidR="0033737D" w:rsidRPr="0033737D" w:rsidRDefault="0033737D" w:rsidP="0033737D">
            <w:pPr>
              <w:pStyle w:val="NoSpacing"/>
            </w:pPr>
            <w:r w:rsidRPr="0033737D">
              <w:t>30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B3C98A7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асскажем о членах семьи по семейному фотоальбому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B8F43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7EC37F" w14:textId="77777777" w:rsidR="0033737D" w:rsidRPr="0033737D" w:rsidRDefault="0033737D" w:rsidP="0033737D">
            <w:pPr>
              <w:pStyle w:val="NoSpacing"/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1E9203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D463BD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034404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D848681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6350CB" w14:textId="77777777" w:rsidR="0033737D" w:rsidRPr="0033737D" w:rsidRDefault="0033737D" w:rsidP="0033737D">
            <w:pPr>
              <w:pStyle w:val="NoSpacing"/>
            </w:pPr>
            <w:r w:rsidRPr="0033737D">
              <w:t>3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61F4EFF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тение гласных букв А, Е в открытом слоге. Альтернативные вопросы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26388B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541745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0D85C2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D15F90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4BC2FF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77CA5159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28F9DA" w14:textId="77777777" w:rsidR="0033737D" w:rsidRPr="0033737D" w:rsidRDefault="0033737D" w:rsidP="0033737D">
            <w:pPr>
              <w:pStyle w:val="NoSpacing"/>
            </w:pPr>
            <w:r w:rsidRPr="0033737D">
              <w:t>3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05E4C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Альтернативные вопросы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25A1AB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B809FD" w14:textId="77777777" w:rsidR="0033737D" w:rsidRPr="0033737D" w:rsidRDefault="0033737D" w:rsidP="0033737D">
            <w:pPr>
              <w:pStyle w:val="NoSpacing"/>
            </w:pPr>
            <w:r w:rsidRPr="0033737D">
              <w:t>Урок-диалог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642C44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030233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781BAC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C78586E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9FC88F" w14:textId="77777777" w:rsidR="0033737D" w:rsidRPr="0033737D" w:rsidRDefault="0033737D" w:rsidP="0033737D">
            <w:pPr>
              <w:pStyle w:val="NoSpacing"/>
            </w:pPr>
            <w:r w:rsidRPr="0033737D">
              <w:t>3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7DDD351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еопределенный артикль. Чтение гласной буквы О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009B33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4EC606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0FAD7F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7FA86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6BFA90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7EDDB72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E53FF0" w14:textId="77777777" w:rsidR="0033737D" w:rsidRPr="0033737D" w:rsidRDefault="0033737D" w:rsidP="0033737D">
            <w:pPr>
              <w:pStyle w:val="NoSpacing"/>
            </w:pPr>
            <w:r w:rsidRPr="0033737D">
              <w:t>3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8D2BB1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5F760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0F318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BAAACD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372E1A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F054B2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5917E85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0899C0" w14:textId="77777777" w:rsidR="0033737D" w:rsidRPr="0033737D" w:rsidRDefault="0033737D" w:rsidP="0033737D">
            <w:pPr>
              <w:pStyle w:val="NoSpacing"/>
            </w:pPr>
            <w:r w:rsidRPr="0033737D">
              <w:t>3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3FF45D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рочная работа №3  по теме «Семья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2678C9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F4754A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44492F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B87DD7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C0A547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ADFB4E4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AF731C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>Люди и города.                                                                                                                                                                                           7</w:t>
            </w:r>
          </w:p>
        </w:tc>
      </w:tr>
      <w:tr w:rsidR="0033737D" w:rsidRPr="0033737D" w14:paraId="2798C0A0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2B5FC0" w14:textId="77777777" w:rsidR="0033737D" w:rsidRPr="0033737D" w:rsidRDefault="0033737D" w:rsidP="0033737D">
            <w:pPr>
              <w:pStyle w:val="NoSpacing"/>
            </w:pPr>
            <w:r w:rsidRPr="0033737D">
              <w:t>3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2052930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звания городов. Знакомство с местоимением you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09C125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4396CF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FD727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1D356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962866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E2874BD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227F6F" w14:textId="77777777" w:rsidR="0033737D" w:rsidRPr="0033737D" w:rsidRDefault="0033737D" w:rsidP="0033737D">
            <w:pPr>
              <w:pStyle w:val="NoSpacing"/>
            </w:pPr>
            <w:r w:rsidRPr="0033737D">
              <w:t>3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87F9FD7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Формы глагола to be, полная и сокращенная форма (знакомство)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23BEC5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5A3FDE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50F93E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76B850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89810B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682B0ED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134628" w14:textId="77777777" w:rsidR="0033737D" w:rsidRPr="0033737D" w:rsidRDefault="0033737D" w:rsidP="0033737D">
            <w:pPr>
              <w:pStyle w:val="NoSpacing"/>
            </w:pPr>
            <w:r w:rsidRPr="0033737D">
              <w:t>3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B776205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остроение диалогов по образцу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F82C76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CE921E" w14:textId="77777777" w:rsidR="0033737D" w:rsidRPr="0033737D" w:rsidRDefault="0033737D" w:rsidP="0033737D">
            <w:pPr>
              <w:pStyle w:val="NoSpacing"/>
            </w:pPr>
            <w:r w:rsidRPr="0033737D">
              <w:t>Урок-диалог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C86E6D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412A2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FB2337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107DD29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CA3390" w14:textId="77777777" w:rsidR="0033737D" w:rsidRPr="0033737D" w:rsidRDefault="0033737D" w:rsidP="0033737D">
            <w:pPr>
              <w:pStyle w:val="NoSpacing"/>
            </w:pPr>
            <w:r w:rsidRPr="0033737D">
              <w:t>39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E28EF6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лово "where. Чтение буквосочетания  -th. Местоимение 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y</w:t>
            </w: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7454C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E5F9EA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B15DC0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665D2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0F6E51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4E353D4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BC4F87" w14:textId="77777777" w:rsidR="0033737D" w:rsidRPr="0033737D" w:rsidRDefault="0033737D" w:rsidP="0033737D">
            <w:pPr>
              <w:pStyle w:val="NoSpacing"/>
            </w:pPr>
            <w:r w:rsidRPr="0033737D">
              <w:t xml:space="preserve">40 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43BB86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бразование отрицательных предложений с глаголом  to be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7DB01E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DA175C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BF018E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AB9C52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98D9AA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7701C008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13DCA2" w14:textId="77777777" w:rsidR="0033737D" w:rsidRPr="0033737D" w:rsidRDefault="0033737D" w:rsidP="0033737D">
            <w:pPr>
              <w:pStyle w:val="NoSpacing"/>
            </w:pPr>
            <w:r w:rsidRPr="0033737D">
              <w:t>4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040CEB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705397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436E84" w14:textId="77777777" w:rsidR="0033737D" w:rsidRPr="0033737D" w:rsidRDefault="0033737D" w:rsidP="0033737D">
            <w:pPr>
              <w:pStyle w:val="NoSpacing"/>
            </w:pPr>
            <w:r w:rsidRPr="0033737D">
              <w:t xml:space="preserve">Урок систематизации  и обобщения  знаний и </w:t>
            </w:r>
            <w:r w:rsidRPr="0033737D">
              <w:lastRenderedPageBreak/>
              <w:t>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F3B3AA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40686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F15975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EAAF3A1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30EDA4" w14:textId="77777777" w:rsidR="0033737D" w:rsidRPr="0033737D" w:rsidRDefault="0033737D" w:rsidP="0033737D">
            <w:pPr>
              <w:pStyle w:val="NoSpacing"/>
            </w:pPr>
            <w:r w:rsidRPr="0033737D">
              <w:t>4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197470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рочная работа №4  по теме «Люди и города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C94A795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DEDD021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56430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56307E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8F4084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5A1061D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511BB7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>Люди и их занятия.                                                                                                                                                                                  7</w:t>
            </w:r>
          </w:p>
        </w:tc>
      </w:tr>
      <w:tr w:rsidR="0033737D" w:rsidRPr="0033737D" w14:paraId="682E241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7436B8" w14:textId="77777777" w:rsidR="0033737D" w:rsidRPr="0033737D" w:rsidRDefault="0033737D" w:rsidP="0033737D">
            <w:pPr>
              <w:pStyle w:val="NoSpacing"/>
            </w:pPr>
            <w:r w:rsidRPr="0033737D">
              <w:t>4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63DC74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Чтение гласных букв I, Y. Отработка навыков чтения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0D1D0B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1FECBD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C9DBE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065DE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4D1BBE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358767F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2C2914" w14:textId="77777777" w:rsidR="0033737D" w:rsidRPr="0033737D" w:rsidRDefault="0033737D" w:rsidP="0033737D">
            <w:pPr>
              <w:pStyle w:val="NoSpacing"/>
            </w:pPr>
            <w:r w:rsidRPr="0033737D">
              <w:t>4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230B51D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писание сказочных героев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A0F301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971C31" w14:textId="77777777" w:rsidR="0033737D" w:rsidRPr="0033737D" w:rsidRDefault="0033737D" w:rsidP="0033737D">
            <w:pPr>
              <w:pStyle w:val="NoSpacing"/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2171CC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176B7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826B3A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7F9C5FE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C6CB97" w14:textId="77777777" w:rsidR="0033737D" w:rsidRPr="0033737D" w:rsidRDefault="0033737D" w:rsidP="0033737D">
            <w:pPr>
              <w:pStyle w:val="NoSpacing"/>
            </w:pPr>
            <w:r w:rsidRPr="0033737D">
              <w:t>4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C7D377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уквосочетание -th. Построение диалогов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C4F738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4CDAEA" w14:textId="77777777" w:rsidR="0033737D" w:rsidRPr="0033737D" w:rsidRDefault="0033737D" w:rsidP="0033737D">
            <w:pPr>
              <w:pStyle w:val="NoSpacing"/>
            </w:pPr>
            <w:r w:rsidRPr="0033737D">
              <w:t>Урок-диалог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7705FE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2DC9F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A93F9A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B56AAD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2D9350" w14:textId="77777777" w:rsidR="0033737D" w:rsidRPr="0033737D" w:rsidRDefault="0033737D" w:rsidP="0033737D">
            <w:pPr>
              <w:pStyle w:val="NoSpacing"/>
            </w:pPr>
            <w:r w:rsidRPr="0033737D">
              <w:t>4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3794F70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Учимся считать от  1 до 12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E93A67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725C88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54A273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E8F5D6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2BE756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D166827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E55A83" w14:textId="77777777" w:rsidR="0033737D" w:rsidRPr="0033737D" w:rsidRDefault="0033737D" w:rsidP="0033737D">
            <w:pPr>
              <w:pStyle w:val="NoSpacing"/>
            </w:pPr>
            <w:r w:rsidRPr="0033737D">
              <w:t>4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7CE5452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Составление предложений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858384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131B7F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12A7FC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C3480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AE704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E39377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A66C86" w14:textId="77777777" w:rsidR="0033737D" w:rsidRPr="0033737D" w:rsidRDefault="0033737D" w:rsidP="0033737D">
            <w:pPr>
              <w:pStyle w:val="NoSpacing"/>
            </w:pPr>
            <w:r w:rsidRPr="0033737D">
              <w:t>4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E9E07AD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995E21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BCC924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7D49E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38955B2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A976A3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F71616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127C05" w14:textId="77777777" w:rsidR="0033737D" w:rsidRPr="0033737D" w:rsidRDefault="0033737D" w:rsidP="0033737D">
            <w:pPr>
              <w:pStyle w:val="NoSpacing"/>
            </w:pPr>
            <w:r w:rsidRPr="0033737D">
              <w:t>49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2C9BD7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ная работа №3 по темам «Семья», «Люди и города», «Люди и их занятия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6360A6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7F761A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E2AD51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1FEF84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3474CB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1C31B91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B31F43" w14:textId="77777777" w:rsidR="0033737D" w:rsidRPr="0033737D" w:rsidRDefault="0033737D" w:rsidP="0033737D">
            <w:pPr>
              <w:pStyle w:val="NoSpacing"/>
              <w:jc w:val="center"/>
            </w:pPr>
            <w:r w:rsidRPr="0033737D">
              <w:rPr>
                <w:b/>
                <w:bCs/>
              </w:rPr>
              <w:t>«Мир вокруг нас» (19 часов)</w:t>
            </w:r>
          </w:p>
        </w:tc>
      </w:tr>
      <w:tr w:rsidR="0033737D" w:rsidRPr="0033737D" w14:paraId="38AB28F0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05556F" w14:textId="77777777" w:rsidR="0033737D" w:rsidRPr="0033737D" w:rsidRDefault="0033737D" w:rsidP="0033737D">
            <w:pPr>
              <w:pStyle w:val="NoSpacing"/>
              <w:rPr>
                <w:b/>
                <w:bCs/>
              </w:rPr>
            </w:pPr>
            <w:r w:rsidRPr="0033737D">
              <w:rPr>
                <w:b/>
                <w:bCs/>
              </w:rPr>
              <w:t xml:space="preserve">Мы считаем.                                                                                                                                                                                               7                                                              </w:t>
            </w:r>
          </w:p>
        </w:tc>
      </w:tr>
      <w:tr w:rsidR="0033737D" w:rsidRPr="0033737D" w14:paraId="3045CDE7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4E6013" w14:textId="77777777" w:rsidR="0033737D" w:rsidRPr="0033737D" w:rsidRDefault="0033737D" w:rsidP="0033737D">
            <w:pPr>
              <w:pStyle w:val="NoSpacing"/>
            </w:pPr>
            <w:r w:rsidRPr="0033737D">
              <w:t>50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EC8670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Образование множественного числа имени  существительного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268018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0CE3DE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8EC2F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DA7FBC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630864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4EA485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F8EE24" w14:textId="77777777" w:rsidR="0033737D" w:rsidRPr="0033737D" w:rsidRDefault="0033737D" w:rsidP="0033737D">
            <w:pPr>
              <w:pStyle w:val="NoSpacing"/>
            </w:pPr>
            <w:r w:rsidRPr="0033737D">
              <w:t>5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8D478AC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Множественное число существительных (обобщение)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265506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9893C1" w14:textId="77777777" w:rsidR="0033737D" w:rsidRPr="0033737D" w:rsidRDefault="0033737D" w:rsidP="0033737D">
            <w:pPr>
              <w:pStyle w:val="NoSpacing"/>
            </w:pPr>
            <w:r w:rsidRPr="0033737D">
              <w:t>Урок актуализации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694561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97743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52B4AD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383E541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E6C066" w14:textId="77777777" w:rsidR="0033737D" w:rsidRPr="0033737D" w:rsidRDefault="0033737D" w:rsidP="0033737D">
            <w:pPr>
              <w:pStyle w:val="NoSpacing"/>
            </w:pPr>
            <w:r w:rsidRPr="0033737D">
              <w:t>5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16FCDC4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уквосочетание -ur, er, ir. Построение диалогов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35A154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7B1E83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4E38F8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EC507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D7E54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25714D1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FED03F" w14:textId="77777777" w:rsidR="0033737D" w:rsidRPr="0033737D" w:rsidRDefault="0033737D" w:rsidP="0033737D">
            <w:pPr>
              <w:pStyle w:val="NoSpacing"/>
            </w:pPr>
            <w:r w:rsidRPr="0033737D">
              <w:lastRenderedPageBreak/>
              <w:t>5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B87CE5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 xml:space="preserve">Знакомство с фразой </w:t>
            </w:r>
            <w:r w:rsidRPr="003373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373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ke</w:t>
            </w: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..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049894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5E5AF3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D41FC8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D3E6BE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47CB83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E6009A9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C6608F" w14:textId="77777777" w:rsidR="0033737D" w:rsidRPr="0033737D" w:rsidRDefault="0033737D" w:rsidP="0033737D">
            <w:pPr>
              <w:pStyle w:val="NoSpacing"/>
            </w:pPr>
            <w:r w:rsidRPr="0033737D">
              <w:t>5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272FE21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Названия фруктов. Знакомство с предлогами места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8C09F7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670846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B51A1A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B75763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A03D65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577322A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5F5431" w14:textId="77777777" w:rsidR="0033737D" w:rsidRPr="0033737D" w:rsidRDefault="0033737D" w:rsidP="0033737D">
            <w:pPr>
              <w:pStyle w:val="NoSpacing"/>
            </w:pPr>
            <w:r w:rsidRPr="0033737D">
              <w:t>5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2D8D55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93ABD4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33B577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C55AB8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35F912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A0F22B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532D7488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CC473B" w14:textId="77777777" w:rsidR="0033737D" w:rsidRPr="0033737D" w:rsidRDefault="0033737D" w:rsidP="0033737D">
            <w:pPr>
              <w:pStyle w:val="NoSpacing"/>
            </w:pPr>
            <w:r w:rsidRPr="0033737D">
              <w:t>5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D57156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рочная работа № 5  по теме «Мы считаем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69ADF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4469CD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9B9B5D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A419F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854178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D83EDF7" w14:textId="77777777" w:rsidTr="0033737D">
        <w:trPr>
          <w:trHeight w:val="399"/>
        </w:trPr>
        <w:tc>
          <w:tcPr>
            <w:tcW w:w="15451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DC5A61" w14:textId="77777777" w:rsidR="0033737D" w:rsidRPr="0033737D" w:rsidRDefault="0033737D" w:rsidP="0033737D">
            <w:pPr>
              <w:pStyle w:val="NoSpacing"/>
            </w:pPr>
            <w:r w:rsidRPr="0033737D">
              <w:rPr>
                <w:b/>
                <w:bCs/>
              </w:rPr>
              <w:t>Время и действия.                                                                                                                                                                                   12</w:t>
            </w:r>
          </w:p>
        </w:tc>
      </w:tr>
      <w:tr w:rsidR="0033737D" w:rsidRPr="0033737D" w14:paraId="3FAE0246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4CF572" w14:textId="77777777" w:rsidR="0033737D" w:rsidRPr="0033737D" w:rsidRDefault="0033737D" w:rsidP="0033737D">
            <w:pPr>
              <w:pStyle w:val="NoSpacing"/>
            </w:pPr>
            <w:r w:rsidRPr="0033737D">
              <w:t>5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870F2A6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Песенка "Десять маленьких индейцев". Чтение буквосочетаний -ow, ou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19BB26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2D6990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377B1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7A5A5A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EE91A98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7A875624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9A1518" w14:textId="77777777" w:rsidR="0033737D" w:rsidRPr="0033737D" w:rsidRDefault="0033737D" w:rsidP="0033737D">
            <w:pPr>
              <w:pStyle w:val="NoSpacing"/>
            </w:pPr>
            <w:r w:rsidRPr="0033737D">
              <w:t>5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27EF24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Работа с текстом. Аудирование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0E257A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C0744A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3A12DA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F1F21C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E20FDD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B87FB34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00A082" w14:textId="77777777" w:rsidR="0033737D" w:rsidRPr="0033737D" w:rsidRDefault="0033737D" w:rsidP="0033737D">
            <w:pPr>
              <w:pStyle w:val="NoSpacing"/>
            </w:pPr>
            <w:r w:rsidRPr="0033737D">
              <w:t>59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41A77C3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Называем время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715A31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9DE870" w14:textId="77777777" w:rsidR="0033737D" w:rsidRPr="0033737D" w:rsidRDefault="0033737D" w:rsidP="0033737D">
            <w:pPr>
              <w:pStyle w:val="NoSpacing"/>
            </w:pPr>
            <w:r w:rsidRPr="0033737D">
              <w:t>Урок усвоения новых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EAD3FA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D2D5A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5ADAC7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2315454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BCDDD8" w14:textId="77777777" w:rsidR="0033737D" w:rsidRPr="0033737D" w:rsidRDefault="0033737D" w:rsidP="0033737D">
            <w:pPr>
              <w:pStyle w:val="NoSpacing"/>
            </w:pPr>
            <w:r w:rsidRPr="0033737D">
              <w:t>60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A978D25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Буквосочетание -оо. Отработка грамматических навыков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0EB0F0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A6C19F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5EFA2F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B095A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69BA1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1B981F2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1043F6" w14:textId="77777777" w:rsidR="0033737D" w:rsidRPr="0033737D" w:rsidRDefault="0033737D" w:rsidP="0033737D">
            <w:pPr>
              <w:pStyle w:val="NoSpacing"/>
            </w:pPr>
            <w:r w:rsidRPr="0033737D">
              <w:t>6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50BF58E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eastAsia="Times New Roman" w:hAnsi="Times New Roman" w:cs="Times New Roman"/>
                <w:sz w:val="24"/>
                <w:szCs w:val="24"/>
              </w:rPr>
              <w:t>Глаголы действия. Закрепление навыков чтения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D82379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D5D676" w14:textId="77777777" w:rsidR="0033737D" w:rsidRPr="0033737D" w:rsidRDefault="0033737D" w:rsidP="0033737D">
            <w:pPr>
              <w:pStyle w:val="NoSpacing"/>
            </w:pPr>
            <w:r w:rsidRPr="0033737D">
              <w:t>Урок комплексного применения зна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91504D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C24EDF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58A3FF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14DB8E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F06A92" w14:textId="77777777" w:rsidR="0033737D" w:rsidRPr="0033737D" w:rsidRDefault="0033737D" w:rsidP="0033737D">
            <w:pPr>
              <w:pStyle w:val="NoSpacing"/>
            </w:pPr>
            <w:r w:rsidRPr="0033737D">
              <w:t>6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335347C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им изученный материал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2B63E6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A422C8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D71D49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8B5010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8B47C9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D8405D2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BBF37B" w14:textId="77777777" w:rsidR="0033737D" w:rsidRPr="0033737D" w:rsidRDefault="0033737D" w:rsidP="0033737D">
            <w:pPr>
              <w:pStyle w:val="NoSpacing"/>
            </w:pPr>
            <w:r w:rsidRPr="0033737D">
              <w:t>6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E785C91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Итоговое повторение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84314A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63E595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6B6F14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91261C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6FE3D4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108326B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E01FE8" w14:textId="77777777" w:rsidR="0033737D" w:rsidRPr="0033737D" w:rsidRDefault="0033737D" w:rsidP="0033737D">
            <w:pPr>
              <w:pStyle w:val="NoSpacing"/>
            </w:pPr>
            <w:r w:rsidRPr="0033737D">
              <w:t>64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34E039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Итоговая контрольная работа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8AB57D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613A87" w14:textId="77777777" w:rsidR="0033737D" w:rsidRPr="0033737D" w:rsidRDefault="0033737D" w:rsidP="0033737D">
            <w:pPr>
              <w:pStyle w:val="NoSpacing"/>
            </w:pPr>
            <w:r w:rsidRPr="0033737D">
              <w:t>Урок контроля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0F16C7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E97995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E9FFD4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3B2F0CCD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831AE0" w14:textId="77777777" w:rsidR="0033737D" w:rsidRPr="0033737D" w:rsidRDefault="0033737D" w:rsidP="0033737D">
            <w:pPr>
              <w:pStyle w:val="NoSpacing"/>
            </w:pPr>
            <w:r w:rsidRPr="0033737D">
              <w:lastRenderedPageBreak/>
              <w:t>65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AAABB59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ение лексики и грамматики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E2131C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03E17B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EDEA06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B37C6D1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D30335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418A8B47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0AFAC1" w14:textId="77777777" w:rsidR="0033737D" w:rsidRPr="0033737D" w:rsidRDefault="0033737D" w:rsidP="0033737D">
            <w:pPr>
              <w:pStyle w:val="NoSpacing"/>
            </w:pPr>
            <w:r w:rsidRPr="0033737D">
              <w:t>66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B426F45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ение лексики и грамматики.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B36389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2FE64D3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6EB544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2CB789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89E7B3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0FF50BEA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0E070B" w14:textId="77777777" w:rsidR="0033737D" w:rsidRPr="0033737D" w:rsidRDefault="0033737D" w:rsidP="0033737D">
            <w:pPr>
              <w:pStyle w:val="NoSpacing"/>
            </w:pPr>
            <w:r w:rsidRPr="0033737D">
              <w:t>67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31328C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ение лексики и грамматики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6D00F2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CA26D2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401723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C4732E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8380E8" w14:textId="77777777" w:rsidR="0033737D" w:rsidRPr="0033737D" w:rsidRDefault="0033737D" w:rsidP="0033737D">
            <w:pPr>
              <w:pStyle w:val="NoSpacing"/>
            </w:pPr>
          </w:p>
        </w:tc>
      </w:tr>
      <w:tr w:rsidR="0033737D" w:rsidRPr="0033737D" w14:paraId="6235BD0C" w14:textId="77777777" w:rsidTr="0033737D">
        <w:trPr>
          <w:trHeight w:val="399"/>
        </w:trPr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D6DC5C" w14:textId="77777777" w:rsidR="0033737D" w:rsidRPr="0033737D" w:rsidRDefault="0033737D" w:rsidP="0033737D">
            <w:pPr>
              <w:pStyle w:val="NoSpacing"/>
            </w:pPr>
            <w:r w:rsidRPr="0033737D">
              <w:t>68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BD092C8" w14:textId="77777777" w:rsidR="0033737D" w:rsidRPr="0033737D" w:rsidRDefault="0033737D" w:rsidP="0033737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737D">
              <w:rPr>
                <w:rFonts w:ascii="Times New Roman" w:hAnsi="Times New Roman" w:cs="Times New Roman"/>
                <w:sz w:val="24"/>
                <w:szCs w:val="24"/>
              </w:rPr>
              <w:t>Повторение лексики и грамматики</w:t>
            </w:r>
          </w:p>
        </w:tc>
        <w:tc>
          <w:tcPr>
            <w:tcW w:w="10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B9BE8EF" w14:textId="77777777" w:rsidR="0033737D" w:rsidRPr="0033737D" w:rsidRDefault="0033737D" w:rsidP="0033737D">
            <w:pPr>
              <w:pStyle w:val="NoSpacing"/>
            </w:pPr>
            <w:r w:rsidRPr="0033737D"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43F057" w14:textId="77777777" w:rsidR="0033737D" w:rsidRPr="0033737D" w:rsidRDefault="0033737D" w:rsidP="0033737D">
            <w:pPr>
              <w:pStyle w:val="NoSpacing"/>
            </w:pPr>
            <w:r w:rsidRPr="0033737D">
              <w:t>Урок систематизации  и обобщения  знаний и умений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681970" w14:textId="77777777" w:rsidR="0033737D" w:rsidRPr="0033737D" w:rsidRDefault="0033737D" w:rsidP="0033737D">
            <w:pPr>
              <w:pStyle w:val="NoSpacing"/>
              <w:rPr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8A4C3BD" w14:textId="77777777" w:rsidR="0033737D" w:rsidRPr="0033737D" w:rsidRDefault="0033737D" w:rsidP="0033737D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F612A3" w14:textId="77777777" w:rsidR="0033737D" w:rsidRPr="0033737D" w:rsidRDefault="0033737D" w:rsidP="0033737D">
            <w:pPr>
              <w:pStyle w:val="NoSpacing"/>
            </w:pPr>
          </w:p>
        </w:tc>
      </w:tr>
    </w:tbl>
    <w:p w14:paraId="42A25A4A" w14:textId="77777777" w:rsidR="0033737D" w:rsidRPr="0033737D" w:rsidRDefault="0033737D" w:rsidP="0033737D">
      <w:pPr>
        <w:tabs>
          <w:tab w:val="left" w:pos="5835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6E960F" w14:textId="77777777" w:rsidR="00051B90" w:rsidRPr="0033737D" w:rsidRDefault="00051B90" w:rsidP="0033737D">
      <w:pPr>
        <w:tabs>
          <w:tab w:val="left" w:pos="3090"/>
        </w:tabs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Проектные занятия.</w:t>
      </w:r>
    </w:p>
    <w:p w14:paraId="527F9ABC" w14:textId="77777777" w:rsidR="00051B90" w:rsidRPr="0033737D" w:rsidRDefault="009E757A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2 класс –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347B52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3 класс –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</w:t>
      </w:r>
      <w:r w:rsidR="00347B52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4 класс – </w:t>
      </w:r>
      <w:r w:rsidR="00051B90"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62BF3" w:rsidRPr="0033737D">
        <w:rPr>
          <w:rFonts w:ascii="Times New Roman" w:eastAsia="Times New Roman" w:hAnsi="Times New Roman" w:cs="Times New Roman"/>
          <w:sz w:val="24"/>
          <w:szCs w:val="24"/>
        </w:rPr>
        <w:t>7 проектов</w:t>
      </w:r>
    </w:p>
    <w:p w14:paraId="045FFD9C" w14:textId="77777777" w:rsidR="0081194F" w:rsidRPr="0033737D" w:rsidRDefault="00051B90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2 класс: </w:t>
      </w:r>
    </w:p>
    <w:p w14:paraId="7190FEF1" w14:textId="77777777" w:rsidR="00051B90" w:rsidRPr="0033737D" w:rsidRDefault="0081194F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3 класс: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</w:t>
      </w:r>
    </w:p>
    <w:p w14:paraId="6291695F" w14:textId="77777777" w:rsidR="00051B90" w:rsidRPr="0033737D" w:rsidRDefault="00051B90" w:rsidP="0033737D">
      <w:pPr>
        <w:tabs>
          <w:tab w:val="left" w:pos="360"/>
          <w:tab w:val="left" w:pos="1380"/>
        </w:tabs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4 класс:</w:t>
      </w:r>
      <w:r w:rsidR="009E757A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7 проектов</w:t>
      </w:r>
    </w:p>
    <w:p w14:paraId="7F844B3B" w14:textId="77777777" w:rsidR="009E757A" w:rsidRPr="0033737D" w:rsidRDefault="00051B90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1. Проект</w:t>
      </w:r>
      <w:r w:rsidR="00090BC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757A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№1 «</w:t>
      </w:r>
      <w:r w:rsidR="009E757A"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My</w:t>
      </w:r>
      <w:r w:rsidR="009E757A"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757A"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Family</w:t>
      </w:r>
      <w:r w:rsidR="009E757A"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757A" w:rsidRPr="0033737D">
        <w:rPr>
          <w:rFonts w:ascii="Times New Roman" w:eastAsia="Times New Roman" w:hAnsi="Times New Roman" w:cs="Times New Roman"/>
          <w:sz w:val="24"/>
          <w:szCs w:val="24"/>
          <w:lang w:val="en-US"/>
        </w:rPr>
        <w:t>Tree</w:t>
      </w:r>
      <w:r w:rsidR="009E757A" w:rsidRPr="0033737D">
        <w:rPr>
          <w:rFonts w:ascii="Times New Roman" w:eastAsia="Times New Roman" w:hAnsi="Times New Roman" w:cs="Times New Roman"/>
          <w:sz w:val="24"/>
          <w:szCs w:val="24"/>
        </w:rPr>
        <w:t>».</w:t>
      </w:r>
    </w:p>
    <w:p w14:paraId="114721F4" w14:textId="77777777" w:rsidR="009E757A" w:rsidRPr="0033737D" w:rsidRDefault="009E757A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Изобрази родословное дерево своей семьи. Расположи на нем рисунки или фотографии своих родных. Напиши по-английски то, что можешь о них сообщить, например имя, возраст, профессию, увлечения.</w:t>
      </w:r>
    </w:p>
    <w:p w14:paraId="70EE4981" w14:textId="77777777" w:rsidR="00090BC7" w:rsidRPr="0033737D" w:rsidRDefault="00051B90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="00090BC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090BC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2. Проект  № </w:t>
      </w:r>
      <w:r w:rsidR="00090BC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2 «</w:t>
      </w:r>
      <w:r w:rsidR="00090BC7" w:rsidRPr="0033737D">
        <w:rPr>
          <w:rFonts w:ascii="Times New Roman" w:eastAsia="Times New Roman" w:hAnsi="Times New Roman" w:cs="Times New Roman"/>
          <w:sz w:val="24"/>
          <w:szCs w:val="24"/>
        </w:rPr>
        <w:t>My Day</w:t>
      </w:r>
      <w:r w:rsidR="00090BC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».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090BC7" w:rsidRPr="003373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86DF17" w14:textId="77777777" w:rsidR="00090BC7" w:rsidRPr="0033737D" w:rsidRDefault="00090BC7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форми вторую страничку своего проектного альбома. Напиши обычный распорядок своего рабочего дня: в какое время и что ты делаешь. Оформи свое расписание как можно более оригинально.</w:t>
      </w:r>
    </w:p>
    <w:p w14:paraId="51292755" w14:textId="77777777" w:rsidR="00090BC7" w:rsidRPr="0033737D" w:rsidRDefault="00051B90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lastRenderedPageBreak/>
        <w:t>3. Прое</w:t>
      </w:r>
      <w:r w:rsidR="00090BC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кт  № 3  «</w:t>
      </w:r>
      <w:r w:rsidR="00090BC7" w:rsidRPr="0033737D">
        <w:rPr>
          <w:rFonts w:ascii="Times New Roman" w:eastAsia="Times New Roman" w:hAnsi="Times New Roman" w:cs="Times New Roman"/>
          <w:sz w:val="24"/>
          <w:szCs w:val="24"/>
        </w:rPr>
        <w:t>My Room»</w:t>
      </w:r>
    </w:p>
    <w:p w14:paraId="32D6C7A4" w14:textId="77777777" w:rsidR="00090BC7" w:rsidRPr="0033737D" w:rsidRDefault="00090BC7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Оформи третью страничку своего «Английского альбома». Нарисуй или схематически изобрази свою комнату. Покажи на схеме или рисунке, какая в ней есть мебель. Ты можешь поместить на эту страничку и фотографии. Не забудь представить описание своей комнаты, указав, где возможно, цвет и размер вещей. Напиши, что тебе нравится или не нравится.</w:t>
      </w:r>
    </w:p>
    <w:p w14:paraId="74B5A2C3" w14:textId="77777777" w:rsidR="00090BC7" w:rsidRPr="0033737D" w:rsidRDefault="00090BC7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4. Проект № 4 «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My Dream Classroom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» </w:t>
      </w:r>
    </w:p>
    <w:p w14:paraId="7731F7EA" w14:textId="77777777" w:rsidR="00090BC7" w:rsidRPr="0033737D" w:rsidRDefault="00090BC7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форми четвертую страничку своего «Английского альбома». Нарисуй или схематически изобрази классную комнату своей мечты. Пофантазируй и напиши, какую мебель ты видишь в ней, как, по-твоему, ее следует расставить и как можно сделать классную комнату привлекательной</w:t>
      </w: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5300CD8F" w14:textId="77777777" w:rsidR="00090BC7" w:rsidRPr="0033737D" w:rsidRDefault="00090BC7" w:rsidP="0033737D">
      <w:pPr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5. Проект № 5 «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>Our Favourite Dishes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» </w:t>
      </w:r>
    </w:p>
    <w:p w14:paraId="60DAC309" w14:textId="77777777" w:rsidR="00090BC7" w:rsidRPr="0033737D" w:rsidRDefault="00090BC7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Нарисуй или сфотографируй любимые блюда твоей семьи. Напиши, что это за блюда, кто их обычно готовит, кто ему помогает и когда (на завтрак, обед, ужин или к чаю) эти блюда подаются к столу.</w:t>
      </w:r>
    </w:p>
    <w:p w14:paraId="4379132D" w14:textId="77777777" w:rsidR="00BF2BD7" w:rsidRPr="0033737D" w:rsidRDefault="00090BC7" w:rsidP="0033737D">
      <w:pPr>
        <w:tabs>
          <w:tab w:val="left" w:pos="150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6. Проект № 6 «</w:t>
      </w:r>
      <w:r w:rsidR="00BF2BD7" w:rsidRPr="0033737D">
        <w:rPr>
          <w:rFonts w:ascii="Times New Roman" w:eastAsia="Times New Roman" w:hAnsi="Times New Roman" w:cs="Times New Roman"/>
          <w:sz w:val="24"/>
          <w:szCs w:val="24"/>
        </w:rPr>
        <w:t xml:space="preserve"> My Favourite Season»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2BD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BF2BD7" w:rsidRPr="0033737D">
        <w:rPr>
          <w:rFonts w:ascii="Times New Roman" w:eastAsia="Times New Roman" w:hAnsi="Times New Roman" w:cs="Times New Roman"/>
          <w:sz w:val="24"/>
          <w:szCs w:val="24"/>
        </w:rPr>
        <w:t>Оформи шестую страничку своего «Английского альбом</w:t>
      </w:r>
      <w:r w:rsidR="00AB7360" w:rsidRPr="0033737D">
        <w:rPr>
          <w:rFonts w:ascii="Times New Roman" w:eastAsia="Times New Roman" w:hAnsi="Times New Roman" w:cs="Times New Roman"/>
          <w:sz w:val="24"/>
          <w:szCs w:val="24"/>
        </w:rPr>
        <w:t xml:space="preserve">а».  </w:t>
      </w:r>
      <w:r w:rsidR="00BF2BD7" w:rsidRPr="0033737D">
        <w:rPr>
          <w:rFonts w:ascii="Times New Roman" w:eastAsia="Times New Roman" w:hAnsi="Times New Roman" w:cs="Times New Roman"/>
          <w:sz w:val="24"/>
          <w:szCs w:val="24"/>
        </w:rPr>
        <w:t xml:space="preserve">Напиши, какое время года ты любишь больше всего и </w:t>
      </w:r>
      <w:r w:rsidR="00AB7360" w:rsidRPr="0033737D">
        <w:rPr>
          <w:rFonts w:ascii="Times New Roman" w:eastAsia="Times New Roman" w:hAnsi="Times New Roman" w:cs="Times New Roman"/>
          <w:sz w:val="24"/>
          <w:szCs w:val="24"/>
        </w:rPr>
        <w:t xml:space="preserve">почему. </w:t>
      </w:r>
      <w:r w:rsidR="00BF2BD7" w:rsidRPr="0033737D">
        <w:rPr>
          <w:rFonts w:ascii="Times New Roman" w:eastAsia="Times New Roman" w:hAnsi="Times New Roman" w:cs="Times New Roman"/>
          <w:sz w:val="24"/>
          <w:szCs w:val="24"/>
        </w:rPr>
        <w:t>Помести на эту страничку фотографии и рисунки. Если тебе нравится разное время года или все, напиши об этом.</w:t>
      </w:r>
    </w:p>
    <w:p w14:paraId="16E17633" w14:textId="77777777" w:rsidR="00090BC7" w:rsidRPr="0033737D" w:rsidRDefault="00BF2BD7" w:rsidP="0033737D">
      <w:pPr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7. Проект № 7 «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Our Weekend»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</w:t>
      </w:r>
    </w:p>
    <w:p w14:paraId="628035A0" w14:textId="77777777" w:rsidR="00BF2BD7" w:rsidRPr="0033737D" w:rsidRDefault="00BF2BD7" w:rsidP="0033737D">
      <w:pPr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Оформи седьмую страничку «Английского альбома». Напиши, чем любят заниматься в выходные дни члены твоей семьи, что вы делаете все вместе в разное время года.</w:t>
      </w:r>
    </w:p>
    <w:p w14:paraId="6B9636AE" w14:textId="77777777" w:rsidR="00051B90" w:rsidRPr="0033737D" w:rsidRDefault="00051B90" w:rsidP="0033737D">
      <w:pPr>
        <w:tabs>
          <w:tab w:val="left" w:pos="360"/>
        </w:tabs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b/>
          <w:sz w:val="24"/>
          <w:szCs w:val="24"/>
        </w:rPr>
        <w:t>Контроль уровня обученности.</w:t>
      </w:r>
    </w:p>
    <w:p w14:paraId="7CBC9F34" w14:textId="77777777" w:rsidR="003029AB" w:rsidRPr="0033737D" w:rsidRDefault="003029AB" w:rsidP="0033737D">
      <w:pPr>
        <w:tabs>
          <w:tab w:val="left" w:pos="2565"/>
          <w:tab w:val="center" w:pos="4808"/>
          <w:tab w:val="left" w:pos="6675"/>
        </w:tabs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В каждом классе начальной школы предусмотрено проведение 4 контрольных работ (по итогам каждой четверти). Всего контрольных работ во 2 – 4 классах – 12.</w:t>
      </w:r>
    </w:p>
    <w:p w14:paraId="6B34809B" w14:textId="77777777" w:rsidR="00051B90" w:rsidRPr="0033737D" w:rsidRDefault="00051B90" w:rsidP="0033737D">
      <w:pPr>
        <w:tabs>
          <w:tab w:val="left" w:pos="2565"/>
          <w:tab w:val="center" w:pos="4808"/>
          <w:tab w:val="left" w:pos="6675"/>
        </w:tabs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Контрольные работы.</w:t>
      </w:r>
      <w:r w:rsidR="0033737D"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</w:t>
      </w:r>
    </w:p>
    <w:p w14:paraId="583697BE" w14:textId="77777777" w:rsidR="00051B90" w:rsidRPr="0033737D" w:rsidRDefault="003029AB" w:rsidP="0033737D">
      <w:pPr>
        <w:tabs>
          <w:tab w:val="left" w:pos="2565"/>
        </w:tabs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2 класс – </w:t>
      </w:r>
      <w:r w:rsidR="00D21B62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5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проверочных работ, 4 контрольные работы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3 класс –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1B62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4 контрольные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работы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4 класс –  </w:t>
      </w:r>
      <w:r w:rsidR="00D21B62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4 контрольные</w:t>
      </w:r>
      <w:r w:rsidR="00A418E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работы                                                                                                                                         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14:paraId="41684158" w14:textId="77777777" w:rsidR="00051B90" w:rsidRPr="0033737D" w:rsidRDefault="00051B90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lastRenderedPageBreak/>
        <w:t>Контрольно-измерительные материалы.</w:t>
      </w:r>
    </w:p>
    <w:p w14:paraId="7310BBD1" w14:textId="1AB03A00" w:rsidR="00817C10" w:rsidRDefault="00051B90" w:rsidP="003373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2 класс: </w:t>
      </w:r>
      <w:r w:rsidR="00D21B62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5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029AB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проверочных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работ</w:t>
      </w:r>
      <w:r w:rsidR="00D21B62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1.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029AB" w:rsidRPr="0033737D">
        <w:rPr>
          <w:rFonts w:ascii="Times New Roman" w:eastAsia="Times New Roman" w:hAnsi="Times New Roman" w:cs="Times New Roman"/>
          <w:sz w:val="24"/>
          <w:szCs w:val="24"/>
        </w:rPr>
        <w:t xml:space="preserve">Проверочная работа  № 1по теме «Знакомство» 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2.</w:t>
      </w:r>
      <w:r w:rsidR="00D21B62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238D" w:rsidRPr="0033737D">
        <w:rPr>
          <w:rFonts w:ascii="Times New Roman" w:eastAsia="Times New Roman" w:hAnsi="Times New Roman" w:cs="Times New Roman"/>
          <w:sz w:val="24"/>
          <w:szCs w:val="24"/>
        </w:rPr>
        <w:t>Проверочная работа № 2по теме «Откуда мы родом?»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0D238D"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3. </w:t>
      </w:r>
      <w:r w:rsidR="00CA6280" w:rsidRPr="0033737D">
        <w:rPr>
          <w:rFonts w:ascii="Times New Roman" w:eastAsia="Times New Roman" w:hAnsi="Times New Roman" w:cs="Times New Roman"/>
          <w:sz w:val="24"/>
          <w:szCs w:val="24"/>
        </w:rPr>
        <w:t>Проверочная работа №3  по теме «Семья»</w:t>
      </w:r>
    </w:p>
    <w:p w14:paraId="579FA755" w14:textId="64023609" w:rsidR="00A418E0" w:rsidRPr="0033737D" w:rsidRDefault="00CA6280" w:rsidP="0033737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4.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Проверочная работа №4  по теме «Люди и города»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="00D21B62" w:rsidRPr="0033737D">
        <w:rPr>
          <w:rFonts w:ascii="Times New Roman" w:eastAsia="Times New Roman" w:hAnsi="Times New Roman" w:cs="Times New Roman"/>
          <w:sz w:val="24"/>
          <w:szCs w:val="24"/>
        </w:rPr>
        <w:t>5. Проверочная работа № 5  по теме «Мы считаем»</w:t>
      </w:r>
      <w:r w:rsidR="00D21B62"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</w:t>
      </w:r>
    </w:p>
    <w:p w14:paraId="22E343F8" w14:textId="77777777" w:rsidR="00D21B62" w:rsidRPr="0033737D" w:rsidRDefault="00D21B62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4 контрольные работы.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</w:t>
      </w:r>
    </w:p>
    <w:p w14:paraId="03B33DA4" w14:textId="6E588C75" w:rsidR="00A418E0" w:rsidRPr="0033737D" w:rsidRDefault="000D238D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>1.</w:t>
      </w:r>
      <w:r w:rsidR="00A418E0" w:rsidRPr="0033737D">
        <w:rPr>
          <w:rFonts w:ascii="Times New Roman" w:eastAsia="Times New Roman" w:hAnsi="Times New Roman" w:cs="Times New Roman"/>
          <w:sz w:val="24"/>
          <w:szCs w:val="24"/>
        </w:rPr>
        <w:t>Контрольная работа №1 по темам «Знакомство»,  «Мир вокруг нас»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                 </w:t>
      </w:r>
    </w:p>
    <w:p w14:paraId="0E506711" w14:textId="7E39649C" w:rsidR="00A418E0" w:rsidRPr="0033737D" w:rsidRDefault="000D238D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2.Контрольная работа № 2 по темам «Откуда мы родом», «Эмоции»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</w:t>
      </w:r>
    </w:p>
    <w:p w14:paraId="3D8EAA47" w14:textId="75B3A529" w:rsidR="00A418E0" w:rsidRPr="0033737D" w:rsidRDefault="00CA6280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3.</w:t>
      </w: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Контрольная работа №3 по темам «Семья», «Люди и города», «Люди и их занятия»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</w:t>
      </w:r>
    </w:p>
    <w:p w14:paraId="25273AFD" w14:textId="07D41DE5" w:rsidR="00A418E0" w:rsidRPr="0033737D" w:rsidRDefault="00D21B62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33737D">
        <w:rPr>
          <w:rFonts w:ascii="Times New Roman" w:hAnsi="Times New Roman" w:cs="Times New Roman"/>
          <w:sz w:val="24"/>
          <w:szCs w:val="24"/>
        </w:rPr>
        <w:t>Итоговая контрольная работа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</w:t>
      </w:r>
    </w:p>
    <w:p w14:paraId="6D0EC38A" w14:textId="77777777" w:rsidR="00051B90" w:rsidRPr="0033737D" w:rsidRDefault="00051B90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Материально- техническое обеспечение образовательного процесса</w:t>
      </w:r>
    </w:p>
    <w:p w14:paraId="6A7077D9" w14:textId="2849964D" w:rsidR="009A0BD5" w:rsidRPr="0033737D" w:rsidRDefault="00051B90" w:rsidP="0033737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1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. Алайцева В.В. Все предлоги английского языка: пособие. – СПб, ООО «Виктория плюс», 2007.                                                                                                                                  </w:t>
      </w:r>
      <w:r w:rsidR="009A0BD5" w:rsidRPr="0033737D">
        <w:rPr>
          <w:rFonts w:ascii="Times New Roman" w:hAnsi="Times New Roman" w:cs="Times New Roman"/>
          <w:sz w:val="24"/>
          <w:szCs w:val="24"/>
        </w:rPr>
        <w:t>2. Английский язык. Книга для учителя (Teacher’s Book) к учебнику для 2 кл.  О. В. Афанасьевой, И. В. Михеевой, К. М. Барановой Rainbow English.  – М.: Дрофа, 201</w:t>
      </w:r>
      <w:r w:rsidR="00817C10">
        <w:rPr>
          <w:rFonts w:ascii="Times New Roman" w:hAnsi="Times New Roman" w:cs="Times New Roman"/>
          <w:sz w:val="24"/>
          <w:szCs w:val="24"/>
        </w:rPr>
        <w:t>9</w:t>
      </w:r>
      <w:r w:rsidR="009A0BD5" w:rsidRPr="0033737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7B29D44" w14:textId="701F472A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sz w:val="24"/>
          <w:szCs w:val="24"/>
        </w:rPr>
        <w:t>3</w:t>
      </w:r>
      <w:r w:rsidR="00767446" w:rsidRPr="0033737D">
        <w:rPr>
          <w:rFonts w:ascii="Times New Roman" w:hAnsi="Times New Roman" w:cs="Times New Roman"/>
          <w:sz w:val="24"/>
          <w:szCs w:val="24"/>
        </w:rPr>
        <w:t>. Английский язык. Рабочие тетради</w:t>
      </w:r>
      <w:r w:rsidRPr="0033737D">
        <w:rPr>
          <w:rFonts w:ascii="Times New Roman" w:hAnsi="Times New Roman" w:cs="Times New Roman"/>
          <w:sz w:val="24"/>
          <w:szCs w:val="24"/>
        </w:rPr>
        <w:t xml:space="preserve"> (Workbook) для 2 кл. О. В. Афанасьевой, И. В. Михеевой, К. М. Барановой Rainbow English. – М.: Дрофа, 201</w:t>
      </w:r>
      <w:r w:rsidR="00817C10">
        <w:rPr>
          <w:rFonts w:ascii="Times New Roman" w:hAnsi="Times New Roman" w:cs="Times New Roman"/>
          <w:sz w:val="24"/>
          <w:szCs w:val="24"/>
        </w:rPr>
        <w:t>9</w:t>
      </w:r>
    </w:p>
    <w:p w14:paraId="1A4826F4" w14:textId="77777777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0B0BD2" w14:textId="65AFD075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sz w:val="24"/>
          <w:szCs w:val="24"/>
        </w:rPr>
        <w:t>4. Английский язык. 2</w:t>
      </w:r>
      <w:r w:rsidR="00767446" w:rsidRPr="0033737D">
        <w:rPr>
          <w:rFonts w:ascii="Times New Roman" w:hAnsi="Times New Roman" w:cs="Times New Roman"/>
          <w:sz w:val="24"/>
          <w:szCs w:val="24"/>
        </w:rPr>
        <w:t xml:space="preserve"> кл.</w:t>
      </w:r>
      <w:r w:rsidRPr="0033737D">
        <w:rPr>
          <w:rFonts w:ascii="Times New Roman" w:hAnsi="Times New Roman" w:cs="Times New Roman"/>
          <w:sz w:val="24"/>
          <w:szCs w:val="24"/>
        </w:rPr>
        <w:t>: Учебник / О. В. Афанасьева, И. В. Михеева, К. М. Баранова.</w:t>
      </w:r>
      <w:r w:rsidR="00767446" w:rsidRPr="0033737D">
        <w:rPr>
          <w:rFonts w:ascii="Times New Roman" w:hAnsi="Times New Roman" w:cs="Times New Roman"/>
          <w:sz w:val="24"/>
          <w:szCs w:val="24"/>
        </w:rPr>
        <w:t xml:space="preserve"> Rainbow English  – М.</w:t>
      </w:r>
      <w:r w:rsidRPr="0033737D">
        <w:rPr>
          <w:rFonts w:ascii="Times New Roman" w:hAnsi="Times New Roman" w:cs="Times New Roman"/>
          <w:sz w:val="24"/>
          <w:szCs w:val="24"/>
        </w:rPr>
        <w:t>: Дрофа, 201</w:t>
      </w:r>
      <w:r w:rsidR="00817C10">
        <w:rPr>
          <w:rFonts w:ascii="Times New Roman" w:hAnsi="Times New Roman" w:cs="Times New Roman"/>
          <w:sz w:val="24"/>
          <w:szCs w:val="24"/>
        </w:rPr>
        <w:t>9</w:t>
      </w:r>
      <w:r w:rsidRPr="0033737D">
        <w:rPr>
          <w:rFonts w:ascii="Times New Roman" w:hAnsi="Times New Roman" w:cs="Times New Roman"/>
          <w:sz w:val="24"/>
          <w:szCs w:val="24"/>
        </w:rPr>
        <w:t>.</w:t>
      </w:r>
    </w:p>
    <w:p w14:paraId="0BD16570" w14:textId="77777777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2D2D9C" w14:textId="5103E9AF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sz w:val="24"/>
          <w:szCs w:val="24"/>
        </w:rPr>
        <w:t>5. Английский язык. Книга для учителя (T</w:t>
      </w:r>
      <w:r w:rsidR="00767446" w:rsidRPr="0033737D">
        <w:rPr>
          <w:rFonts w:ascii="Times New Roman" w:hAnsi="Times New Roman" w:cs="Times New Roman"/>
          <w:sz w:val="24"/>
          <w:szCs w:val="24"/>
        </w:rPr>
        <w:t>eacher’s Book) к учебнику для 2</w:t>
      </w:r>
      <w:r w:rsidRPr="0033737D">
        <w:rPr>
          <w:rFonts w:ascii="Times New Roman" w:hAnsi="Times New Roman" w:cs="Times New Roman"/>
          <w:sz w:val="24"/>
          <w:szCs w:val="24"/>
        </w:rPr>
        <w:t xml:space="preserve"> кл.  О. В. Афанасьевой, И. В. Михеевой, К. М. Барановой Rainbow English.  – М.: Дрофа, 201</w:t>
      </w:r>
      <w:r w:rsidR="00817C10">
        <w:rPr>
          <w:rFonts w:ascii="Times New Roman" w:hAnsi="Times New Roman" w:cs="Times New Roman"/>
          <w:sz w:val="24"/>
          <w:szCs w:val="24"/>
        </w:rPr>
        <w:t>9</w:t>
      </w:r>
      <w:r w:rsidRPr="0033737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F3BB528" w14:textId="77777777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A18033" w14:textId="77777777" w:rsidR="009A0BD5" w:rsidRPr="0033737D" w:rsidRDefault="00767446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sz w:val="24"/>
          <w:szCs w:val="24"/>
        </w:rPr>
        <w:t xml:space="preserve">6. Аудиоприложение к учебнику для 2 кл. / О. В. Афанасьева, И. В. Михеева, К. М. Баранова. Rainbow English. – М.: Дрофа, </w:t>
      </w:r>
    </w:p>
    <w:p w14:paraId="4EBFCEA3" w14:textId="77777777" w:rsidR="009A0BD5" w:rsidRPr="0033737D" w:rsidRDefault="009A0BD5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672034" w14:textId="77777777" w:rsidR="009A0BD5" w:rsidRPr="0033737D" w:rsidRDefault="00767446" w:rsidP="0033737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37D">
        <w:rPr>
          <w:rFonts w:ascii="Times New Roman" w:hAnsi="Times New Roman" w:cs="Times New Roman"/>
          <w:sz w:val="24"/>
          <w:szCs w:val="24"/>
        </w:rPr>
        <w:lastRenderedPageBreak/>
        <w:t>7 Диагностические работы</w:t>
      </w:r>
    </w:p>
    <w:p w14:paraId="224B39CB" w14:textId="77777777" w:rsidR="00767446" w:rsidRPr="0033737D" w:rsidRDefault="00767446" w:rsidP="0033737D">
      <w:pPr>
        <w:shd w:val="clear" w:color="auto" w:fill="FFFFFF"/>
        <w:spacing w:after="0"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8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 Дидактический (раздаточный) материал для уроков английск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ого языка.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9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r w:rsidR="00051B90" w:rsidRPr="0033737D">
        <w:rPr>
          <w:rFonts w:ascii="Times New Roman" w:eastAsia="Times New Roman" w:hAnsi="Times New Roman" w:cs="Times New Roman"/>
          <w:sz w:val="24"/>
          <w:szCs w:val="24"/>
        </w:rPr>
        <w:t xml:space="preserve"> Журина Т. Ю. Раздаточные материалы по английскому языку. – М.: Дрофа, 2006.                           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10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. Карточки по английскому языку.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</w:t>
      </w:r>
      <w:r w:rsidR="0033737D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11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. Книги для чтения (сказки, адаптированные произведения художественной литературы).                                                     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12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r w:rsidR="00051B90" w:rsidRPr="0033737D">
        <w:rPr>
          <w:rFonts w:ascii="Times New Roman" w:eastAsia="Times New Roman" w:hAnsi="Times New Roman" w:cs="Times New Roman"/>
          <w:sz w:val="24"/>
          <w:szCs w:val="24"/>
        </w:rPr>
        <w:t xml:space="preserve"> Мюллер В. К. Англо-русский словарь. – М.: ООО  Издательство «Оникс», 2006.                                                                                                                </w:t>
      </w: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        13</w:t>
      </w:r>
      <w:r w:rsidR="00051B90" w:rsidRPr="0033737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Оценка достижений планируемых результатов. Начальная школа // ,,Стандарты второго поколения, раздел ,, Иностранный язык (английский )“. </w:t>
      </w:r>
      <w:r w:rsidR="00051B90" w:rsidRPr="0033737D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М.: Просвещение, 2010. </w:t>
      </w:r>
    </w:p>
    <w:p w14:paraId="3AF4DE7D" w14:textId="77777777" w:rsidR="00767446" w:rsidRPr="0033737D" w:rsidRDefault="00767446" w:rsidP="0033737D">
      <w:pPr>
        <w:shd w:val="clear" w:color="auto" w:fill="FFFFFF"/>
        <w:spacing w:after="0"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14. Поливанова К. Н. Проектная деятельность школьников. –М.: Просвещение, 2011.</w:t>
      </w:r>
    </w:p>
    <w:p w14:paraId="5F082EA9" w14:textId="77777777" w:rsidR="00081514" w:rsidRPr="0033737D" w:rsidRDefault="00081514" w:rsidP="0033737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Fonts w:ascii="Times New Roman" w:eastAsia="Times New Roman" w:hAnsi="Times New Roman" w:cs="Times New Roman"/>
          <w:sz w:val="24"/>
          <w:szCs w:val="24"/>
        </w:rPr>
        <w:t xml:space="preserve">15. Примерная программа по иностранному  языку для начальной школы//Иностр. Языки в школе. – 2010.- № 9 стр2. – 20 </w:t>
      </w:r>
    </w:p>
    <w:p w14:paraId="57F2EDA6" w14:textId="77777777" w:rsidR="00767446" w:rsidRPr="0033737D" w:rsidRDefault="00081514" w:rsidP="0033737D">
      <w:pPr>
        <w:shd w:val="clear" w:color="auto" w:fill="FFFFFF"/>
        <w:spacing w:after="0"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16. Предметные, сюжетные картинки.                                                                                                                                          </w:t>
      </w:r>
    </w:p>
    <w:p w14:paraId="1D93D47F" w14:textId="77777777" w:rsidR="00051B90" w:rsidRPr="0033737D" w:rsidRDefault="00081514" w:rsidP="0033737D">
      <w:pPr>
        <w:shd w:val="clear" w:color="auto" w:fill="FFFFFF"/>
        <w:spacing w:after="0"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17. Соловова Е. Н. Методика обучения иностранным языкам. Базовый курс лекций. –М.: Просвещение, 2005.                                                                                                      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  <w:r w:rsidR="00767446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  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18. Таблицы по грамматике английского языка.                                                                      19. Тесты по английскому языку.                                                                                          </w:t>
      </w:r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20. Трофимова М. А. Внеклассные мероприятия по английскому языку. – М., Глобус, 2008.                                                                                                                      21. Федеральный государственный образовательный стандарт начального общего образования /  М-во образования и науки РФ // Стандарты второго поколения. </w:t>
      </w:r>
      <w:r w:rsidR="00051B90" w:rsidRPr="0033737D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="00051B9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М.: Просвещение. 2010 .</w:t>
      </w:r>
    </w:p>
    <w:p w14:paraId="4B4BC1C9" w14:textId="77777777" w:rsidR="00051B90" w:rsidRPr="0033737D" w:rsidRDefault="00051B90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b/>
          <w:sz w:val="24"/>
          <w:szCs w:val="24"/>
        </w:rPr>
        <w:t>Интернет-ресурсы</w:t>
      </w:r>
    </w:p>
    <w:p w14:paraId="345617F5" w14:textId="77777777" w:rsidR="00051B90" w:rsidRPr="0033737D" w:rsidRDefault="00051B90" w:rsidP="0033737D">
      <w:pPr>
        <w:tabs>
          <w:tab w:val="left" w:pos="3315"/>
          <w:tab w:val="left" w:pos="3780"/>
        </w:tabs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1.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www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="00BF2BD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drofa</w:t>
      </w:r>
      <w:proofErr w:type="spellEnd"/>
      <w:r w:rsidR="00BF2BD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 w:rsidR="00BF2BD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ventana</w:t>
      </w:r>
      <w:proofErr w:type="spellEnd"/>
      <w:r w:rsidR="00BF2BD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="00BF2BD7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ru</w:t>
      </w:r>
      <w:proofErr w:type="spellEnd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ab/>
        <w:t xml:space="preserve">4.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http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://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pedsovet</w:t>
      </w:r>
      <w:proofErr w:type="spellEnd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su</w:t>
      </w:r>
      <w:proofErr w:type="spellEnd"/>
    </w:p>
    <w:p w14:paraId="65E1E6F8" w14:textId="77777777" w:rsidR="00051B90" w:rsidRPr="0033737D" w:rsidRDefault="00051B90" w:rsidP="0033737D">
      <w:pPr>
        <w:spacing w:line="240" w:lineRule="auto"/>
        <w:rPr>
          <w:rStyle w:val="apple-style-span"/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2.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www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info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urok</w:t>
      </w:r>
      <w:proofErr w:type="spellEnd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ru</w:t>
      </w:r>
      <w:proofErr w:type="spellEnd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5. 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http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://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englishteachers</w:t>
      </w:r>
      <w:proofErr w:type="spellEnd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ru</w:t>
      </w:r>
      <w:proofErr w:type="spellEnd"/>
    </w:p>
    <w:p w14:paraId="7E7DA6F7" w14:textId="09A49EBC" w:rsidR="002358E2" w:rsidRPr="00817C10" w:rsidRDefault="00051B90" w:rsidP="00817C1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3.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www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tea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4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er</w:t>
      </w:r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>.</w:t>
      </w:r>
      <w:proofErr w:type="spellStart"/>
      <w:r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  <w:lang w:val="en-US"/>
        </w:rPr>
        <w:t>ru</w:t>
      </w:r>
      <w:proofErr w:type="spellEnd"/>
      <w:r w:rsidR="00AB7360" w:rsidRPr="0033737D">
        <w:rPr>
          <w:rStyle w:val="apple-style-span"/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="00AB7360" w:rsidRPr="0033737D">
        <w:rPr>
          <w:rFonts w:ascii="Times New Roman" w:hAnsi="Times New Roman" w:cs="Times New Roman"/>
          <w:sz w:val="24"/>
          <w:szCs w:val="24"/>
        </w:rPr>
        <w:t xml:space="preserve">6. </w:t>
      </w:r>
      <w:hyperlink r:id="rId7" w:history="1">
        <w:r w:rsidR="00AB7360" w:rsidRPr="0033737D">
          <w:rPr>
            <w:rFonts w:ascii="Times New Roman" w:eastAsia="Times New Roman" w:hAnsi="Times New Roman" w:cs="Times New Roman"/>
            <w:sz w:val="24"/>
            <w:szCs w:val="24"/>
          </w:rPr>
          <w:t>http://festival.1september.ru/</w:t>
        </w:r>
      </w:hyperlink>
    </w:p>
    <w:p w14:paraId="357B57DA" w14:textId="77777777" w:rsidR="002358E2" w:rsidRPr="00A6566F" w:rsidRDefault="002358E2" w:rsidP="002C333A">
      <w:pPr>
        <w:pStyle w:val="NormalWeb"/>
        <w:shd w:val="clear" w:color="auto" w:fill="FFFFFF"/>
        <w:spacing w:before="0" w:beforeAutospacing="0" w:after="150" w:afterAutospacing="0"/>
      </w:pPr>
    </w:p>
    <w:sectPr w:rsidR="002358E2" w:rsidRPr="00A6566F" w:rsidSect="00FC704D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wtonCSanPin">
    <w:altName w:val="Times New Roman"/>
    <w:panose1 w:val="00000000000000000000"/>
    <w:charset w:val="CC"/>
    <w:family w:val="auto"/>
    <w:notTrueType/>
    <w:pitch w:val="variable"/>
    <w:sig w:usb0="00000203" w:usb1="00000000" w:usb2="00000000" w:usb3="00000000" w:csb0="00000005" w:csb1="00000000"/>
  </w:font>
  <w:font w:name="PragmaticaC">
    <w:altName w:val="Courier New"/>
    <w:panose1 w:val="00000000000000000000"/>
    <w:charset w:val="CC"/>
    <w:family w:val="decorative"/>
    <w:notTrueType/>
    <w:pitch w:val="variable"/>
    <w:sig w:usb0="00000001" w:usb1="00000000" w:usb2="00000000" w:usb3="00000000" w:csb0="00000005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0B32EFF0"/>
    <w:lvl w:ilvl="0">
      <w:start w:val="1"/>
      <w:numFmt w:val="bullet"/>
      <w:pStyle w:val="21"/>
      <w:lvlText w:val="–"/>
      <w:lvlJc w:val="left"/>
      <w:pPr>
        <w:ind w:left="0" w:firstLine="68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53AAA"/>
    <w:multiLevelType w:val="multilevel"/>
    <w:tmpl w:val="9CC00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AC2D7A"/>
    <w:multiLevelType w:val="hybridMultilevel"/>
    <w:tmpl w:val="AA645ED6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3" w15:restartNumberingAfterBreak="0">
    <w:nsid w:val="138A405A"/>
    <w:multiLevelType w:val="multilevel"/>
    <w:tmpl w:val="0B4A6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0062B0"/>
    <w:multiLevelType w:val="hybridMultilevel"/>
    <w:tmpl w:val="AE86D234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5" w15:restartNumberingAfterBreak="0">
    <w:nsid w:val="19187396"/>
    <w:multiLevelType w:val="hybridMultilevel"/>
    <w:tmpl w:val="2B585DE4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1C424EEA"/>
    <w:multiLevelType w:val="multilevel"/>
    <w:tmpl w:val="69767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74408C"/>
    <w:multiLevelType w:val="multilevel"/>
    <w:tmpl w:val="E9BC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E6516"/>
    <w:multiLevelType w:val="hybridMultilevel"/>
    <w:tmpl w:val="44386938"/>
    <w:lvl w:ilvl="0" w:tplc="C284CA0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C51B6"/>
    <w:multiLevelType w:val="multilevel"/>
    <w:tmpl w:val="0024A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B3324C"/>
    <w:multiLevelType w:val="hybridMultilevel"/>
    <w:tmpl w:val="8E3E7C60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1" w15:restartNumberingAfterBreak="0">
    <w:nsid w:val="405A0AB1"/>
    <w:multiLevelType w:val="hybridMultilevel"/>
    <w:tmpl w:val="C3BA6DDE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42DD6BC8"/>
    <w:multiLevelType w:val="hybridMultilevel"/>
    <w:tmpl w:val="4AA2BB4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E6E27"/>
    <w:multiLevelType w:val="hybridMultilevel"/>
    <w:tmpl w:val="E676F7A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443CBC"/>
    <w:multiLevelType w:val="multilevel"/>
    <w:tmpl w:val="6B0A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004937"/>
    <w:multiLevelType w:val="multilevel"/>
    <w:tmpl w:val="03BA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D35E45"/>
    <w:multiLevelType w:val="multilevel"/>
    <w:tmpl w:val="A6A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333734"/>
    <w:multiLevelType w:val="hybridMultilevel"/>
    <w:tmpl w:val="14D0D33E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8" w15:restartNumberingAfterBreak="0">
    <w:nsid w:val="4FC57FFA"/>
    <w:multiLevelType w:val="multilevel"/>
    <w:tmpl w:val="E350381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9073AB"/>
    <w:multiLevelType w:val="hybridMultilevel"/>
    <w:tmpl w:val="35F43316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1C32A2"/>
    <w:multiLevelType w:val="hybridMultilevel"/>
    <w:tmpl w:val="8180A568"/>
    <w:lvl w:ilvl="0" w:tplc="896C54D4">
      <w:start w:val="1"/>
      <w:numFmt w:val="bullet"/>
      <w:lvlText w:val="–"/>
      <w:lvlJc w:val="left"/>
      <w:pPr>
        <w:ind w:left="0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1" w15:restartNumberingAfterBreak="0">
    <w:nsid w:val="676A174F"/>
    <w:multiLevelType w:val="multilevel"/>
    <w:tmpl w:val="A918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B9B6B4A"/>
    <w:multiLevelType w:val="multilevel"/>
    <w:tmpl w:val="99E2F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390938"/>
    <w:multiLevelType w:val="multilevel"/>
    <w:tmpl w:val="DABA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3F2875"/>
    <w:multiLevelType w:val="hybridMultilevel"/>
    <w:tmpl w:val="87EAB10E"/>
    <w:lvl w:ilvl="0" w:tplc="7D58F9C4">
      <w:start w:val="1"/>
      <w:numFmt w:val="bullet"/>
      <w:lvlText w:val="–"/>
      <w:lvlJc w:val="left"/>
      <w:pPr>
        <w:ind w:left="454" w:firstLine="6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5" w15:restartNumberingAfterBreak="0">
    <w:nsid w:val="7D8B19F1"/>
    <w:multiLevelType w:val="multilevel"/>
    <w:tmpl w:val="185E2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705F19"/>
    <w:multiLevelType w:val="multilevel"/>
    <w:tmpl w:val="1CBCA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2"/>
  </w:num>
  <w:num w:numId="3">
    <w:abstractNumId w:val="13"/>
  </w:num>
  <w:num w:numId="4">
    <w:abstractNumId w:val="0"/>
  </w:num>
  <w:num w:numId="5">
    <w:abstractNumId w:val="25"/>
  </w:num>
  <w:num w:numId="6">
    <w:abstractNumId w:val="8"/>
  </w:num>
  <w:num w:numId="7">
    <w:abstractNumId w:val="18"/>
  </w:num>
  <w:num w:numId="8">
    <w:abstractNumId w:val="7"/>
  </w:num>
  <w:num w:numId="9">
    <w:abstractNumId w:val="26"/>
  </w:num>
  <w:num w:numId="10">
    <w:abstractNumId w:val="21"/>
  </w:num>
  <w:num w:numId="11">
    <w:abstractNumId w:val="23"/>
  </w:num>
  <w:num w:numId="12">
    <w:abstractNumId w:val="15"/>
  </w:num>
  <w:num w:numId="13">
    <w:abstractNumId w:val="1"/>
  </w:num>
  <w:num w:numId="14">
    <w:abstractNumId w:val="6"/>
  </w:num>
  <w:num w:numId="15">
    <w:abstractNumId w:val="16"/>
  </w:num>
  <w:num w:numId="16">
    <w:abstractNumId w:val="24"/>
  </w:num>
  <w:num w:numId="17">
    <w:abstractNumId w:val="10"/>
  </w:num>
  <w:num w:numId="18">
    <w:abstractNumId w:val="17"/>
  </w:num>
  <w:num w:numId="19">
    <w:abstractNumId w:val="2"/>
  </w:num>
  <w:num w:numId="20">
    <w:abstractNumId w:val="4"/>
  </w:num>
  <w:num w:numId="21">
    <w:abstractNumId w:val="5"/>
  </w:num>
  <w:num w:numId="22">
    <w:abstractNumId w:val="11"/>
  </w:num>
  <w:num w:numId="23">
    <w:abstractNumId w:val="20"/>
  </w:num>
  <w:num w:numId="24">
    <w:abstractNumId w:val="3"/>
  </w:num>
  <w:num w:numId="25">
    <w:abstractNumId w:val="9"/>
  </w:num>
  <w:num w:numId="26">
    <w:abstractNumId w:val="14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EwMjExtTQwtzBR0lEKTi0uzszPAykwrAUAtOciHSwAAAA="/>
  </w:docVars>
  <w:rsids>
    <w:rsidRoot w:val="00051B90"/>
    <w:rsid w:val="00000EA0"/>
    <w:rsid w:val="00014D4B"/>
    <w:rsid w:val="00023ACD"/>
    <w:rsid w:val="00051B90"/>
    <w:rsid w:val="00081514"/>
    <w:rsid w:val="00090BC7"/>
    <w:rsid w:val="0009487B"/>
    <w:rsid w:val="000A46D8"/>
    <w:rsid w:val="000D238D"/>
    <w:rsid w:val="001138D6"/>
    <w:rsid w:val="0012625D"/>
    <w:rsid w:val="001362AE"/>
    <w:rsid w:val="001A68C7"/>
    <w:rsid w:val="001C3C55"/>
    <w:rsid w:val="001F06D0"/>
    <w:rsid w:val="002358E2"/>
    <w:rsid w:val="002A5CBE"/>
    <w:rsid w:val="002C333A"/>
    <w:rsid w:val="002F18F4"/>
    <w:rsid w:val="002F1AB9"/>
    <w:rsid w:val="003029AB"/>
    <w:rsid w:val="0033737D"/>
    <w:rsid w:val="00347B52"/>
    <w:rsid w:val="00356170"/>
    <w:rsid w:val="00385ADC"/>
    <w:rsid w:val="00393EEC"/>
    <w:rsid w:val="003C5B46"/>
    <w:rsid w:val="003E1BAD"/>
    <w:rsid w:val="00480BB0"/>
    <w:rsid w:val="004C6948"/>
    <w:rsid w:val="004E5A62"/>
    <w:rsid w:val="00517058"/>
    <w:rsid w:val="00571139"/>
    <w:rsid w:val="005A5DEF"/>
    <w:rsid w:val="005F45E5"/>
    <w:rsid w:val="00600DBE"/>
    <w:rsid w:val="00634E42"/>
    <w:rsid w:val="006A6835"/>
    <w:rsid w:val="00767446"/>
    <w:rsid w:val="0081194F"/>
    <w:rsid w:val="00817C10"/>
    <w:rsid w:val="00901C60"/>
    <w:rsid w:val="009A0BD5"/>
    <w:rsid w:val="009C7589"/>
    <w:rsid w:val="009E757A"/>
    <w:rsid w:val="00A418E0"/>
    <w:rsid w:val="00AA7BC1"/>
    <w:rsid w:val="00AB7360"/>
    <w:rsid w:val="00B15F4C"/>
    <w:rsid w:val="00B62BF3"/>
    <w:rsid w:val="00B71624"/>
    <w:rsid w:val="00BA4DB9"/>
    <w:rsid w:val="00BE1577"/>
    <w:rsid w:val="00BE5387"/>
    <w:rsid w:val="00BF2BD7"/>
    <w:rsid w:val="00BF6FA3"/>
    <w:rsid w:val="00C13114"/>
    <w:rsid w:val="00C409C1"/>
    <w:rsid w:val="00C75260"/>
    <w:rsid w:val="00CA6280"/>
    <w:rsid w:val="00CC77DA"/>
    <w:rsid w:val="00CF2CDF"/>
    <w:rsid w:val="00CF6CDC"/>
    <w:rsid w:val="00D21B62"/>
    <w:rsid w:val="00D76360"/>
    <w:rsid w:val="00D9689B"/>
    <w:rsid w:val="00E67D1F"/>
    <w:rsid w:val="00EF133F"/>
    <w:rsid w:val="00F01A0C"/>
    <w:rsid w:val="00F47665"/>
    <w:rsid w:val="00F6376E"/>
    <w:rsid w:val="00F77601"/>
    <w:rsid w:val="00FB0FDA"/>
    <w:rsid w:val="00FC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6C1A2"/>
  <w15:docId w15:val="{3212439B-615A-42C5-82A9-2EFC680A6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9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51B90"/>
  </w:style>
  <w:style w:type="character" w:customStyle="1" w:styleId="FontStyle19">
    <w:name w:val="Font Style19"/>
    <w:rsid w:val="00051B90"/>
    <w:rPr>
      <w:rFonts w:ascii="Times New Roman" w:hAnsi="Times New Roman" w:cs="Times New Roman"/>
      <w:sz w:val="22"/>
      <w:szCs w:val="22"/>
    </w:rPr>
  </w:style>
  <w:style w:type="paragraph" w:customStyle="1" w:styleId="u-2-msonormal">
    <w:name w:val="u-2-msonormal"/>
    <w:basedOn w:val="Normal"/>
    <w:rsid w:val="00051B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51B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51B90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51B90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nhideWhenUsed/>
    <w:rsid w:val="00051B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1B9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51B90"/>
    <w:rPr>
      <w:color w:val="0000FF"/>
      <w:u w:val="single"/>
    </w:rPr>
  </w:style>
  <w:style w:type="paragraph" w:customStyle="1" w:styleId="1">
    <w:name w:val="Без интервала1"/>
    <w:rsid w:val="00051B90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FontStyle15">
    <w:name w:val="Font Style15"/>
    <w:uiPriority w:val="99"/>
    <w:rsid w:val="00051B90"/>
    <w:rPr>
      <w:rFonts w:ascii="Times New Roman" w:hAnsi="Times New Roman" w:cs="Times New Roman"/>
      <w:sz w:val="16"/>
      <w:szCs w:val="16"/>
    </w:rPr>
  </w:style>
  <w:style w:type="paragraph" w:customStyle="1" w:styleId="Style6">
    <w:name w:val="Style6"/>
    <w:basedOn w:val="Normal"/>
    <w:uiPriority w:val="99"/>
    <w:rsid w:val="00051B90"/>
    <w:pPr>
      <w:widowControl w:val="0"/>
      <w:autoSpaceDE w:val="0"/>
      <w:autoSpaceDN w:val="0"/>
      <w:adjustRightInd w:val="0"/>
      <w:spacing w:after="0" w:line="214" w:lineRule="exact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ubmenu-table">
    <w:name w:val="submenu-table"/>
    <w:basedOn w:val="DefaultParagraphFont"/>
    <w:rsid w:val="00051B90"/>
  </w:style>
  <w:style w:type="character" w:customStyle="1" w:styleId="butback">
    <w:name w:val="butback"/>
    <w:basedOn w:val="DefaultParagraphFont"/>
    <w:rsid w:val="00051B90"/>
  </w:style>
  <w:style w:type="character" w:styleId="SubtleEmphasis">
    <w:name w:val="Subtle Emphasis"/>
    <w:basedOn w:val="DefaultParagraphFont"/>
    <w:uiPriority w:val="19"/>
    <w:qFormat/>
    <w:rsid w:val="00051B90"/>
    <w:rPr>
      <w:i/>
      <w:iCs/>
      <w:color w:val="808080"/>
    </w:rPr>
  </w:style>
  <w:style w:type="character" w:customStyle="1" w:styleId="apple-style-span">
    <w:name w:val="apple-style-span"/>
    <w:basedOn w:val="DefaultParagraphFont"/>
    <w:rsid w:val="00051B90"/>
  </w:style>
  <w:style w:type="paragraph" w:customStyle="1" w:styleId="a">
    <w:name w:val="Стиль"/>
    <w:rsid w:val="00051B9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0">
    <w:name w:val="Основной"/>
    <w:basedOn w:val="Normal"/>
    <w:link w:val="a1"/>
    <w:rsid w:val="00051B90"/>
    <w:pPr>
      <w:autoSpaceDE w:val="0"/>
      <w:autoSpaceDN w:val="0"/>
      <w:adjustRightInd w:val="0"/>
      <w:spacing w:after="0" w:line="214" w:lineRule="atLeast"/>
      <w:ind w:firstLine="283"/>
      <w:jc w:val="both"/>
      <w:textAlignment w:val="center"/>
    </w:pPr>
    <w:rPr>
      <w:rFonts w:ascii="NewtonCSanPin" w:eastAsia="Times New Roman" w:hAnsi="NewtonCSanPin" w:cs="Times New Roman"/>
      <w:color w:val="000000"/>
      <w:sz w:val="21"/>
      <w:szCs w:val="21"/>
    </w:rPr>
  </w:style>
  <w:style w:type="paragraph" w:customStyle="1" w:styleId="4">
    <w:name w:val="Заг 4"/>
    <w:basedOn w:val="Normal"/>
    <w:rsid w:val="00051B90"/>
    <w:pPr>
      <w:keepNext/>
      <w:autoSpaceDE w:val="0"/>
      <w:autoSpaceDN w:val="0"/>
      <w:adjustRightInd w:val="0"/>
      <w:spacing w:before="255" w:after="113" w:line="240" w:lineRule="atLeast"/>
      <w:jc w:val="center"/>
      <w:textAlignment w:val="center"/>
    </w:pPr>
    <w:rPr>
      <w:rFonts w:ascii="PragmaticaC" w:eastAsia="Times New Roman" w:hAnsi="PragmaticaC" w:cs="PragmaticaC"/>
      <w:i/>
      <w:iCs/>
      <w:color w:val="000000"/>
      <w:sz w:val="23"/>
      <w:szCs w:val="23"/>
    </w:rPr>
  </w:style>
  <w:style w:type="character" w:customStyle="1" w:styleId="Zag11">
    <w:name w:val="Zag_11"/>
    <w:rsid w:val="00051B90"/>
    <w:rPr>
      <w:color w:val="000000"/>
      <w:w w:val="100"/>
    </w:rPr>
  </w:style>
  <w:style w:type="character" w:customStyle="1" w:styleId="a1">
    <w:name w:val="Основной Знак"/>
    <w:link w:val="a0"/>
    <w:rsid w:val="00051B90"/>
    <w:rPr>
      <w:rFonts w:ascii="NewtonCSanPin" w:eastAsia="Times New Roman" w:hAnsi="NewtonCSanPin" w:cs="Times New Roman"/>
      <w:color w:val="000000"/>
      <w:sz w:val="21"/>
      <w:szCs w:val="21"/>
    </w:rPr>
  </w:style>
  <w:style w:type="paragraph" w:customStyle="1" w:styleId="Zag3">
    <w:name w:val="Zag_3"/>
    <w:basedOn w:val="Normal"/>
    <w:uiPriority w:val="99"/>
    <w:rsid w:val="00051B90"/>
    <w:pPr>
      <w:widowControl w:val="0"/>
      <w:autoSpaceDE w:val="0"/>
      <w:autoSpaceDN w:val="0"/>
      <w:adjustRightInd w:val="0"/>
      <w:spacing w:after="68" w:line="282" w:lineRule="exact"/>
      <w:jc w:val="center"/>
    </w:pPr>
    <w:rPr>
      <w:rFonts w:ascii="Times New Roman" w:eastAsia="Times New Roman" w:hAnsi="Times New Roman" w:cs="Times New Roman"/>
      <w:i/>
      <w:iCs/>
      <w:color w:val="000000"/>
      <w:sz w:val="24"/>
      <w:szCs w:val="24"/>
      <w:lang w:val="en-US"/>
    </w:rPr>
  </w:style>
  <w:style w:type="paragraph" w:customStyle="1" w:styleId="21">
    <w:name w:val="Средняя сетка 21"/>
    <w:basedOn w:val="Normal"/>
    <w:uiPriority w:val="1"/>
    <w:qFormat/>
    <w:rsid w:val="00051B90"/>
    <w:pPr>
      <w:numPr>
        <w:numId w:val="4"/>
      </w:numPr>
      <w:spacing w:after="0" w:line="360" w:lineRule="auto"/>
      <w:contextualSpacing/>
      <w:jc w:val="both"/>
      <w:outlineLvl w:val="1"/>
    </w:pPr>
    <w:rPr>
      <w:rFonts w:ascii="Times New Roman" w:eastAsia="Times New Roman" w:hAnsi="Times New Roman" w:cs="Times New Roman"/>
      <w:sz w:val="28"/>
      <w:szCs w:val="24"/>
    </w:rPr>
  </w:style>
  <w:style w:type="paragraph" w:customStyle="1" w:styleId="a2">
    <w:name w:val="Курсив"/>
    <w:basedOn w:val="a0"/>
    <w:rsid w:val="00051B90"/>
    <w:rPr>
      <w:i/>
      <w:iCs/>
    </w:rPr>
  </w:style>
  <w:style w:type="character" w:customStyle="1" w:styleId="c13">
    <w:name w:val="c13"/>
    <w:basedOn w:val="DefaultParagraphFont"/>
    <w:rsid w:val="005F45E5"/>
  </w:style>
  <w:style w:type="paragraph" w:customStyle="1" w:styleId="c18">
    <w:name w:val="c18"/>
    <w:basedOn w:val="Normal"/>
    <w:rsid w:val="005F4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0">
    <w:name w:val="c10"/>
    <w:basedOn w:val="Normal"/>
    <w:rsid w:val="005F4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4">
    <w:name w:val="c4"/>
    <w:basedOn w:val="DefaultParagraphFont"/>
    <w:rsid w:val="005F45E5"/>
  </w:style>
  <w:style w:type="paragraph" w:customStyle="1" w:styleId="c12">
    <w:name w:val="c12"/>
    <w:basedOn w:val="Normal"/>
    <w:rsid w:val="005F4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7">
    <w:name w:val="c7"/>
    <w:basedOn w:val="DefaultParagraphFont"/>
    <w:rsid w:val="005F45E5"/>
  </w:style>
  <w:style w:type="table" w:styleId="TableGrid">
    <w:name w:val="Table Grid"/>
    <w:basedOn w:val="TableNormal"/>
    <w:uiPriority w:val="59"/>
    <w:rsid w:val="00D7636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3">
    <w:name w:val="Подзаг"/>
    <w:basedOn w:val="a0"/>
    <w:rsid w:val="00C13114"/>
    <w:pPr>
      <w:spacing w:before="113" w:after="28"/>
      <w:jc w:val="center"/>
    </w:pPr>
    <w:rPr>
      <w:b/>
      <w:bCs/>
      <w:i/>
      <w:iCs/>
    </w:rPr>
  </w:style>
  <w:style w:type="paragraph" w:customStyle="1" w:styleId="a4">
    <w:name w:val="Буллит"/>
    <w:basedOn w:val="a0"/>
    <w:link w:val="a5"/>
    <w:rsid w:val="00600DBE"/>
    <w:pPr>
      <w:ind w:firstLine="244"/>
    </w:pPr>
  </w:style>
  <w:style w:type="paragraph" w:styleId="Subtitle">
    <w:name w:val="Subtitle"/>
    <w:basedOn w:val="Normal"/>
    <w:next w:val="Normal"/>
    <w:link w:val="SubtitleChar"/>
    <w:qFormat/>
    <w:rsid w:val="00600DBE"/>
    <w:pPr>
      <w:spacing w:after="0" w:line="360" w:lineRule="auto"/>
      <w:outlineLvl w:val="1"/>
    </w:pPr>
    <w:rPr>
      <w:rFonts w:ascii="Times New Roman" w:eastAsia="MS Gothic" w:hAnsi="Times New Roman" w:cs="Times New Roman"/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600DBE"/>
    <w:rPr>
      <w:rFonts w:ascii="Times New Roman" w:eastAsia="MS Gothic" w:hAnsi="Times New Roman" w:cs="Times New Roman"/>
      <w:b/>
      <w:sz w:val="28"/>
      <w:szCs w:val="24"/>
    </w:rPr>
  </w:style>
  <w:style w:type="character" w:customStyle="1" w:styleId="a5">
    <w:name w:val="Буллит Знак"/>
    <w:basedOn w:val="a1"/>
    <w:link w:val="a4"/>
    <w:rsid w:val="00600DBE"/>
    <w:rPr>
      <w:rFonts w:ascii="NewtonCSanPin" w:eastAsia="Times New Roman" w:hAnsi="NewtonCSanPin" w:cs="Times New Roman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16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infourok.ru/go.html?href=http%3A%2F%2Ffestival.1september.ru%2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D73606-8704-433B-ABBC-DDF0658CC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38</Pages>
  <Words>12003</Words>
  <Characters>68418</Characters>
  <Application>Microsoft Office Word</Application>
  <DocSecurity>0</DocSecurity>
  <Lines>570</Lines>
  <Paragraphs>1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Ася</cp:lastModifiedBy>
  <cp:revision>18</cp:revision>
  <dcterms:created xsi:type="dcterms:W3CDTF">2017-08-24T18:35:00Z</dcterms:created>
  <dcterms:modified xsi:type="dcterms:W3CDTF">2021-03-04T20:46:00Z</dcterms:modified>
</cp:coreProperties>
</file>